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F252B57" w14:textId="0FD2B478" w:rsidR="37042192" w:rsidRPr="00ED4129" w:rsidRDefault="37042192" w:rsidP="071FB557">
      <w:pPr>
        <w:pStyle w:val="NoSpacing"/>
        <w:spacing w:line="276" w:lineRule="auto"/>
        <w:rPr>
          <w:sz w:val="24"/>
          <w:szCs w:val="24"/>
        </w:rPr>
      </w:pPr>
    </w:p>
    <w:p w14:paraId="6F7A2B55" w14:textId="225D4B2B" w:rsidR="00C25F3F" w:rsidRPr="00ED4129" w:rsidRDefault="00C25F3F" w:rsidP="042CE404">
      <w:pPr>
        <w:pStyle w:val="Title"/>
        <w:jc w:val="center"/>
        <w:rPr>
          <w:rFonts w:ascii="Arial" w:eastAsia="Arial" w:hAnsi="Arial" w:cs="Arial"/>
          <w:color w:val="000000" w:themeColor="text1"/>
        </w:rPr>
      </w:pPr>
      <w:bookmarkStart w:id="0" w:name="_Int_6zMCjJJ5"/>
      <w:r w:rsidRPr="00ED4129">
        <w:t xml:space="preserve">CS </w:t>
      </w:r>
      <w:r w:rsidR="0D3B814B" w:rsidRPr="00ED4129">
        <w:t>504</w:t>
      </w:r>
      <w:r w:rsidRPr="00ED4129">
        <w:t xml:space="preserve"> </w:t>
      </w:r>
      <w:r w:rsidR="0D3B814B" w:rsidRPr="00ED4129">
        <w:t>Software Engineering</w:t>
      </w:r>
      <w:r w:rsidRPr="00ED4129">
        <w:t> </w:t>
      </w:r>
      <w:bookmarkEnd w:id="0"/>
    </w:p>
    <w:p w14:paraId="123C6DBA" w14:textId="2CFAAAEA" w:rsidR="00C25F3F" w:rsidRPr="00ED4129" w:rsidRDefault="10F6890C" w:rsidP="042CE404">
      <w:pPr>
        <w:pStyle w:val="Title"/>
        <w:jc w:val="center"/>
        <w:rPr>
          <w:rFonts w:ascii="Arial" w:eastAsia="Arial" w:hAnsi="Arial" w:cs="Arial"/>
          <w:color w:val="000000" w:themeColor="text1"/>
        </w:rPr>
      </w:pPr>
      <w:r>
        <w:t>HO</w:t>
      </w:r>
      <w:r w:rsidR="289D5016">
        <w:t>S</w:t>
      </w:r>
      <w:r>
        <w:t>0</w:t>
      </w:r>
      <w:r w:rsidR="00871E89">
        <w:t>8</w:t>
      </w:r>
      <w:r>
        <w:t>A –</w:t>
      </w:r>
      <w:r w:rsidR="00551EED">
        <w:t xml:space="preserve"> </w:t>
      </w:r>
      <w:r w:rsidR="00871E89">
        <w:t>CI/CD</w:t>
      </w:r>
      <w:r w:rsidR="003E3F8D">
        <w:t xml:space="preserve"> – </w:t>
      </w:r>
      <w:proofErr w:type="spellStart"/>
      <w:r w:rsidR="003E3F8D">
        <w:t>Khushiben</w:t>
      </w:r>
      <w:proofErr w:type="spellEnd"/>
      <w:r w:rsidR="003E3F8D">
        <w:t xml:space="preserve"> Patel</w:t>
      </w:r>
    </w:p>
    <w:p w14:paraId="66CA7489" w14:textId="77777777" w:rsidR="00F11EC8" w:rsidRDefault="00F11EC8" w:rsidP="00A64C76">
      <w:pPr>
        <w:pStyle w:val="paragraph"/>
        <w:spacing w:before="0" w:beforeAutospacing="0" w:after="0" w:afterAutospacing="0" w:line="276" w:lineRule="auto"/>
        <w:textAlignment w:val="baseline"/>
        <w:rPr>
          <w:rFonts w:ascii="Arial" w:eastAsia="Arial" w:hAnsi="Arial" w:cs="Arial"/>
          <w:color w:val="000000" w:themeColor="tex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14:paraId="25882939" w14:textId="1170DE7A" w:rsidR="00F11EC8" w:rsidRPr="00271FD4" w:rsidRDefault="0051508C" w:rsidP="00A64C76">
      <w:pPr>
        <w:pStyle w:val="paragraph"/>
        <w:spacing w:before="0" w:beforeAutospacing="0" w:after="0" w:afterAutospacing="0" w:line="276" w:lineRule="auto"/>
        <w:textAlignment w:val="baseline"/>
        <w:rPr>
          <w:rStyle w:val="normaltextrun"/>
          <w:rFonts w:ascii="Arial" w:eastAsia="Arial" w:hAnsi="Arial" w:cs="Arial"/>
          <w:b/>
          <w:bCs/>
        </w:rPr>
      </w:pPr>
      <w:r>
        <w:rPr>
          <w:rStyle w:val="normaltextrun"/>
          <w:rFonts w:ascii="Arial" w:eastAsia="Arial" w:hAnsi="Arial" w:cs="Arial"/>
          <w:b/>
          <w:bCs/>
        </w:rPr>
        <w:t xml:space="preserve">Creation of </w:t>
      </w:r>
      <w:r w:rsidR="00585940">
        <w:rPr>
          <w:rStyle w:val="normaltextrun"/>
          <w:rFonts w:ascii="Arial" w:eastAsia="Arial" w:hAnsi="Arial" w:cs="Arial"/>
          <w:b/>
          <w:bCs/>
        </w:rPr>
        <w:t xml:space="preserve">a </w:t>
      </w:r>
      <w:r w:rsidR="00F11EC8" w:rsidRPr="00271FD4">
        <w:rPr>
          <w:rStyle w:val="normaltextrun"/>
          <w:rFonts w:ascii="Arial" w:eastAsia="Arial" w:hAnsi="Arial" w:cs="Arial"/>
          <w:b/>
          <w:bCs/>
        </w:rPr>
        <w:t>Static Website</w:t>
      </w:r>
    </w:p>
    <w:p w14:paraId="042E6F41" w14:textId="77777777" w:rsidR="00F11EC8" w:rsidRDefault="00F11EC8" w:rsidP="00A64C76">
      <w:pPr>
        <w:pStyle w:val="paragraph"/>
        <w:spacing w:before="0" w:beforeAutospacing="0" w:after="0" w:afterAutospacing="0" w:line="276" w:lineRule="auto"/>
        <w:textAlignment w:val="baseline"/>
        <w:rPr>
          <w:rStyle w:val="normaltextrun"/>
          <w:rFonts w:eastAsia="Arial"/>
          <w:b/>
          <w:bCs/>
        </w:rPr>
      </w:pPr>
    </w:p>
    <w:p w14:paraId="71A6CA8A" w14:textId="72C0A0CE" w:rsidR="00FE2E10" w:rsidRPr="00F2418B" w:rsidRDefault="00FE2E10" w:rsidP="00F2418B">
      <w:pPr>
        <w:pStyle w:val="paragraph"/>
        <w:spacing w:before="0" w:beforeAutospacing="0" w:after="0" w:afterAutospacing="0" w:line="276" w:lineRule="auto"/>
        <w:textAlignment w:val="baseline"/>
        <w:rPr>
          <w:rFonts w:ascii="Arial" w:eastAsia="Arial" w:hAnsi="Arial" w:cs="Arial"/>
          <w:color w:val="000000" w:themeColor="tex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rFonts w:ascii="Arial" w:eastAsia="Arial" w:hAnsi="Arial" w:cs="Arial"/>
          <w:color w:val="000000" w:themeColor="tex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Login to </w:t>
      </w:r>
      <w:r w:rsidR="00271FD4">
        <w:rPr>
          <w:rFonts w:ascii="Arial" w:eastAsia="Arial" w:hAnsi="Arial" w:cs="Arial"/>
          <w:color w:val="000000" w:themeColor="tex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the </w:t>
      </w:r>
      <w:r w:rsidR="177D3223">
        <w:rPr>
          <w:rFonts w:ascii="Arial" w:eastAsia="Arial" w:hAnsi="Arial" w:cs="Arial"/>
          <w:color w:val="000000" w:themeColor="tex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GitHub</w:t>
      </w:r>
      <w:r>
        <w:rPr>
          <w:rFonts w:ascii="Arial" w:eastAsia="Arial" w:hAnsi="Arial" w:cs="Arial"/>
          <w:color w:val="000000" w:themeColor="tex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account and click on New</w:t>
      </w:r>
      <w:r w:rsidR="70F27225">
        <w:rPr>
          <w:rFonts w:ascii="Arial" w:eastAsia="Arial" w:hAnsi="Arial" w:cs="Arial"/>
          <w:color w:val="000000" w:themeColor="tex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to create repository</w:t>
      </w:r>
      <w:r>
        <w:rPr>
          <w:rFonts w:ascii="Arial" w:eastAsia="Arial" w:hAnsi="Arial" w:cs="Arial"/>
          <w:color w:val="000000" w:themeColor="tex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.</w:t>
      </w:r>
    </w:p>
    <w:p w14:paraId="1318B544" w14:textId="77777777" w:rsidR="00FE2E10" w:rsidRDefault="00FE2E10" w:rsidP="00A64C76">
      <w:pPr>
        <w:pStyle w:val="paragraph"/>
        <w:spacing w:before="0" w:beforeAutospacing="0" w:after="0" w:afterAutospacing="0" w:line="276" w:lineRule="auto"/>
        <w:textAlignment w:val="baseline"/>
        <w:rPr>
          <w:rFonts w:ascii="Arial" w:eastAsia="Arial" w:hAnsi="Arial" w:cs="Arial"/>
          <w:color w:val="000000" w:themeColor="tex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14:paraId="1E48BFD1" w14:textId="7AFB4D84" w:rsidR="00B25978" w:rsidRDefault="00FE2E10" w:rsidP="7B93DCF6">
      <w:pPr>
        <w:pStyle w:val="paragraph"/>
        <w:spacing w:before="0" w:beforeAutospacing="0" w:after="0" w:afterAutospacing="0" w:line="276" w:lineRule="auto"/>
        <w:textAlignment w:val="baseline"/>
        <w:rPr>
          <w:rFonts w:ascii="Arial" w:eastAsia="Arial" w:hAnsi="Arial" w:cs="Arial"/>
          <w:color w:val="000000" w:themeColor="tex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rFonts w:ascii="Arial" w:eastAsia="Arial" w:hAnsi="Arial" w:cs="Arial"/>
          <w:color w:val="000000" w:themeColor="tex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Enter the details as shown in the following picture</w:t>
      </w:r>
      <w:r w:rsidR="16ACCFC6">
        <w:rPr>
          <w:rFonts w:ascii="Arial" w:eastAsia="Arial" w:hAnsi="Arial" w:cs="Arial"/>
          <w:color w:val="000000" w:themeColor="tex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and create the repository</w:t>
      </w:r>
      <w:r>
        <w:rPr>
          <w:rFonts w:ascii="Arial" w:eastAsia="Arial" w:hAnsi="Arial" w:cs="Arial"/>
          <w:color w:val="000000" w:themeColor="tex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.</w:t>
      </w:r>
      <w:r w:rsidR="00B25978">
        <w:rPr>
          <w:rFonts w:ascii="Arial" w:eastAsia="Arial" w:hAnsi="Arial" w:cs="Arial"/>
          <w:color w:val="000000" w:themeColor="tex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</w:p>
    <w:p w14:paraId="08D7404F" w14:textId="77777777" w:rsidR="00F2418B" w:rsidRDefault="00F2418B" w:rsidP="7B93DCF6">
      <w:pPr>
        <w:pStyle w:val="paragraph"/>
        <w:spacing w:before="0" w:beforeAutospacing="0" w:after="0" w:afterAutospacing="0" w:line="276" w:lineRule="auto"/>
        <w:textAlignment w:val="baseline"/>
        <w:rPr>
          <w:rFonts w:ascii="Arial" w:eastAsia="Arial" w:hAnsi="Arial" w:cs="Arial"/>
          <w:color w:val="000000" w:themeColor="tex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14:paraId="7B3EAE05" w14:textId="4057B12E" w:rsidR="00F2418B" w:rsidRDefault="00F2418B" w:rsidP="7B93DCF6">
      <w:pPr>
        <w:pStyle w:val="paragraph"/>
        <w:spacing w:before="0" w:beforeAutospacing="0" w:after="0" w:afterAutospacing="0" w:line="276" w:lineRule="auto"/>
        <w:textAlignment w:val="baseline"/>
        <w:rPr>
          <w:rFonts w:ascii="Arial" w:eastAsia="Arial" w:hAnsi="Arial" w:cs="Arial"/>
          <w:color w:val="000000" w:themeColor="tex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rFonts w:ascii="Arial" w:eastAsia="Arial" w:hAnsi="Arial" w:cs="Arial"/>
          <w:noProof/>
          <w:color w:val="000000" w:themeColor="text1"/>
        </w:rPr>
        <w:drawing>
          <wp:inline distT="0" distB="0" distL="0" distR="0" wp14:anchorId="7F350780" wp14:editId="688DF383">
            <wp:extent cx="5943600" cy="3863340"/>
            <wp:effectExtent l="0" t="0" r="0" b="0"/>
            <wp:docPr id="1658610315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58610315" name="Picture 1" descr="A screenshot of a computer&#10;&#10;Description automatically generated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63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710C52" w14:textId="674A045F" w:rsidR="7B93DCF6" w:rsidRDefault="7B93DCF6" w:rsidP="7B93DCF6">
      <w:pPr>
        <w:pStyle w:val="paragraph"/>
        <w:spacing w:before="0" w:beforeAutospacing="0" w:after="0" w:afterAutospacing="0" w:line="276" w:lineRule="auto"/>
        <w:rPr>
          <w:rFonts w:ascii="Arial" w:eastAsia="Arial" w:hAnsi="Arial" w:cs="Arial"/>
          <w:color w:val="000000" w:themeColor="text1"/>
        </w:rPr>
      </w:pPr>
    </w:p>
    <w:p w14:paraId="711CD269" w14:textId="77371597" w:rsidR="00B25978" w:rsidRDefault="00B25978" w:rsidP="7B93DCF6">
      <w:pPr>
        <w:pStyle w:val="paragraph"/>
        <w:spacing w:before="0" w:beforeAutospacing="0" w:after="0" w:afterAutospacing="0" w:line="276" w:lineRule="auto"/>
        <w:jc w:val="center"/>
        <w:textAlignment w:val="baseline"/>
      </w:pPr>
    </w:p>
    <w:p w14:paraId="3D02D65E" w14:textId="77777777" w:rsidR="00B25978" w:rsidRDefault="00B25978" w:rsidP="00A64C76">
      <w:pPr>
        <w:pStyle w:val="paragraph"/>
        <w:spacing w:before="0" w:beforeAutospacing="0" w:after="0" w:afterAutospacing="0" w:line="276" w:lineRule="auto"/>
        <w:textAlignment w:val="baseline"/>
        <w:rPr>
          <w:rFonts w:ascii="Arial" w:eastAsia="Arial" w:hAnsi="Arial" w:cs="Arial"/>
          <w:color w:val="000000" w:themeColor="tex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14:paraId="3FA07367" w14:textId="5FBE3062" w:rsidR="007D75B7" w:rsidRDefault="007D75B7" w:rsidP="00A64C76">
      <w:pPr>
        <w:pStyle w:val="paragraph"/>
        <w:spacing w:before="0" w:beforeAutospacing="0" w:after="0" w:afterAutospacing="0" w:line="276" w:lineRule="auto"/>
        <w:textAlignment w:val="baseline"/>
        <w:rPr>
          <w:rFonts w:ascii="Arial" w:eastAsia="Arial" w:hAnsi="Arial" w:cs="Arial"/>
          <w:color w:val="000000" w:themeColor="tex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rFonts w:ascii="Arial" w:eastAsia="Arial" w:hAnsi="Arial" w:cs="Arial"/>
          <w:color w:val="000000" w:themeColor="tex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Clone the repository and add </w:t>
      </w:r>
      <w:r w:rsidR="00826801">
        <w:rPr>
          <w:rFonts w:ascii="Arial" w:eastAsia="Arial" w:hAnsi="Arial" w:cs="Arial"/>
          <w:color w:val="000000" w:themeColor="tex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an</w:t>
      </w:r>
      <w:r>
        <w:rPr>
          <w:rFonts w:ascii="Arial" w:eastAsia="Arial" w:hAnsi="Arial" w:cs="Arial"/>
          <w:color w:val="000000" w:themeColor="tex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index.html</w:t>
      </w:r>
      <w:r w:rsidR="00345432">
        <w:rPr>
          <w:rFonts w:ascii="Arial" w:eastAsia="Arial" w:hAnsi="Arial" w:cs="Arial"/>
          <w:color w:val="000000" w:themeColor="tex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file with </w:t>
      </w:r>
      <w:r w:rsidR="00826801">
        <w:rPr>
          <w:rFonts w:ascii="Arial" w:eastAsia="Arial" w:hAnsi="Arial" w:cs="Arial"/>
          <w:color w:val="000000" w:themeColor="tex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the </w:t>
      </w:r>
      <w:r w:rsidR="00345432">
        <w:rPr>
          <w:rFonts w:ascii="Arial" w:eastAsia="Arial" w:hAnsi="Arial" w:cs="Arial"/>
          <w:color w:val="000000" w:themeColor="tex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following tag.</w:t>
      </w:r>
    </w:p>
    <w:p w14:paraId="40E1E783" w14:textId="77777777" w:rsidR="00345432" w:rsidRDefault="00345432" w:rsidP="00A64C76">
      <w:pPr>
        <w:pStyle w:val="paragraph"/>
        <w:spacing w:before="0" w:beforeAutospacing="0" w:after="0" w:afterAutospacing="0" w:line="276" w:lineRule="auto"/>
        <w:textAlignment w:val="baseline"/>
        <w:rPr>
          <w:rFonts w:ascii="Arial" w:eastAsia="Arial" w:hAnsi="Arial" w:cs="Arial"/>
          <w:color w:val="000000" w:themeColor="tex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14:paraId="2E0C2933" w14:textId="40B68FD2" w:rsidR="00F2418B" w:rsidRPr="00F2418B" w:rsidRDefault="00345432" w:rsidP="00345432">
      <w:pPr>
        <w:pStyle w:val="paragraph"/>
        <w:shd w:val="clear" w:color="auto" w:fill="D9D9D9" w:themeFill="background1" w:themeFillShade="D9"/>
        <w:spacing w:before="0" w:beforeAutospacing="0" w:after="0" w:afterAutospacing="0" w:line="276" w:lineRule="auto"/>
        <w:textAlignment w:val="baseline"/>
        <w:rPr>
          <w:rFonts w:ascii="Arial" w:eastAsia="Arial" w:hAnsi="Arial" w:cs="Arial"/>
          <w:color w:val="0070C0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345432">
        <w:rPr>
          <w:rFonts w:ascii="Arial" w:eastAsia="Arial" w:hAnsi="Arial" w:cs="Arial"/>
          <w:color w:val="0070C0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&lt;h1&gt;</w:t>
      </w:r>
      <w:r w:rsidRPr="00345432">
        <w:rPr>
          <w:rFonts w:ascii="Arial" w:eastAsia="Arial" w:hAnsi="Arial" w:cs="Arial"/>
          <w:color w:val="000000" w:themeColor="tex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Hello</w:t>
      </w:r>
      <w:r w:rsidRPr="00345432">
        <w:rPr>
          <w:rFonts w:ascii="Arial" w:eastAsia="Arial" w:hAnsi="Arial" w:cs="Arial"/>
          <w:color w:val="0070C0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&lt;h1&gt;</w:t>
      </w:r>
    </w:p>
    <w:p w14:paraId="7DAFEF8E" w14:textId="77777777" w:rsidR="00B25978" w:rsidRDefault="00B25978" w:rsidP="00A64C76">
      <w:pPr>
        <w:pStyle w:val="paragraph"/>
        <w:spacing w:before="0" w:beforeAutospacing="0" w:after="0" w:afterAutospacing="0" w:line="276" w:lineRule="auto"/>
        <w:textAlignment w:val="baseline"/>
        <w:rPr>
          <w:rFonts w:ascii="Arial" w:eastAsia="Arial" w:hAnsi="Arial" w:cs="Arial"/>
          <w:color w:val="000000" w:themeColor="tex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14:paraId="1EBE22BE" w14:textId="1C008BDD" w:rsidR="00B70869" w:rsidRDefault="00F2418B" w:rsidP="7960BF1F">
      <w:pPr>
        <w:pStyle w:val="paragraph"/>
        <w:tabs>
          <w:tab w:val="left" w:pos="1134"/>
        </w:tabs>
        <w:spacing w:before="0" w:beforeAutospacing="0" w:after="0" w:afterAutospacing="0" w:line="276" w:lineRule="auto"/>
        <w:jc w:val="center"/>
        <w:textAlignment w:val="baseline"/>
      </w:pPr>
      <w:r>
        <w:rPr>
          <w:noProof/>
        </w:rPr>
        <w:drawing>
          <wp:inline distT="0" distB="0" distL="0" distR="0" wp14:anchorId="5C025ACD" wp14:editId="3DA9D256">
            <wp:extent cx="5053263" cy="2107686"/>
            <wp:effectExtent l="0" t="0" r="1905" b="635"/>
            <wp:docPr id="1529388482" name="Picture 2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29388482" name="Picture 2" descr="A screenshot of a computer&#10;&#10;Description automatically generated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04821" cy="2129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600E3D" w14:textId="77777777" w:rsidR="00F2418B" w:rsidRDefault="00F2418B" w:rsidP="289A3BDF">
      <w:pPr>
        <w:pStyle w:val="paragraph"/>
        <w:spacing w:before="0" w:beforeAutospacing="0" w:after="0" w:afterAutospacing="0" w:line="276" w:lineRule="auto"/>
        <w:textAlignment w:val="baseline"/>
        <w:rPr>
          <w:rFonts w:ascii="Arial" w:eastAsia="Arial" w:hAnsi="Arial" w:cs="Arial"/>
        </w:rPr>
      </w:pPr>
    </w:p>
    <w:p w14:paraId="11AC356A" w14:textId="72AACBF9" w:rsidR="00B70869" w:rsidRDefault="3B13CD49" w:rsidP="289A3BDF">
      <w:pPr>
        <w:pStyle w:val="paragraph"/>
        <w:spacing w:before="0" w:beforeAutospacing="0" w:after="0" w:afterAutospacing="0" w:line="276" w:lineRule="auto"/>
        <w:textAlignment w:val="baseline"/>
        <w:rPr>
          <w:rFonts w:ascii="Arial" w:eastAsia="Arial" w:hAnsi="Arial" w:cs="Arial"/>
          <w:color w:val="000000" w:themeColor="tex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289A3BDF">
        <w:rPr>
          <w:rFonts w:ascii="Arial" w:eastAsia="Arial" w:hAnsi="Arial" w:cs="Arial"/>
        </w:rPr>
        <w:t xml:space="preserve">Push index.html </w:t>
      </w:r>
      <w:r w:rsidR="7468DFD8" w:rsidRPr="289A3BDF">
        <w:rPr>
          <w:rFonts w:ascii="Arial" w:eastAsia="Arial" w:hAnsi="Arial" w:cs="Arial"/>
        </w:rPr>
        <w:t xml:space="preserve">file </w:t>
      </w:r>
      <w:r w:rsidRPr="289A3BDF">
        <w:rPr>
          <w:rFonts w:ascii="Arial" w:eastAsia="Arial" w:hAnsi="Arial" w:cs="Arial"/>
        </w:rPr>
        <w:t xml:space="preserve">to </w:t>
      </w:r>
      <w:r w:rsidR="23FAB117" w:rsidRPr="289A3BDF">
        <w:rPr>
          <w:rFonts w:ascii="Arial" w:eastAsia="Arial" w:hAnsi="Arial" w:cs="Arial"/>
        </w:rPr>
        <w:t xml:space="preserve">the </w:t>
      </w:r>
      <w:r w:rsidRPr="289A3BDF">
        <w:rPr>
          <w:rFonts w:ascii="Arial" w:eastAsia="Arial" w:hAnsi="Arial" w:cs="Arial"/>
        </w:rPr>
        <w:t>GitHub</w:t>
      </w:r>
      <w:r w:rsidR="615275BC" w:rsidRPr="289A3BDF">
        <w:rPr>
          <w:rFonts w:ascii="Arial" w:eastAsia="Arial" w:hAnsi="Arial" w:cs="Arial"/>
        </w:rPr>
        <w:t xml:space="preserve"> repository</w:t>
      </w:r>
      <w:r w:rsidRPr="289A3BDF">
        <w:rPr>
          <w:rFonts w:ascii="Arial" w:eastAsia="Arial" w:hAnsi="Arial" w:cs="Arial"/>
        </w:rPr>
        <w:t>.</w:t>
      </w:r>
    </w:p>
    <w:p w14:paraId="78D5C00F" w14:textId="2DCE5471" w:rsidR="00871E89" w:rsidRDefault="00871E89" w:rsidP="62D2084A">
      <w:pPr>
        <w:pStyle w:val="paragraph"/>
        <w:spacing w:before="0" w:beforeAutospacing="0" w:after="0" w:afterAutospacing="0" w:line="276" w:lineRule="auto"/>
        <w:textAlignment w:val="baseline"/>
      </w:pPr>
    </w:p>
    <w:p w14:paraId="5E9671B1" w14:textId="77777777" w:rsidR="00DD3C4F" w:rsidRDefault="00DD3C4F" w:rsidP="00A64C76">
      <w:pPr>
        <w:pStyle w:val="paragraph"/>
        <w:spacing w:before="0" w:beforeAutospacing="0" w:after="0" w:afterAutospacing="0" w:line="276" w:lineRule="auto"/>
        <w:textAlignment w:val="baseline"/>
        <w:rPr>
          <w:rFonts w:ascii="Arial" w:eastAsia="Arial" w:hAnsi="Arial" w:cs="Arial"/>
          <w:color w:val="000000" w:themeColor="tex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14:paraId="7CD62694" w14:textId="77777777" w:rsidR="00DE3CBC" w:rsidRDefault="00DE3CBC" w:rsidP="00A64C76">
      <w:pPr>
        <w:pStyle w:val="paragraph"/>
        <w:spacing w:before="0" w:beforeAutospacing="0" w:after="0" w:afterAutospacing="0" w:line="276" w:lineRule="auto"/>
        <w:textAlignment w:val="baseline"/>
        <w:rPr>
          <w:rFonts w:ascii="Arial" w:eastAsia="Arial" w:hAnsi="Arial" w:cs="Arial"/>
          <w:color w:val="000000" w:themeColor="tex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14:paraId="108C8455" w14:textId="62335EE2" w:rsidR="00CB7E3D" w:rsidRDefault="00CB7E3D" w:rsidP="00A64C76">
      <w:pPr>
        <w:pStyle w:val="paragraph"/>
        <w:spacing w:before="0" w:beforeAutospacing="0" w:after="0" w:afterAutospacing="0" w:line="276" w:lineRule="auto"/>
        <w:textAlignment w:val="baseline"/>
        <w:rPr>
          <w:rFonts w:ascii="Arial" w:eastAsia="Arial" w:hAnsi="Arial" w:cs="Arial"/>
          <w:color w:val="000000" w:themeColor="tex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rFonts w:ascii="Arial" w:eastAsia="Arial" w:hAnsi="Arial" w:cs="Arial"/>
          <w:color w:val="000000" w:themeColor="tex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Click On </w:t>
      </w:r>
      <w:r w:rsidR="00976D03">
        <w:rPr>
          <w:rFonts w:ascii="Arial" w:eastAsia="Arial" w:hAnsi="Arial" w:cs="Arial"/>
          <w:color w:val="000000" w:themeColor="tex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"</w:t>
      </w:r>
      <w:r w:rsidR="00DE3CBC">
        <w:rPr>
          <w:rFonts w:ascii="Arial" w:eastAsia="Arial" w:hAnsi="Arial" w:cs="Arial"/>
          <w:color w:val="000000" w:themeColor="tex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Go to the Azure portal</w:t>
      </w:r>
      <w:r w:rsidR="00976D03">
        <w:rPr>
          <w:rFonts w:ascii="Arial" w:eastAsia="Arial" w:hAnsi="Arial" w:cs="Arial"/>
          <w:color w:val="000000" w:themeColor="tex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" </w:t>
      </w:r>
      <w:r w:rsidR="00DE3CBC">
        <w:rPr>
          <w:rFonts w:ascii="Arial" w:eastAsia="Arial" w:hAnsi="Arial" w:cs="Arial"/>
          <w:color w:val="000000" w:themeColor="tex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and sign in with your </w:t>
      </w:r>
      <w:r w:rsidR="00826801">
        <w:rPr>
          <w:rFonts w:ascii="Arial" w:eastAsia="Arial" w:hAnsi="Arial" w:cs="Arial"/>
          <w:color w:val="000000" w:themeColor="tex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Microsoft</w:t>
      </w:r>
      <w:r w:rsidR="00DE3CBC">
        <w:rPr>
          <w:rFonts w:ascii="Arial" w:eastAsia="Arial" w:hAnsi="Arial" w:cs="Arial"/>
          <w:color w:val="000000" w:themeColor="tex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account.</w:t>
      </w:r>
    </w:p>
    <w:p w14:paraId="79E472A5" w14:textId="57FF5523" w:rsidR="00DE3CBC" w:rsidRDefault="00F2418B" w:rsidP="00A64C76">
      <w:pPr>
        <w:pStyle w:val="paragraph"/>
        <w:spacing w:before="0" w:beforeAutospacing="0" w:after="0" w:afterAutospacing="0" w:line="276" w:lineRule="auto"/>
        <w:textAlignment w:val="baseline"/>
        <w:rPr>
          <w:rFonts w:ascii="Arial" w:eastAsia="Arial" w:hAnsi="Arial" w:cs="Arial"/>
          <w:color w:val="000000" w:themeColor="tex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rFonts w:ascii="Arial" w:eastAsia="Arial" w:hAnsi="Arial" w:cs="Arial"/>
          <w:noProof/>
          <w:color w:val="000000" w:themeColor="text1"/>
        </w:rPr>
        <w:drawing>
          <wp:inline distT="0" distB="0" distL="0" distR="0" wp14:anchorId="7972010B" wp14:editId="04847520">
            <wp:extent cx="5943060" cy="1648326"/>
            <wp:effectExtent l="0" t="0" r="635" b="3175"/>
            <wp:docPr id="1338056863" name="Picture 3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8056863" name="Picture 3" descr="A screenshot of a computer&#10;&#10;Description automatically generated"/>
                    <pic:cNvPicPr/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57330"/>
                    <a:stretch/>
                  </pic:blipFill>
                  <pic:spPr bwMode="auto">
                    <a:xfrm>
                      <a:off x="0" y="0"/>
                      <a:ext cx="5943600" cy="164847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4F3C585" w14:textId="79B7185D" w:rsidR="00DE3CBC" w:rsidRDefault="00DE3CBC" w:rsidP="7960BF1F">
      <w:pPr>
        <w:pStyle w:val="paragraph"/>
        <w:spacing w:before="0" w:beforeAutospacing="0" w:after="0" w:afterAutospacing="0" w:line="276" w:lineRule="auto"/>
        <w:ind w:left="680" w:right="-113"/>
        <w:textAlignment w:val="baseline"/>
      </w:pPr>
    </w:p>
    <w:p w14:paraId="29ECF2D8" w14:textId="77777777" w:rsidR="00DE3CBC" w:rsidRDefault="00DE3CBC" w:rsidP="00A64C76">
      <w:pPr>
        <w:pStyle w:val="paragraph"/>
        <w:spacing w:before="0" w:beforeAutospacing="0" w:after="0" w:afterAutospacing="0" w:line="276" w:lineRule="auto"/>
        <w:textAlignment w:val="baseline"/>
        <w:rPr>
          <w:rFonts w:ascii="Arial" w:eastAsia="Arial" w:hAnsi="Arial" w:cs="Arial"/>
          <w:color w:val="000000" w:themeColor="tex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14:paraId="1373DCF5" w14:textId="2AACC3BC" w:rsidR="00DE3CBC" w:rsidRDefault="00DE3CBC" w:rsidP="7960BF1F">
      <w:pPr>
        <w:pStyle w:val="paragraph"/>
        <w:spacing w:before="0" w:beforeAutospacing="0" w:after="0" w:afterAutospacing="0" w:line="276" w:lineRule="auto"/>
        <w:textAlignment w:val="baseline"/>
        <w:rPr>
          <w:rFonts w:ascii="Arial" w:eastAsia="Arial" w:hAnsi="Arial" w:cs="Arial"/>
          <w:color w:val="000000" w:themeColor="tex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rFonts w:ascii="Arial" w:eastAsia="Arial" w:hAnsi="Arial" w:cs="Arial"/>
          <w:color w:val="000000" w:themeColor="tex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In the Search bar</w:t>
      </w:r>
      <w:r w:rsidR="00976D03">
        <w:rPr>
          <w:rFonts w:ascii="Arial" w:eastAsia="Arial" w:hAnsi="Arial" w:cs="Arial"/>
          <w:color w:val="000000" w:themeColor="tex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,</w:t>
      </w:r>
      <w:r>
        <w:rPr>
          <w:rFonts w:ascii="Arial" w:eastAsia="Arial" w:hAnsi="Arial" w:cs="Arial"/>
          <w:color w:val="000000" w:themeColor="tex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enter </w:t>
      </w:r>
      <w:r w:rsidR="00976D03">
        <w:rPr>
          <w:rFonts w:ascii="Arial" w:eastAsia="Arial" w:hAnsi="Arial" w:cs="Arial"/>
          <w:color w:val="000000" w:themeColor="tex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"</w:t>
      </w:r>
      <w:r>
        <w:rPr>
          <w:rFonts w:ascii="Arial" w:eastAsia="Arial" w:hAnsi="Arial" w:cs="Arial"/>
          <w:color w:val="000000" w:themeColor="tex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Static</w:t>
      </w:r>
      <w:r w:rsidR="00976D03">
        <w:rPr>
          <w:rFonts w:ascii="Arial" w:eastAsia="Arial" w:hAnsi="Arial" w:cs="Arial"/>
          <w:color w:val="000000" w:themeColor="tex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."</w:t>
      </w:r>
      <w:r w:rsidR="19A5F43A">
        <w:rPr>
          <w:rFonts w:ascii="Arial" w:eastAsia="Arial" w:hAnsi="Arial" w:cs="Arial"/>
          <w:color w:val="000000" w:themeColor="tex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Click on static Web Apps</w:t>
      </w:r>
    </w:p>
    <w:p w14:paraId="176B580B" w14:textId="6BC875F2" w:rsidR="00F2418B" w:rsidRDefault="00F2418B" w:rsidP="7960BF1F">
      <w:pPr>
        <w:pStyle w:val="paragraph"/>
        <w:spacing w:before="0" w:beforeAutospacing="0" w:after="0" w:afterAutospacing="0" w:line="276" w:lineRule="auto"/>
        <w:textAlignment w:val="baseline"/>
        <w:rPr>
          <w:rFonts w:ascii="Arial" w:eastAsia="Arial" w:hAnsi="Arial" w:cs="Arial"/>
          <w:color w:val="000000" w:themeColor="tex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rFonts w:ascii="Arial" w:eastAsia="Arial" w:hAnsi="Arial" w:cs="Arial"/>
          <w:noProof/>
          <w:color w:val="000000" w:themeColor="text1"/>
        </w:rPr>
        <w:drawing>
          <wp:inline distT="0" distB="0" distL="0" distR="0" wp14:anchorId="0461C306" wp14:editId="68223CD4">
            <wp:extent cx="5943600" cy="919480"/>
            <wp:effectExtent l="0" t="0" r="0" b="0"/>
            <wp:docPr id="1295789393" name="Picture 4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95789393" name="Picture 4" descr="A screenshot of a computer&#10;&#10;Description automatically generated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919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3C8764" w14:textId="77777777" w:rsidR="00B70869" w:rsidRDefault="00B70869" w:rsidP="00A64C76">
      <w:pPr>
        <w:pStyle w:val="paragraph"/>
        <w:spacing w:before="0" w:beforeAutospacing="0" w:after="0" w:afterAutospacing="0" w:line="276" w:lineRule="auto"/>
        <w:textAlignment w:val="baseline"/>
        <w:rPr>
          <w:rFonts w:ascii="Arial" w:eastAsia="Arial" w:hAnsi="Arial" w:cs="Arial"/>
          <w:color w:val="000000" w:themeColor="tex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14:paraId="3065D552" w14:textId="74CB79D5" w:rsidR="62D2084A" w:rsidRDefault="62D2084A" w:rsidP="62D2084A">
      <w:pPr>
        <w:pStyle w:val="paragraph"/>
        <w:spacing w:before="0" w:beforeAutospacing="0" w:after="0" w:afterAutospacing="0" w:line="276" w:lineRule="auto"/>
        <w:rPr>
          <w:rFonts w:ascii="Arial" w:eastAsia="Arial" w:hAnsi="Arial" w:cs="Arial"/>
          <w:color w:val="000000" w:themeColor="text1"/>
        </w:rPr>
      </w:pPr>
    </w:p>
    <w:p w14:paraId="592EEF6E" w14:textId="11C5611D" w:rsidR="00DE3CBC" w:rsidRDefault="00DE3CBC" w:rsidP="00A64C76">
      <w:pPr>
        <w:pStyle w:val="paragraph"/>
        <w:spacing w:before="0" w:beforeAutospacing="0" w:after="0" w:afterAutospacing="0" w:line="276" w:lineRule="auto"/>
        <w:textAlignment w:val="baseline"/>
        <w:rPr>
          <w:rFonts w:ascii="Arial" w:eastAsia="Arial" w:hAnsi="Arial" w:cs="Arial"/>
          <w:color w:val="000000" w:themeColor="tex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rFonts w:ascii="Arial" w:eastAsia="Arial" w:hAnsi="Arial" w:cs="Arial"/>
          <w:color w:val="000000" w:themeColor="tex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Select Static Web Apps.</w:t>
      </w:r>
    </w:p>
    <w:p w14:paraId="02F05186" w14:textId="1CB90D06" w:rsidR="00DE3CBC" w:rsidRDefault="00DE3CBC" w:rsidP="00F2418B">
      <w:pPr>
        <w:pStyle w:val="paragraph"/>
        <w:spacing w:before="0" w:beforeAutospacing="0" w:after="0" w:afterAutospacing="0" w:line="276" w:lineRule="auto"/>
        <w:textAlignment w:val="baseline"/>
      </w:pPr>
    </w:p>
    <w:p w14:paraId="276A58AD" w14:textId="6CD9C3FD" w:rsidR="00F2418B" w:rsidRDefault="00F2418B" w:rsidP="7960BF1F">
      <w:pPr>
        <w:pStyle w:val="paragraph"/>
        <w:spacing w:before="0" w:beforeAutospacing="0" w:after="0" w:afterAutospacing="0" w:line="276" w:lineRule="auto"/>
        <w:ind w:left="454"/>
        <w:textAlignment w:val="baseline"/>
      </w:pPr>
    </w:p>
    <w:p w14:paraId="210DE21C" w14:textId="06D6754F" w:rsidR="45D87F56" w:rsidRDefault="45D87F56" w:rsidP="45D87F56">
      <w:pPr>
        <w:pStyle w:val="paragraph"/>
        <w:spacing w:before="0" w:beforeAutospacing="0" w:after="0" w:afterAutospacing="0" w:line="276" w:lineRule="auto"/>
        <w:ind w:firstLine="720"/>
        <w:rPr>
          <w:rFonts w:ascii="Arial" w:eastAsia="Arial" w:hAnsi="Arial" w:cs="Arial"/>
          <w:color w:val="000000" w:themeColor="text1"/>
        </w:rPr>
      </w:pPr>
    </w:p>
    <w:p w14:paraId="1AB657AC" w14:textId="551373C1" w:rsidR="16E2125E" w:rsidRDefault="00F2418B" w:rsidP="16E2125E">
      <w:pPr>
        <w:pStyle w:val="paragraph"/>
        <w:spacing w:before="0" w:beforeAutospacing="0" w:after="0" w:afterAutospacing="0" w:line="276" w:lineRule="auto"/>
        <w:rPr>
          <w:rFonts w:ascii="Arial" w:eastAsia="Arial" w:hAnsi="Arial" w:cs="Arial"/>
          <w:color w:val="000000" w:themeColor="text1"/>
        </w:rPr>
      </w:pPr>
      <w:r>
        <w:rPr>
          <w:noProof/>
        </w:rPr>
        <w:drawing>
          <wp:inline distT="0" distB="0" distL="0" distR="0" wp14:anchorId="664C847C" wp14:editId="0D96AAC7">
            <wp:extent cx="5052698" cy="2755232"/>
            <wp:effectExtent l="0" t="0" r="1905" b="1270"/>
            <wp:docPr id="661751448" name="Picture 5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1751448" name="Picture 5" descr="A screenshot of a computer&#10;&#10;Description automatically generated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67348" cy="27632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8E9FBC" w14:textId="77777777" w:rsidR="00F2418B" w:rsidRDefault="00F2418B" w:rsidP="16E2125E">
      <w:pPr>
        <w:pStyle w:val="paragraph"/>
        <w:spacing w:before="0" w:beforeAutospacing="0" w:after="0" w:afterAutospacing="0" w:line="276" w:lineRule="auto"/>
        <w:rPr>
          <w:rFonts w:ascii="Arial" w:eastAsia="Arial" w:hAnsi="Arial" w:cs="Arial"/>
          <w:color w:val="000000" w:themeColor="text1"/>
        </w:rPr>
      </w:pPr>
    </w:p>
    <w:p w14:paraId="42F89444" w14:textId="6A739686" w:rsidR="00D96F9B" w:rsidRDefault="00F2418B" w:rsidP="00F2418B">
      <w:pPr>
        <w:pStyle w:val="paragraph"/>
        <w:spacing w:before="0" w:beforeAutospacing="0" w:after="0" w:afterAutospacing="0" w:line="276" w:lineRule="auto"/>
        <w:textAlignment w:val="baseline"/>
        <w:rPr>
          <w:rFonts w:ascii="Arial" w:eastAsia="Arial" w:hAnsi="Arial" w:cs="Arial"/>
          <w:color w:val="000000" w:themeColor="tex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rFonts w:ascii="Arial" w:eastAsia="Arial" w:hAnsi="Arial" w:cs="Arial"/>
          <w:noProof/>
          <w:color w:val="000000" w:themeColor="text1"/>
        </w:rPr>
        <w:drawing>
          <wp:inline distT="0" distB="0" distL="0" distR="0" wp14:anchorId="30F70951" wp14:editId="7E188441">
            <wp:extent cx="5052696" cy="2755231"/>
            <wp:effectExtent l="0" t="0" r="1905" b="1270"/>
            <wp:docPr id="1819918296" name="Picture 6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19918296" name="Picture 6" descr="A screenshot of a computer&#10;&#10;Description automatically generated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72458" cy="27660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F80703" w14:textId="77777777" w:rsidR="00F2418B" w:rsidRDefault="00F2418B" w:rsidP="00F2418B">
      <w:pPr>
        <w:pStyle w:val="paragraph"/>
        <w:spacing w:before="0" w:beforeAutospacing="0" w:after="0" w:afterAutospacing="0" w:line="276" w:lineRule="auto"/>
        <w:textAlignment w:val="baseline"/>
        <w:rPr>
          <w:rFonts w:ascii="Arial" w:eastAsia="Arial" w:hAnsi="Arial" w:cs="Arial"/>
          <w:color w:val="000000" w:themeColor="tex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14:paraId="79DFB208" w14:textId="2C013926" w:rsidR="00F2418B" w:rsidRDefault="00F2418B" w:rsidP="00F2418B">
      <w:pPr>
        <w:pStyle w:val="paragraph"/>
        <w:spacing w:before="0" w:beforeAutospacing="0" w:after="0" w:afterAutospacing="0" w:line="276" w:lineRule="auto"/>
        <w:textAlignment w:val="baseline"/>
        <w:rPr>
          <w:rFonts w:eastAsia="Arial"/>
        </w:rPr>
      </w:pPr>
      <w:r>
        <w:rPr>
          <w:rFonts w:eastAsia="Arial"/>
          <w:noProof/>
        </w:rPr>
        <w:drawing>
          <wp:inline distT="0" distB="0" distL="0" distR="0" wp14:anchorId="45FA3D1F" wp14:editId="64C89567">
            <wp:extent cx="5943600" cy="3241040"/>
            <wp:effectExtent l="0" t="0" r="0" b="0"/>
            <wp:docPr id="2098092510" name="Picture 7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98092510" name="Picture 7" descr="A screenshot of a computer&#10;&#10;Description automatically generated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41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CE8C4B" w14:textId="77777777" w:rsidR="00B46CF4" w:rsidRDefault="00B46CF4" w:rsidP="00A64C76">
      <w:pPr>
        <w:pStyle w:val="paragraph"/>
        <w:spacing w:before="0" w:beforeAutospacing="0" w:after="0" w:afterAutospacing="0" w:line="276" w:lineRule="auto"/>
        <w:textAlignment w:val="baseline"/>
        <w:rPr>
          <w:rFonts w:ascii="Arial" w:eastAsia="Arial" w:hAnsi="Arial" w:cs="Arial"/>
          <w:color w:val="000000" w:themeColor="tex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14:paraId="21536B58" w14:textId="472D0E95" w:rsidR="0098692F" w:rsidRDefault="0098692F" w:rsidP="00A64C76">
      <w:pPr>
        <w:pStyle w:val="paragraph"/>
        <w:spacing w:before="0" w:beforeAutospacing="0" w:after="0" w:afterAutospacing="0" w:line="276" w:lineRule="auto"/>
        <w:textAlignment w:val="baseline"/>
        <w:rPr>
          <w:rFonts w:ascii="Arial" w:eastAsia="Arial" w:hAnsi="Arial" w:cs="Arial"/>
          <w:color w:val="000000" w:themeColor="tex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rFonts w:ascii="Arial" w:eastAsia="Arial" w:hAnsi="Arial" w:cs="Arial"/>
          <w:color w:val="000000" w:themeColor="tex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Click on </w:t>
      </w:r>
      <w:r w:rsidR="00826801">
        <w:rPr>
          <w:rFonts w:ascii="Arial" w:eastAsia="Arial" w:hAnsi="Arial" w:cs="Arial"/>
          <w:color w:val="000000" w:themeColor="tex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the </w:t>
      </w:r>
      <w:r>
        <w:rPr>
          <w:rFonts w:ascii="Arial" w:eastAsia="Arial" w:hAnsi="Arial" w:cs="Arial"/>
          <w:color w:val="000000" w:themeColor="tex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Review</w:t>
      </w:r>
      <w:r w:rsidR="007A0D1C">
        <w:rPr>
          <w:rFonts w:ascii="Arial" w:eastAsia="Arial" w:hAnsi="Arial" w:cs="Arial"/>
          <w:color w:val="000000" w:themeColor="tex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r>
        <w:rPr>
          <w:rFonts w:ascii="Arial" w:eastAsia="Arial" w:hAnsi="Arial" w:cs="Arial"/>
          <w:color w:val="000000" w:themeColor="tex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+</w:t>
      </w:r>
      <w:r w:rsidR="007A0D1C">
        <w:rPr>
          <w:rFonts w:ascii="Arial" w:eastAsia="Arial" w:hAnsi="Arial" w:cs="Arial"/>
          <w:color w:val="000000" w:themeColor="tex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create </w:t>
      </w:r>
      <w:r>
        <w:rPr>
          <w:rFonts w:ascii="Arial" w:eastAsia="Arial" w:hAnsi="Arial" w:cs="Arial"/>
          <w:color w:val="000000" w:themeColor="tex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button.</w:t>
      </w:r>
    </w:p>
    <w:p w14:paraId="472C74F7" w14:textId="77777777" w:rsidR="00F2418B" w:rsidRDefault="00F2418B" w:rsidP="00A64C76">
      <w:pPr>
        <w:pStyle w:val="paragraph"/>
        <w:spacing w:before="0" w:beforeAutospacing="0" w:after="0" w:afterAutospacing="0" w:line="276" w:lineRule="auto"/>
        <w:textAlignment w:val="baseline"/>
        <w:rPr>
          <w:rFonts w:ascii="Arial" w:eastAsia="Arial" w:hAnsi="Arial" w:cs="Arial"/>
          <w:color w:val="000000" w:themeColor="tex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14:paraId="6FAFBBD1" w14:textId="2187FC00" w:rsidR="00DB2EEF" w:rsidRPr="00F2418B" w:rsidRDefault="00F2418B" w:rsidP="00F2418B">
      <w:pPr>
        <w:pStyle w:val="paragraph"/>
        <w:spacing w:before="0" w:beforeAutospacing="0" w:after="0" w:afterAutospacing="0" w:line="276" w:lineRule="auto"/>
        <w:textAlignment w:val="baseline"/>
        <w:rPr>
          <w:rFonts w:ascii="Arial" w:eastAsia="Arial" w:hAnsi="Arial" w:cs="Arial"/>
          <w:color w:val="000000" w:themeColor="tex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rFonts w:ascii="Arial" w:eastAsia="Arial" w:hAnsi="Arial" w:cs="Arial"/>
          <w:noProof/>
          <w:color w:val="000000" w:themeColor="text1"/>
        </w:rPr>
        <w:drawing>
          <wp:inline distT="0" distB="0" distL="0" distR="0" wp14:anchorId="4909A68E" wp14:editId="4DDAFA7E">
            <wp:extent cx="5943600" cy="3241040"/>
            <wp:effectExtent l="0" t="0" r="0" b="0"/>
            <wp:docPr id="605858398" name="Picture 8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5858398" name="Picture 8" descr="A screenshot of a computer&#10;&#10;Description automatically generated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41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ED6735" w14:textId="77777777" w:rsidR="00542565" w:rsidRDefault="00542565" w:rsidP="45D87F56">
      <w:pPr>
        <w:pStyle w:val="paragraph"/>
        <w:spacing w:before="0" w:beforeAutospacing="0" w:after="0" w:afterAutospacing="0" w:line="276" w:lineRule="auto"/>
        <w:jc w:val="center"/>
        <w:textAlignment w:val="baseline"/>
        <w:rPr>
          <w:rFonts w:eastAsia="Arial"/>
        </w:rPr>
      </w:pPr>
    </w:p>
    <w:p w14:paraId="7F250159" w14:textId="3F06D72B" w:rsidR="00DB2EEF" w:rsidRDefault="00DB2EEF" w:rsidP="289A3BDF">
      <w:pPr>
        <w:pStyle w:val="paragraph"/>
        <w:spacing w:before="0" w:beforeAutospacing="0" w:after="0" w:afterAutospacing="0" w:line="276" w:lineRule="auto"/>
        <w:textAlignment w:val="baseline"/>
        <w:rPr>
          <w:rFonts w:ascii="Arial" w:eastAsia="Arial" w:hAnsi="Arial" w:cs="Arial"/>
          <w:color w:val="000000" w:themeColor="tex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rFonts w:ascii="Arial" w:eastAsia="Arial" w:hAnsi="Arial" w:cs="Arial"/>
          <w:color w:val="000000" w:themeColor="tex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C</w:t>
      </w:r>
      <w:r w:rsidR="00ED3925">
        <w:rPr>
          <w:rFonts w:ascii="Arial" w:eastAsia="Arial" w:hAnsi="Arial" w:cs="Arial"/>
          <w:color w:val="000000" w:themeColor="tex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l</w:t>
      </w:r>
      <w:r>
        <w:rPr>
          <w:rFonts w:ascii="Arial" w:eastAsia="Arial" w:hAnsi="Arial" w:cs="Arial"/>
          <w:color w:val="000000" w:themeColor="tex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ic</w:t>
      </w:r>
      <w:r w:rsidR="00ED3925">
        <w:rPr>
          <w:rFonts w:ascii="Arial" w:eastAsia="Arial" w:hAnsi="Arial" w:cs="Arial"/>
          <w:color w:val="000000" w:themeColor="tex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k</w:t>
      </w:r>
      <w:r>
        <w:rPr>
          <w:rFonts w:ascii="Arial" w:eastAsia="Arial" w:hAnsi="Arial" w:cs="Arial"/>
          <w:color w:val="000000" w:themeColor="tex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on </w:t>
      </w:r>
      <w:r w:rsidR="00826801">
        <w:rPr>
          <w:rFonts w:ascii="Arial" w:eastAsia="Arial" w:hAnsi="Arial" w:cs="Arial"/>
          <w:color w:val="000000" w:themeColor="tex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Create</w:t>
      </w:r>
      <w:r>
        <w:rPr>
          <w:rFonts w:ascii="Arial" w:eastAsia="Arial" w:hAnsi="Arial" w:cs="Arial"/>
          <w:color w:val="000000" w:themeColor="tex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.</w:t>
      </w:r>
    </w:p>
    <w:p w14:paraId="0F3B9031" w14:textId="77777777" w:rsidR="00F2418B" w:rsidRDefault="00F2418B" w:rsidP="289A3BDF">
      <w:pPr>
        <w:pStyle w:val="paragraph"/>
        <w:spacing w:before="0" w:beforeAutospacing="0" w:after="0" w:afterAutospacing="0" w:line="276" w:lineRule="auto"/>
        <w:textAlignment w:val="baseline"/>
        <w:rPr>
          <w:rFonts w:ascii="Arial" w:eastAsia="Arial" w:hAnsi="Arial" w:cs="Arial"/>
          <w:color w:val="000000" w:themeColor="tex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14:paraId="4C20ACED" w14:textId="64B780E3" w:rsidR="00F2418B" w:rsidRDefault="00F2418B" w:rsidP="289A3BDF">
      <w:pPr>
        <w:pStyle w:val="paragraph"/>
        <w:spacing w:before="0" w:beforeAutospacing="0" w:after="0" w:afterAutospacing="0" w:line="276" w:lineRule="auto"/>
        <w:textAlignment w:val="baseline"/>
        <w:rPr>
          <w:rFonts w:ascii="Arial" w:eastAsia="Arial" w:hAnsi="Arial" w:cs="Arial"/>
          <w:color w:val="000000" w:themeColor="tex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rFonts w:ascii="Arial" w:eastAsia="Arial" w:hAnsi="Arial" w:cs="Arial"/>
          <w:noProof/>
          <w:color w:val="000000" w:themeColor="text1"/>
        </w:rPr>
        <w:lastRenderedPageBreak/>
        <w:drawing>
          <wp:inline distT="0" distB="0" distL="0" distR="0" wp14:anchorId="6ED881D1" wp14:editId="2B21E1AA">
            <wp:extent cx="5943600" cy="3241040"/>
            <wp:effectExtent l="0" t="0" r="0" b="0"/>
            <wp:docPr id="2087511964" name="Picture 9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7511964" name="Picture 9" descr="A screenshot of a computer&#10;&#10;Description automatically generated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41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562982" w14:textId="77777777" w:rsidR="00DB2EEF" w:rsidRDefault="00DB2EEF" w:rsidP="00A64C76">
      <w:pPr>
        <w:pStyle w:val="paragraph"/>
        <w:spacing w:before="0" w:beforeAutospacing="0" w:after="0" w:afterAutospacing="0" w:line="276" w:lineRule="auto"/>
        <w:textAlignment w:val="baseline"/>
        <w:rPr>
          <w:rFonts w:ascii="Arial" w:eastAsia="Arial" w:hAnsi="Arial" w:cs="Arial"/>
          <w:color w:val="000000" w:themeColor="tex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14:paraId="73BAA555" w14:textId="58BAE52A" w:rsidR="00D37749" w:rsidRDefault="00D37749" w:rsidP="7960BF1F">
      <w:pPr>
        <w:pStyle w:val="paragraph"/>
        <w:spacing w:before="0" w:beforeAutospacing="0" w:after="0" w:afterAutospacing="0" w:line="276" w:lineRule="auto"/>
        <w:ind w:left="567"/>
        <w:textAlignment w:val="baseline"/>
      </w:pPr>
    </w:p>
    <w:p w14:paraId="0898ED21" w14:textId="77777777" w:rsidR="00EE09FD" w:rsidRDefault="00EE09FD" w:rsidP="00A64C76">
      <w:pPr>
        <w:pStyle w:val="paragraph"/>
        <w:spacing w:before="0" w:beforeAutospacing="0" w:after="0" w:afterAutospacing="0" w:line="276" w:lineRule="auto"/>
        <w:textAlignment w:val="baseline"/>
        <w:rPr>
          <w:rFonts w:ascii="Arial" w:eastAsia="Arial" w:hAnsi="Arial" w:cs="Arial"/>
          <w:color w:val="000000" w:themeColor="tex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14:paraId="287531CE" w14:textId="59B7C424" w:rsidR="00D37749" w:rsidRDefault="00D37749" w:rsidP="00A64C76">
      <w:pPr>
        <w:pStyle w:val="paragraph"/>
        <w:spacing w:before="0" w:beforeAutospacing="0" w:after="0" w:afterAutospacing="0" w:line="276" w:lineRule="auto"/>
        <w:textAlignment w:val="baseline"/>
        <w:rPr>
          <w:rFonts w:ascii="Arial" w:eastAsia="Arial" w:hAnsi="Arial" w:cs="Arial"/>
          <w:color w:val="000000" w:themeColor="tex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rFonts w:ascii="Arial" w:eastAsia="Arial" w:hAnsi="Arial" w:cs="Arial"/>
          <w:color w:val="000000" w:themeColor="tex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Click on </w:t>
      </w:r>
      <w:r w:rsidR="00976D03">
        <w:rPr>
          <w:rFonts w:ascii="Arial" w:eastAsia="Arial" w:hAnsi="Arial" w:cs="Arial"/>
          <w:color w:val="000000" w:themeColor="tex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"</w:t>
      </w:r>
      <w:r>
        <w:rPr>
          <w:rFonts w:ascii="Arial" w:eastAsia="Arial" w:hAnsi="Arial" w:cs="Arial"/>
          <w:color w:val="000000" w:themeColor="tex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Go to resource</w:t>
      </w:r>
      <w:r w:rsidR="00976D03">
        <w:rPr>
          <w:rFonts w:ascii="Arial" w:eastAsia="Arial" w:hAnsi="Arial" w:cs="Arial"/>
          <w:color w:val="000000" w:themeColor="tex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".</w:t>
      </w:r>
    </w:p>
    <w:p w14:paraId="63872C1B" w14:textId="77777777" w:rsidR="00F2418B" w:rsidRDefault="00F2418B" w:rsidP="00A64C76">
      <w:pPr>
        <w:pStyle w:val="paragraph"/>
        <w:spacing w:before="0" w:beforeAutospacing="0" w:after="0" w:afterAutospacing="0" w:line="276" w:lineRule="auto"/>
        <w:textAlignment w:val="baseline"/>
        <w:rPr>
          <w:rFonts w:ascii="Arial" w:eastAsia="Arial" w:hAnsi="Arial" w:cs="Arial"/>
          <w:color w:val="000000" w:themeColor="tex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14:paraId="39657223" w14:textId="77777777" w:rsidR="00F2418B" w:rsidRDefault="00F2418B" w:rsidP="00A64C76">
      <w:pPr>
        <w:pStyle w:val="paragraph"/>
        <w:spacing w:before="0" w:beforeAutospacing="0" w:after="0" w:afterAutospacing="0" w:line="276" w:lineRule="auto"/>
        <w:textAlignment w:val="baseline"/>
        <w:rPr>
          <w:rFonts w:ascii="Arial" w:eastAsia="Arial" w:hAnsi="Arial" w:cs="Arial"/>
          <w:color w:val="000000" w:themeColor="tex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14:paraId="3AE5F24B" w14:textId="77777777" w:rsidR="00F2418B" w:rsidRDefault="00F2418B" w:rsidP="00A64C76">
      <w:pPr>
        <w:pStyle w:val="paragraph"/>
        <w:spacing w:before="0" w:beforeAutospacing="0" w:after="0" w:afterAutospacing="0" w:line="276" w:lineRule="auto"/>
        <w:textAlignment w:val="baseline"/>
        <w:rPr>
          <w:rFonts w:ascii="Arial" w:eastAsia="Arial" w:hAnsi="Arial" w:cs="Arial"/>
          <w:color w:val="000000" w:themeColor="tex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rFonts w:ascii="Arial" w:eastAsia="Arial" w:hAnsi="Arial" w:cs="Arial"/>
          <w:noProof/>
          <w:color w:val="000000" w:themeColor="text1"/>
        </w:rPr>
        <w:drawing>
          <wp:inline distT="0" distB="0" distL="0" distR="0" wp14:anchorId="33D4EC82" wp14:editId="48DB964D">
            <wp:extent cx="5943600" cy="3863340"/>
            <wp:effectExtent l="0" t="0" r="0" b="0"/>
            <wp:docPr id="1894436375" name="Picture 1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94436375" name="Picture 11" descr="A screenshot of a computer&#10;&#10;Description automatically generated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63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54579B" w14:textId="333D1761" w:rsidR="00F2418B" w:rsidRDefault="00F2418B" w:rsidP="00A64C76">
      <w:pPr>
        <w:pStyle w:val="paragraph"/>
        <w:spacing w:before="0" w:beforeAutospacing="0" w:after="0" w:afterAutospacing="0" w:line="276" w:lineRule="auto"/>
        <w:textAlignment w:val="baseline"/>
        <w:rPr>
          <w:rFonts w:ascii="Arial" w:eastAsia="Arial" w:hAnsi="Arial" w:cs="Arial"/>
          <w:color w:val="000000" w:themeColor="tex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14:paraId="0A35DFB7" w14:textId="77777777" w:rsidR="00EE09FD" w:rsidRDefault="00EE09FD" w:rsidP="00A64C76">
      <w:pPr>
        <w:pStyle w:val="paragraph"/>
        <w:spacing w:before="0" w:beforeAutospacing="0" w:after="0" w:afterAutospacing="0" w:line="276" w:lineRule="auto"/>
        <w:textAlignment w:val="baseline"/>
        <w:rPr>
          <w:rFonts w:ascii="Arial" w:eastAsia="Arial" w:hAnsi="Arial" w:cs="Arial"/>
          <w:color w:val="000000" w:themeColor="tex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14:paraId="2271CBE0" w14:textId="228CF819" w:rsidR="00D37749" w:rsidRDefault="00D37749" w:rsidP="00284485">
      <w:pPr>
        <w:pStyle w:val="paragraph"/>
        <w:spacing w:before="0" w:beforeAutospacing="0" w:after="0" w:afterAutospacing="0" w:line="276" w:lineRule="auto"/>
        <w:ind w:left="454"/>
        <w:textAlignment w:val="baseline"/>
        <w:rPr>
          <w:rFonts w:ascii="Arial" w:eastAsia="Arial" w:hAnsi="Arial" w:cs="Arial"/>
          <w:color w:val="000000" w:themeColor="tex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14:paraId="4B02C4A9" w14:textId="77777777" w:rsidR="00D37749" w:rsidRDefault="00D37749" w:rsidP="00A64C76">
      <w:pPr>
        <w:pStyle w:val="paragraph"/>
        <w:spacing w:before="0" w:beforeAutospacing="0" w:after="0" w:afterAutospacing="0" w:line="276" w:lineRule="auto"/>
        <w:textAlignment w:val="baseline"/>
        <w:rPr>
          <w:rFonts w:ascii="Arial" w:eastAsia="Arial" w:hAnsi="Arial" w:cs="Arial"/>
          <w:color w:val="000000" w:themeColor="tex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14:paraId="4FBD6387" w14:textId="77777777" w:rsidR="00F2418B" w:rsidRDefault="00F2418B" w:rsidP="00A64C76">
      <w:pPr>
        <w:pStyle w:val="paragraph"/>
        <w:spacing w:before="0" w:beforeAutospacing="0" w:after="0" w:afterAutospacing="0" w:line="276" w:lineRule="auto"/>
        <w:textAlignment w:val="baseline"/>
        <w:rPr>
          <w:rFonts w:ascii="Arial" w:eastAsia="Arial" w:hAnsi="Arial" w:cs="Arial"/>
          <w:color w:val="000000" w:themeColor="tex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14:paraId="2B1421D8" w14:textId="77777777" w:rsidR="00F2418B" w:rsidRDefault="00F2418B" w:rsidP="00A64C76">
      <w:pPr>
        <w:pStyle w:val="paragraph"/>
        <w:spacing w:before="0" w:beforeAutospacing="0" w:after="0" w:afterAutospacing="0" w:line="276" w:lineRule="auto"/>
        <w:textAlignment w:val="baseline"/>
        <w:rPr>
          <w:rFonts w:ascii="Arial" w:eastAsia="Arial" w:hAnsi="Arial" w:cs="Arial"/>
          <w:color w:val="000000" w:themeColor="tex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14:paraId="7AAB5B4A" w14:textId="77777777" w:rsidR="00F2418B" w:rsidRDefault="00F2418B" w:rsidP="00A64C76">
      <w:pPr>
        <w:pStyle w:val="paragraph"/>
        <w:spacing w:before="0" w:beforeAutospacing="0" w:after="0" w:afterAutospacing="0" w:line="276" w:lineRule="auto"/>
        <w:textAlignment w:val="baseline"/>
        <w:rPr>
          <w:rFonts w:ascii="Arial" w:eastAsia="Arial" w:hAnsi="Arial" w:cs="Arial"/>
          <w:color w:val="000000" w:themeColor="tex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14:paraId="3ACF0FF3" w14:textId="77777777" w:rsidR="00F2418B" w:rsidRDefault="00F2418B" w:rsidP="00A64C76">
      <w:pPr>
        <w:pStyle w:val="paragraph"/>
        <w:spacing w:before="0" w:beforeAutospacing="0" w:after="0" w:afterAutospacing="0" w:line="276" w:lineRule="auto"/>
        <w:textAlignment w:val="baseline"/>
        <w:rPr>
          <w:rFonts w:ascii="Arial" w:eastAsia="Arial" w:hAnsi="Arial" w:cs="Arial"/>
          <w:color w:val="000000" w:themeColor="tex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14:paraId="5D51FDB2" w14:textId="1ADA111C" w:rsidR="00D37749" w:rsidRDefault="00D37749" w:rsidP="00A64C76">
      <w:pPr>
        <w:pStyle w:val="paragraph"/>
        <w:spacing w:before="0" w:beforeAutospacing="0" w:after="0" w:afterAutospacing="0" w:line="276" w:lineRule="auto"/>
        <w:textAlignment w:val="baseline"/>
        <w:rPr>
          <w:rFonts w:ascii="Arial" w:eastAsia="Arial" w:hAnsi="Arial" w:cs="Arial"/>
          <w:color w:val="000000" w:themeColor="tex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rFonts w:ascii="Arial" w:eastAsia="Arial" w:hAnsi="Arial" w:cs="Arial"/>
          <w:color w:val="000000" w:themeColor="tex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Copy the </w:t>
      </w:r>
      <w:r w:rsidR="00826801">
        <w:rPr>
          <w:rFonts w:ascii="Arial" w:eastAsia="Arial" w:hAnsi="Arial" w:cs="Arial"/>
          <w:color w:val="000000" w:themeColor="tex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URL</w:t>
      </w:r>
      <w:r>
        <w:rPr>
          <w:rFonts w:ascii="Arial" w:eastAsia="Arial" w:hAnsi="Arial" w:cs="Arial"/>
          <w:color w:val="000000" w:themeColor="tex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and open it in </w:t>
      </w:r>
      <w:r w:rsidR="00826801">
        <w:rPr>
          <w:rFonts w:ascii="Arial" w:eastAsia="Arial" w:hAnsi="Arial" w:cs="Arial"/>
          <w:color w:val="000000" w:themeColor="tex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a </w:t>
      </w:r>
      <w:r>
        <w:rPr>
          <w:rFonts w:ascii="Arial" w:eastAsia="Arial" w:hAnsi="Arial" w:cs="Arial"/>
          <w:color w:val="000000" w:themeColor="tex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new tab.</w:t>
      </w:r>
    </w:p>
    <w:p w14:paraId="187BE09C" w14:textId="77777777" w:rsidR="00EE09FD" w:rsidRDefault="00EE09FD" w:rsidP="00A64C76">
      <w:pPr>
        <w:pStyle w:val="paragraph"/>
        <w:spacing w:before="0" w:beforeAutospacing="0" w:after="0" w:afterAutospacing="0" w:line="276" w:lineRule="auto"/>
        <w:textAlignment w:val="baseline"/>
        <w:rPr>
          <w:rFonts w:ascii="Arial" w:eastAsia="Arial" w:hAnsi="Arial" w:cs="Arial"/>
          <w:color w:val="000000" w:themeColor="tex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14:paraId="4801D7C9" w14:textId="032DF0DD" w:rsidR="00D37749" w:rsidRDefault="00F2418B" w:rsidP="00284485">
      <w:pPr>
        <w:pStyle w:val="paragraph"/>
        <w:spacing w:before="0" w:beforeAutospacing="0" w:after="0" w:afterAutospacing="0" w:line="276" w:lineRule="auto"/>
        <w:ind w:left="624"/>
        <w:textAlignment w:val="baseline"/>
        <w:rPr>
          <w:rFonts w:ascii="Arial" w:eastAsia="Arial" w:hAnsi="Arial" w:cs="Arial"/>
          <w:color w:val="000000" w:themeColor="tex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rFonts w:ascii="Arial" w:eastAsia="Arial" w:hAnsi="Arial" w:cs="Arial"/>
          <w:noProof/>
          <w:color w:val="000000" w:themeColor="text1"/>
        </w:rPr>
        <w:lastRenderedPageBreak/>
        <w:drawing>
          <wp:inline distT="0" distB="0" distL="0" distR="0" wp14:anchorId="147DFF71" wp14:editId="67C9EED0">
            <wp:extent cx="5943600" cy="1155032"/>
            <wp:effectExtent l="0" t="0" r="0" b="1270"/>
            <wp:docPr id="568998918" name="Picture 10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8998918" name="Picture 10" descr="A screenshot of a computer&#10;&#10;Description automatically generated"/>
                    <pic:cNvPicPr/>
                  </pic:nvPicPr>
                  <pic:blipFill rotWithShape="1"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69440"/>
                    <a:stretch/>
                  </pic:blipFill>
                  <pic:spPr bwMode="auto">
                    <a:xfrm>
                      <a:off x="0" y="0"/>
                      <a:ext cx="5943600" cy="115503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2D71DBE" w14:textId="77777777" w:rsidR="00506217" w:rsidRDefault="00506217" w:rsidP="00A64C76">
      <w:pPr>
        <w:pStyle w:val="paragraph"/>
        <w:spacing w:before="0" w:beforeAutospacing="0" w:after="0" w:afterAutospacing="0" w:line="276" w:lineRule="auto"/>
        <w:textAlignment w:val="baseline"/>
        <w:rPr>
          <w:rFonts w:ascii="Arial" w:eastAsia="Arial" w:hAnsi="Arial" w:cs="Arial"/>
          <w:color w:val="000000" w:themeColor="tex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14:paraId="63951644" w14:textId="77777777" w:rsidR="003E4174" w:rsidRDefault="003E4174" w:rsidP="00A64C76">
      <w:pPr>
        <w:pStyle w:val="paragraph"/>
        <w:spacing w:before="0" w:beforeAutospacing="0" w:after="0" w:afterAutospacing="0" w:line="276" w:lineRule="auto"/>
        <w:textAlignment w:val="baseline"/>
        <w:rPr>
          <w:rFonts w:ascii="Arial" w:eastAsia="Arial" w:hAnsi="Arial" w:cs="Arial"/>
          <w:color w:val="000000" w:themeColor="tex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14:paraId="42173641" w14:textId="00B2D2A2" w:rsidR="00506217" w:rsidRDefault="00E43127" w:rsidP="00A64C76">
      <w:pPr>
        <w:pStyle w:val="paragraph"/>
        <w:spacing w:before="0" w:beforeAutospacing="0" w:after="0" w:afterAutospacing="0" w:line="276" w:lineRule="auto"/>
        <w:textAlignment w:val="baseline"/>
        <w:rPr>
          <w:rFonts w:ascii="Arial" w:eastAsia="Arial" w:hAnsi="Arial" w:cs="Arial"/>
          <w:color w:val="000000" w:themeColor="tex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rFonts w:ascii="Arial" w:eastAsia="Arial" w:hAnsi="Arial" w:cs="Arial"/>
          <w:color w:val="000000" w:themeColor="tex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I</w:t>
      </w:r>
      <w:r w:rsidR="003E4174">
        <w:rPr>
          <w:rFonts w:ascii="Arial" w:eastAsia="Arial" w:hAnsi="Arial" w:cs="Arial"/>
          <w:color w:val="000000" w:themeColor="tex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n Visual Studio Code</w:t>
      </w:r>
      <w:r w:rsidR="00E24F43">
        <w:rPr>
          <w:rFonts w:ascii="Arial" w:eastAsia="Arial" w:hAnsi="Arial" w:cs="Arial"/>
          <w:color w:val="000000" w:themeColor="tex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,</w:t>
      </w:r>
      <w:r w:rsidR="00826801">
        <w:rPr>
          <w:rFonts w:ascii="Arial" w:eastAsia="Arial" w:hAnsi="Arial" w:cs="Arial"/>
          <w:color w:val="000000" w:themeColor="tex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r w:rsidR="00E24F43">
        <w:rPr>
          <w:rFonts w:ascii="Arial" w:eastAsia="Arial" w:hAnsi="Arial" w:cs="Arial"/>
          <w:color w:val="000000" w:themeColor="tex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open </w:t>
      </w:r>
      <w:r w:rsidR="003E4174">
        <w:rPr>
          <w:rFonts w:ascii="Arial" w:eastAsia="Arial" w:hAnsi="Arial" w:cs="Arial"/>
          <w:color w:val="000000" w:themeColor="tex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a </w:t>
      </w:r>
      <w:r w:rsidR="00E24F43">
        <w:rPr>
          <w:rFonts w:ascii="Arial" w:eastAsia="Arial" w:hAnsi="Arial" w:cs="Arial"/>
          <w:color w:val="000000" w:themeColor="tex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new terminal</w:t>
      </w:r>
      <w:r w:rsidR="00826801">
        <w:rPr>
          <w:rFonts w:ascii="Arial" w:eastAsia="Arial" w:hAnsi="Arial" w:cs="Arial"/>
          <w:color w:val="000000" w:themeColor="tex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,</w:t>
      </w:r>
      <w:r w:rsidR="00E24F43">
        <w:rPr>
          <w:rFonts w:ascii="Arial" w:eastAsia="Arial" w:hAnsi="Arial" w:cs="Arial"/>
          <w:color w:val="000000" w:themeColor="tex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and type </w:t>
      </w:r>
      <w:r w:rsidR="00826801">
        <w:rPr>
          <w:rFonts w:ascii="Arial" w:eastAsia="Arial" w:hAnsi="Arial" w:cs="Arial"/>
          <w:color w:val="000000" w:themeColor="tex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the </w:t>
      </w:r>
      <w:r w:rsidR="00E24F43">
        <w:rPr>
          <w:rFonts w:ascii="Arial" w:eastAsia="Arial" w:hAnsi="Arial" w:cs="Arial"/>
          <w:color w:val="000000" w:themeColor="tex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following command.</w:t>
      </w:r>
    </w:p>
    <w:p w14:paraId="0E9385B4" w14:textId="77777777" w:rsidR="00FF5478" w:rsidRDefault="00FF5478" w:rsidP="00A64C76">
      <w:pPr>
        <w:pStyle w:val="paragraph"/>
        <w:spacing w:before="0" w:beforeAutospacing="0" w:after="0" w:afterAutospacing="0" w:line="276" w:lineRule="auto"/>
        <w:textAlignment w:val="baseline"/>
        <w:rPr>
          <w:rFonts w:ascii="Arial" w:eastAsia="Arial" w:hAnsi="Arial" w:cs="Arial"/>
          <w:color w:val="000000" w:themeColor="tex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14:paraId="2D8C0580" w14:textId="0E858FB0" w:rsidR="00E24F43" w:rsidRPr="00FF5478" w:rsidRDefault="00FF5478" w:rsidP="00FF5478">
      <w:pPr>
        <w:pStyle w:val="paragraph"/>
        <w:shd w:val="clear" w:color="auto" w:fill="D9D9D9" w:themeFill="background1" w:themeFillShade="D9"/>
        <w:spacing w:before="0" w:beforeAutospacing="0" w:after="0" w:afterAutospacing="0" w:line="276" w:lineRule="auto"/>
        <w:textAlignment w:val="baseline"/>
        <w:rPr>
          <w:rFonts w:ascii="Consolas" w:eastAsia="Arial" w:hAnsi="Consolas" w:cs="Arial"/>
          <w:color w:val="000000" w:themeColor="text1"/>
          <w:sz w:val="21"/>
          <w:szCs w:val="2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FF5478">
        <w:rPr>
          <w:rFonts w:ascii="Consolas" w:eastAsia="Arial" w:hAnsi="Consolas" w:cs="Arial"/>
          <w:color w:val="000000" w:themeColor="text1"/>
          <w:sz w:val="21"/>
          <w:szCs w:val="2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git checkout -b development</w:t>
      </w:r>
    </w:p>
    <w:p w14:paraId="4D0F6219" w14:textId="169142A2" w:rsidR="00506217" w:rsidRDefault="00506217" w:rsidP="00A64C76">
      <w:pPr>
        <w:pStyle w:val="paragraph"/>
        <w:spacing w:before="0" w:beforeAutospacing="0" w:after="0" w:afterAutospacing="0" w:line="276" w:lineRule="auto"/>
        <w:textAlignment w:val="baseline"/>
        <w:rPr>
          <w:rFonts w:ascii="Arial" w:eastAsia="Arial" w:hAnsi="Arial" w:cs="Arial"/>
          <w:color w:val="000000" w:themeColor="tex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14:paraId="69BB988B" w14:textId="77777777" w:rsidR="00E43127" w:rsidRDefault="00E43127" w:rsidP="00E43127">
      <w:pPr>
        <w:pStyle w:val="paragraph"/>
        <w:spacing w:before="0" w:beforeAutospacing="0" w:after="0" w:afterAutospacing="0" w:line="276" w:lineRule="auto"/>
        <w:textAlignment w:val="baseline"/>
        <w:rPr>
          <w:rFonts w:ascii="Arial" w:eastAsia="Arial" w:hAnsi="Arial" w:cs="Arial"/>
          <w:color w:val="000000" w:themeColor="tex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rFonts w:ascii="Arial" w:eastAsia="Arial" w:hAnsi="Arial" w:cs="Arial"/>
          <w:color w:val="000000" w:themeColor="tex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The following should appear.</w:t>
      </w:r>
    </w:p>
    <w:p w14:paraId="0921DB26" w14:textId="77777777" w:rsidR="00F2418B" w:rsidRDefault="00F2418B" w:rsidP="00E43127">
      <w:pPr>
        <w:pStyle w:val="paragraph"/>
        <w:spacing w:before="0" w:beforeAutospacing="0" w:after="0" w:afterAutospacing="0" w:line="276" w:lineRule="auto"/>
        <w:textAlignment w:val="baseline"/>
        <w:rPr>
          <w:rFonts w:ascii="Arial" w:eastAsia="Arial" w:hAnsi="Arial" w:cs="Arial"/>
          <w:color w:val="000000" w:themeColor="tex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14:paraId="5CC007AE" w14:textId="0C03419C" w:rsidR="00F2418B" w:rsidRDefault="00F2418B" w:rsidP="00E43127">
      <w:pPr>
        <w:pStyle w:val="paragraph"/>
        <w:spacing w:before="0" w:beforeAutospacing="0" w:after="0" w:afterAutospacing="0" w:line="276" w:lineRule="auto"/>
        <w:textAlignment w:val="baseline"/>
        <w:rPr>
          <w:rFonts w:ascii="Arial" w:eastAsia="Arial" w:hAnsi="Arial" w:cs="Arial"/>
          <w:color w:val="000000" w:themeColor="tex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rFonts w:ascii="Arial" w:eastAsia="Arial" w:hAnsi="Arial" w:cs="Arial"/>
          <w:noProof/>
          <w:color w:val="000000" w:themeColor="text1"/>
        </w:rPr>
        <w:drawing>
          <wp:inline distT="0" distB="0" distL="0" distR="0" wp14:anchorId="73F8C813" wp14:editId="1E957C30">
            <wp:extent cx="5943600" cy="1541646"/>
            <wp:effectExtent l="0" t="0" r="0" b="0"/>
            <wp:docPr id="2112839907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12839907" name="Picture 2112839907"/>
                    <pic:cNvPicPr/>
                  </pic:nvPicPr>
                  <pic:blipFill rotWithShape="1"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59211"/>
                    <a:stretch/>
                  </pic:blipFill>
                  <pic:spPr bwMode="auto">
                    <a:xfrm>
                      <a:off x="0" y="0"/>
                      <a:ext cx="5943600" cy="154164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02CF422" w14:textId="77777777" w:rsidR="00E43127" w:rsidRDefault="00E43127" w:rsidP="00A64C76">
      <w:pPr>
        <w:pStyle w:val="paragraph"/>
        <w:spacing w:before="0" w:beforeAutospacing="0" w:after="0" w:afterAutospacing="0" w:line="276" w:lineRule="auto"/>
        <w:textAlignment w:val="baseline"/>
        <w:rPr>
          <w:rFonts w:ascii="Arial" w:eastAsia="Arial" w:hAnsi="Arial" w:cs="Arial"/>
          <w:color w:val="000000" w:themeColor="tex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14:paraId="73858F69" w14:textId="022DCB68" w:rsidR="00FF5478" w:rsidRDefault="00FF5478" w:rsidP="00B70869">
      <w:pPr>
        <w:pStyle w:val="paragraph"/>
        <w:spacing w:before="0" w:beforeAutospacing="0" w:after="0" w:afterAutospacing="0" w:line="276" w:lineRule="auto"/>
        <w:ind w:left="2268" w:hanging="1134"/>
        <w:textAlignment w:val="baseline"/>
        <w:rPr>
          <w:rFonts w:ascii="Arial" w:eastAsia="Arial" w:hAnsi="Arial" w:cs="Arial"/>
          <w:color w:val="000000" w:themeColor="tex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14:paraId="6A5E56EA" w14:textId="22689430" w:rsidR="00F2418B" w:rsidRDefault="00F2418B" w:rsidP="00F2418B">
      <w:pPr>
        <w:pStyle w:val="paragraph"/>
        <w:spacing w:before="0" w:beforeAutospacing="0" w:after="0" w:afterAutospacing="0" w:line="276" w:lineRule="auto"/>
        <w:textAlignment w:val="baseline"/>
      </w:pPr>
    </w:p>
    <w:p w14:paraId="76081884" w14:textId="179280A7" w:rsidR="00E43127" w:rsidRDefault="00E43127" w:rsidP="00F2418B">
      <w:pPr>
        <w:pStyle w:val="paragraph"/>
        <w:spacing w:before="0" w:beforeAutospacing="0" w:after="0" w:afterAutospacing="0" w:line="276" w:lineRule="auto"/>
        <w:textAlignment w:val="baseline"/>
        <w:rPr>
          <w:rFonts w:ascii="Arial" w:eastAsia="Arial" w:hAnsi="Arial" w:cs="Arial"/>
          <w:color w:val="000000" w:themeColor="tex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rFonts w:ascii="Arial" w:eastAsia="Arial" w:hAnsi="Arial" w:cs="Arial"/>
          <w:color w:val="000000" w:themeColor="tex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The following should appear.</w:t>
      </w:r>
    </w:p>
    <w:p w14:paraId="6EF75AF0" w14:textId="77777777" w:rsidR="00F2418B" w:rsidRPr="00F2418B" w:rsidRDefault="00F2418B" w:rsidP="00F2418B">
      <w:pPr>
        <w:pStyle w:val="paragraph"/>
        <w:spacing w:before="0" w:beforeAutospacing="0" w:after="0" w:afterAutospacing="0" w:line="276" w:lineRule="auto"/>
        <w:textAlignment w:val="baseline"/>
      </w:pPr>
    </w:p>
    <w:p w14:paraId="548E844C" w14:textId="23510345" w:rsidR="00E43127" w:rsidRDefault="00F2418B" w:rsidP="45D87F56">
      <w:pPr>
        <w:pStyle w:val="paragraph"/>
        <w:spacing w:before="0" w:beforeAutospacing="0" w:after="0" w:afterAutospacing="0" w:line="276" w:lineRule="auto"/>
        <w:textAlignment w:val="baseline"/>
        <w:rPr>
          <w:rFonts w:ascii="Arial" w:eastAsia="Arial" w:hAnsi="Arial" w:cs="Arial"/>
          <w:color w:val="000000" w:themeColor="tex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rFonts w:ascii="Arial" w:eastAsia="Arial" w:hAnsi="Arial" w:cs="Arial"/>
          <w:noProof/>
          <w:color w:val="000000" w:themeColor="text1"/>
        </w:rPr>
        <w:drawing>
          <wp:inline distT="0" distB="0" distL="0" distR="0" wp14:anchorId="75F73B64" wp14:editId="2D8691D6">
            <wp:extent cx="5943600" cy="361950"/>
            <wp:effectExtent l="0" t="0" r="0" b="6350"/>
            <wp:docPr id="584739906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4739906" name="Picture 584739906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1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050B7B" w14:textId="77777777" w:rsidR="00F2418B" w:rsidRDefault="00F2418B" w:rsidP="45D87F56">
      <w:pPr>
        <w:pStyle w:val="paragraph"/>
        <w:spacing w:before="0" w:beforeAutospacing="0" w:after="0" w:afterAutospacing="0" w:line="276" w:lineRule="auto"/>
        <w:textAlignment w:val="baseline"/>
        <w:rPr>
          <w:rFonts w:ascii="Arial" w:eastAsia="Arial" w:hAnsi="Arial" w:cs="Arial"/>
          <w:color w:val="000000" w:themeColor="tex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14:paraId="715D953F" w14:textId="07EED6C5" w:rsidR="00F2418B" w:rsidRDefault="00F2418B" w:rsidP="45D87F56">
      <w:pPr>
        <w:pStyle w:val="paragraph"/>
        <w:spacing w:before="0" w:beforeAutospacing="0" w:after="0" w:afterAutospacing="0" w:line="276" w:lineRule="auto"/>
        <w:textAlignment w:val="baseline"/>
        <w:rPr>
          <w:rFonts w:ascii="Arial" w:eastAsia="Arial" w:hAnsi="Arial" w:cs="Arial"/>
          <w:color w:val="000000" w:themeColor="tex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rFonts w:ascii="Arial" w:eastAsia="Arial" w:hAnsi="Arial" w:cs="Arial"/>
          <w:noProof/>
          <w:color w:val="000000" w:themeColor="text1"/>
        </w:rPr>
        <w:drawing>
          <wp:inline distT="0" distB="0" distL="0" distR="0" wp14:anchorId="70B1F05F" wp14:editId="10371E00">
            <wp:extent cx="5943600" cy="733425"/>
            <wp:effectExtent l="0" t="0" r="0" b="3175"/>
            <wp:docPr id="433476406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3476406" name="Picture 433476406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33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2FCE5B" w14:textId="5E09359B" w:rsidR="00DB2EEF" w:rsidRDefault="00DB2EEF" w:rsidP="005771DB">
      <w:pPr>
        <w:pStyle w:val="paragraph"/>
        <w:spacing w:before="0" w:beforeAutospacing="0" w:after="0" w:afterAutospacing="0" w:line="276" w:lineRule="auto"/>
        <w:ind w:left="850"/>
        <w:textAlignment w:val="baseline"/>
        <w:rPr>
          <w:rFonts w:ascii="Arial" w:eastAsia="Arial" w:hAnsi="Arial" w:cs="Arial"/>
          <w:color w:val="000000" w:themeColor="tex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14:paraId="21F38C47" w14:textId="225A7226" w:rsidR="00DE3CBC" w:rsidRDefault="00DE3CBC" w:rsidP="005771DB">
      <w:pPr>
        <w:pStyle w:val="paragraph"/>
        <w:spacing w:before="0" w:beforeAutospacing="0" w:after="0" w:afterAutospacing="0" w:line="276" w:lineRule="auto"/>
        <w:ind w:left="1020"/>
        <w:textAlignment w:val="baseline"/>
        <w:rPr>
          <w:rFonts w:ascii="Arial" w:eastAsia="Arial" w:hAnsi="Arial" w:cs="Arial"/>
          <w:color w:val="000000" w:themeColor="tex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14:paraId="46F15D95" w14:textId="77777777" w:rsidR="00DE3CBC" w:rsidRDefault="00DE3CBC" w:rsidP="00A64C76">
      <w:pPr>
        <w:pStyle w:val="paragraph"/>
        <w:spacing w:before="0" w:beforeAutospacing="0" w:after="0" w:afterAutospacing="0" w:line="276" w:lineRule="auto"/>
        <w:textAlignment w:val="baseline"/>
        <w:rPr>
          <w:rFonts w:ascii="Arial" w:eastAsia="Arial" w:hAnsi="Arial" w:cs="Arial"/>
          <w:color w:val="000000" w:themeColor="tex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14:paraId="44A7F962" w14:textId="34BD8E02" w:rsidR="00D26F3D" w:rsidRDefault="00D26F3D" w:rsidP="16E2125E">
      <w:pPr>
        <w:pStyle w:val="paragraph"/>
        <w:spacing w:before="0" w:beforeAutospacing="0" w:after="0" w:afterAutospacing="0" w:line="276" w:lineRule="auto"/>
        <w:textAlignment w:val="baseline"/>
        <w:rPr>
          <w:rFonts w:ascii="Arial" w:eastAsia="Arial" w:hAnsi="Arial" w:cs="Arial"/>
          <w:color w:val="000000" w:themeColor="tex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rFonts w:ascii="Arial" w:eastAsia="Arial" w:hAnsi="Arial" w:cs="Arial"/>
          <w:color w:val="000000" w:themeColor="tex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Go to git hub </w:t>
      </w:r>
      <w:r w:rsidR="5116C893">
        <w:rPr>
          <w:rFonts w:ascii="Arial" w:eastAsia="Arial" w:hAnsi="Arial" w:cs="Arial"/>
          <w:color w:val="000000" w:themeColor="tex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account and</w:t>
      </w:r>
      <w:r w:rsidR="00826801">
        <w:rPr>
          <w:rFonts w:ascii="Arial" w:eastAsia="Arial" w:hAnsi="Arial" w:cs="Arial"/>
          <w:color w:val="000000" w:themeColor="tex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r>
        <w:rPr>
          <w:rFonts w:ascii="Arial" w:eastAsia="Arial" w:hAnsi="Arial" w:cs="Arial"/>
          <w:color w:val="000000" w:themeColor="tex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click on Pull request.</w:t>
      </w:r>
    </w:p>
    <w:p w14:paraId="436A6CE4" w14:textId="77777777" w:rsidR="00F2418B" w:rsidRDefault="00F2418B" w:rsidP="16E2125E">
      <w:pPr>
        <w:pStyle w:val="paragraph"/>
        <w:spacing w:before="0" w:beforeAutospacing="0" w:after="0" w:afterAutospacing="0" w:line="276" w:lineRule="auto"/>
        <w:textAlignment w:val="baseline"/>
        <w:rPr>
          <w:rFonts w:ascii="Arial" w:eastAsia="Arial" w:hAnsi="Arial" w:cs="Arial"/>
          <w:color w:val="000000" w:themeColor="tex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14:paraId="5C02400C" w14:textId="0105876E" w:rsidR="00F2418B" w:rsidRDefault="00F2418B" w:rsidP="16E2125E">
      <w:pPr>
        <w:pStyle w:val="paragraph"/>
        <w:spacing w:before="0" w:beforeAutospacing="0" w:after="0" w:afterAutospacing="0" w:line="276" w:lineRule="auto"/>
        <w:textAlignment w:val="baseline"/>
        <w:rPr>
          <w:rFonts w:ascii="Arial" w:eastAsia="Arial" w:hAnsi="Arial" w:cs="Arial"/>
          <w:color w:val="000000" w:themeColor="tex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rFonts w:ascii="Arial" w:eastAsia="Arial" w:hAnsi="Arial" w:cs="Arial"/>
          <w:noProof/>
          <w:color w:val="000000" w:themeColor="text1"/>
        </w:rPr>
        <w:lastRenderedPageBreak/>
        <w:drawing>
          <wp:inline distT="0" distB="0" distL="0" distR="0" wp14:anchorId="3C3CEB3C" wp14:editId="739758D0">
            <wp:extent cx="4740442" cy="3081287"/>
            <wp:effectExtent l="0" t="0" r="0" b="5080"/>
            <wp:docPr id="1730048152" name="Picture 15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30048152" name="Picture 15" descr="A screenshot of a computer&#10;&#10;Description automatically generated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60971" cy="30946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6513EC" w14:textId="77777777" w:rsidR="00F2418B" w:rsidRDefault="00F2418B" w:rsidP="16E2125E">
      <w:pPr>
        <w:pStyle w:val="paragraph"/>
        <w:spacing w:before="0" w:beforeAutospacing="0" w:after="0" w:afterAutospacing="0" w:line="276" w:lineRule="auto"/>
        <w:textAlignment w:val="baseline"/>
        <w:rPr>
          <w:rFonts w:ascii="Arial" w:eastAsia="Arial" w:hAnsi="Arial" w:cs="Arial"/>
          <w:color w:val="000000" w:themeColor="tex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14:paraId="47A6AF4E" w14:textId="79D9B586" w:rsidR="00F2418B" w:rsidRDefault="00F2418B" w:rsidP="16E2125E">
      <w:pPr>
        <w:pStyle w:val="paragraph"/>
        <w:spacing w:before="0" w:beforeAutospacing="0" w:after="0" w:afterAutospacing="0" w:line="276" w:lineRule="auto"/>
        <w:textAlignment w:val="baseline"/>
        <w:rPr>
          <w:rFonts w:ascii="Arial" w:eastAsia="Arial" w:hAnsi="Arial" w:cs="Arial"/>
          <w:color w:val="000000" w:themeColor="tex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rFonts w:ascii="Arial" w:eastAsia="Arial" w:hAnsi="Arial" w:cs="Arial"/>
          <w:noProof/>
          <w:color w:val="000000" w:themeColor="text1"/>
        </w:rPr>
        <w:drawing>
          <wp:inline distT="0" distB="0" distL="0" distR="0" wp14:anchorId="3015D941" wp14:editId="59217521">
            <wp:extent cx="4740275" cy="3081179"/>
            <wp:effectExtent l="0" t="0" r="0" b="5080"/>
            <wp:docPr id="1605168953" name="Picture 16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05168953" name="Picture 16" descr="A screenshot of a computer&#10;&#10;Description automatically generated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35168" cy="31428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B46120" w14:textId="5F8BBBA0" w:rsidR="16E2125E" w:rsidRDefault="16E2125E" w:rsidP="16E2125E">
      <w:pPr>
        <w:pStyle w:val="paragraph"/>
        <w:spacing w:before="0" w:beforeAutospacing="0" w:after="0" w:afterAutospacing="0" w:line="276" w:lineRule="auto"/>
        <w:rPr>
          <w:rFonts w:ascii="Arial" w:eastAsia="Arial" w:hAnsi="Arial" w:cs="Arial"/>
          <w:color w:val="000000" w:themeColor="text1"/>
        </w:rPr>
      </w:pPr>
    </w:p>
    <w:p w14:paraId="338FFB82" w14:textId="1B2F8F39" w:rsidR="00D26F3D" w:rsidRDefault="00D26F3D" w:rsidP="00814445">
      <w:pPr>
        <w:pStyle w:val="paragraph"/>
        <w:spacing w:before="0" w:beforeAutospacing="0" w:after="0" w:afterAutospacing="0" w:line="276" w:lineRule="auto"/>
        <w:ind w:left="624"/>
        <w:textAlignment w:val="baseline"/>
        <w:rPr>
          <w:rFonts w:ascii="Arial" w:eastAsia="Arial" w:hAnsi="Arial" w:cs="Arial"/>
          <w:color w:val="000000" w:themeColor="tex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14:paraId="5E37D3C2" w14:textId="368F3858" w:rsidR="00D26F3D" w:rsidRDefault="00D26F3D" w:rsidP="00A64C76">
      <w:pPr>
        <w:pStyle w:val="paragraph"/>
        <w:spacing w:before="0" w:beforeAutospacing="0" w:after="0" w:afterAutospacing="0" w:line="276" w:lineRule="auto"/>
        <w:textAlignment w:val="baseline"/>
        <w:rPr>
          <w:rFonts w:ascii="Arial" w:eastAsia="Arial" w:hAnsi="Arial" w:cs="Arial"/>
          <w:color w:val="000000" w:themeColor="tex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rFonts w:ascii="Arial" w:eastAsia="Arial" w:hAnsi="Arial" w:cs="Arial"/>
          <w:color w:val="000000" w:themeColor="tex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Click on </w:t>
      </w:r>
      <w:r w:rsidR="00B16668">
        <w:rPr>
          <w:rFonts w:ascii="Arial" w:eastAsia="Arial" w:hAnsi="Arial" w:cs="Arial"/>
          <w:color w:val="000000" w:themeColor="tex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Compare &amp; </w:t>
      </w:r>
      <w:r>
        <w:rPr>
          <w:rFonts w:ascii="Arial" w:eastAsia="Arial" w:hAnsi="Arial" w:cs="Arial"/>
          <w:color w:val="000000" w:themeColor="tex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pull request</w:t>
      </w:r>
      <w:r w:rsidR="00B16668">
        <w:rPr>
          <w:rFonts w:ascii="Arial" w:eastAsia="Arial" w:hAnsi="Arial" w:cs="Arial"/>
          <w:color w:val="000000" w:themeColor="tex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r w:rsidR="00B16668" w:rsidRPr="00B16668">
        <w:rPr>
          <w:rFonts w:ascii="Wingdings" w:eastAsia="Wingdings" w:hAnsi="Wingdings" w:cs="Wingdings"/>
          <w:color w:val="000000" w:themeColor="tex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à</w:t>
      </w:r>
      <w:r w:rsidR="00B16668">
        <w:rPr>
          <w:rFonts w:ascii="Arial" w:eastAsia="Arial" w:hAnsi="Arial" w:cs="Arial"/>
          <w:color w:val="000000" w:themeColor="tex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r>
        <w:rPr>
          <w:rFonts w:ascii="Arial" w:eastAsia="Arial" w:hAnsi="Arial" w:cs="Arial"/>
          <w:color w:val="000000" w:themeColor="tex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Create pull request</w:t>
      </w:r>
      <w:r w:rsidR="00B16668">
        <w:rPr>
          <w:rFonts w:ascii="Arial" w:eastAsia="Arial" w:hAnsi="Arial" w:cs="Arial"/>
          <w:color w:val="000000" w:themeColor="tex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r w:rsidR="00B16668" w:rsidRPr="00B16668">
        <w:rPr>
          <w:rFonts w:ascii="Wingdings" w:eastAsia="Wingdings" w:hAnsi="Wingdings" w:cs="Wingdings"/>
          <w:color w:val="000000" w:themeColor="tex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à</w:t>
      </w:r>
      <w:r w:rsidR="00B16668">
        <w:rPr>
          <w:rFonts w:ascii="Arial" w:eastAsia="Arial" w:hAnsi="Arial" w:cs="Arial"/>
          <w:color w:val="000000" w:themeColor="tex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M</w:t>
      </w:r>
      <w:r>
        <w:rPr>
          <w:rFonts w:ascii="Arial" w:eastAsia="Arial" w:hAnsi="Arial" w:cs="Arial"/>
          <w:color w:val="000000" w:themeColor="tex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erge pull request</w:t>
      </w:r>
      <w:r w:rsidR="00B16668">
        <w:rPr>
          <w:rFonts w:ascii="Arial" w:eastAsia="Arial" w:hAnsi="Arial" w:cs="Arial"/>
          <w:color w:val="000000" w:themeColor="tex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r w:rsidR="00B16668" w:rsidRPr="00B16668">
        <w:rPr>
          <w:rFonts w:ascii="Wingdings" w:eastAsia="Wingdings" w:hAnsi="Wingdings" w:cs="Wingdings"/>
          <w:color w:val="000000" w:themeColor="tex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à</w:t>
      </w:r>
      <w:r w:rsidR="00B16668">
        <w:rPr>
          <w:rFonts w:ascii="Arial" w:eastAsia="Arial" w:hAnsi="Arial" w:cs="Arial"/>
          <w:color w:val="000000" w:themeColor="tex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C</w:t>
      </w:r>
      <w:r>
        <w:rPr>
          <w:rFonts w:ascii="Arial" w:eastAsia="Arial" w:hAnsi="Arial" w:cs="Arial"/>
          <w:color w:val="000000" w:themeColor="tex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onfirm </w:t>
      </w:r>
      <w:r w:rsidR="00826801">
        <w:rPr>
          <w:rFonts w:ascii="Arial" w:eastAsia="Arial" w:hAnsi="Arial" w:cs="Arial"/>
          <w:color w:val="000000" w:themeColor="tex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the </w:t>
      </w:r>
      <w:r>
        <w:rPr>
          <w:rFonts w:ascii="Arial" w:eastAsia="Arial" w:hAnsi="Arial" w:cs="Arial"/>
          <w:color w:val="000000" w:themeColor="tex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merge.</w:t>
      </w:r>
    </w:p>
    <w:p w14:paraId="16F16F26" w14:textId="77777777" w:rsidR="00B16668" w:rsidRDefault="00B16668" w:rsidP="00A64C76">
      <w:pPr>
        <w:pStyle w:val="paragraph"/>
        <w:spacing w:before="0" w:beforeAutospacing="0" w:after="0" w:afterAutospacing="0" w:line="276" w:lineRule="auto"/>
        <w:textAlignment w:val="baseline"/>
        <w:rPr>
          <w:rFonts w:ascii="Arial" w:eastAsia="Arial" w:hAnsi="Arial" w:cs="Arial"/>
          <w:color w:val="000000" w:themeColor="tex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14:paraId="23E5D7ED" w14:textId="42708A6D" w:rsidR="00C163F9" w:rsidRDefault="00C163F9" w:rsidP="00A64C76">
      <w:pPr>
        <w:pStyle w:val="paragraph"/>
        <w:spacing w:before="0" w:beforeAutospacing="0" w:after="0" w:afterAutospacing="0" w:line="276" w:lineRule="auto"/>
        <w:textAlignment w:val="baseline"/>
        <w:rPr>
          <w:rFonts w:ascii="Arial" w:eastAsia="Arial" w:hAnsi="Arial" w:cs="Arial"/>
          <w:color w:val="000000" w:themeColor="tex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rFonts w:ascii="Arial" w:eastAsia="Arial" w:hAnsi="Arial" w:cs="Arial"/>
          <w:color w:val="000000" w:themeColor="tex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Click on Actions and wait till all the jobs </w:t>
      </w:r>
      <w:r w:rsidR="00826801">
        <w:rPr>
          <w:rFonts w:ascii="Arial" w:eastAsia="Arial" w:hAnsi="Arial" w:cs="Arial"/>
          <w:color w:val="000000" w:themeColor="tex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are</w:t>
      </w:r>
      <w:r>
        <w:rPr>
          <w:rFonts w:ascii="Arial" w:eastAsia="Arial" w:hAnsi="Arial" w:cs="Arial"/>
          <w:color w:val="000000" w:themeColor="tex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completed.</w:t>
      </w:r>
    </w:p>
    <w:p w14:paraId="0F0B51D6" w14:textId="77777777" w:rsidR="00F2418B" w:rsidRDefault="00F2418B" w:rsidP="00A64C76">
      <w:pPr>
        <w:pStyle w:val="paragraph"/>
        <w:spacing w:before="0" w:beforeAutospacing="0" w:after="0" w:afterAutospacing="0" w:line="276" w:lineRule="auto"/>
        <w:textAlignment w:val="baseline"/>
        <w:rPr>
          <w:rFonts w:ascii="Arial" w:eastAsia="Arial" w:hAnsi="Arial" w:cs="Arial"/>
          <w:color w:val="000000" w:themeColor="tex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14:paraId="397CFD8F" w14:textId="39C6EA8C" w:rsidR="00F2418B" w:rsidRDefault="00F2418B" w:rsidP="00A64C76">
      <w:pPr>
        <w:pStyle w:val="paragraph"/>
        <w:spacing w:before="0" w:beforeAutospacing="0" w:after="0" w:afterAutospacing="0" w:line="276" w:lineRule="auto"/>
        <w:textAlignment w:val="baseline"/>
        <w:rPr>
          <w:rFonts w:ascii="Arial" w:eastAsia="Arial" w:hAnsi="Arial" w:cs="Arial"/>
          <w:color w:val="000000" w:themeColor="tex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rFonts w:ascii="Arial" w:eastAsia="Arial" w:hAnsi="Arial" w:cs="Arial"/>
          <w:noProof/>
          <w:color w:val="000000" w:themeColor="text1"/>
        </w:rPr>
        <w:lastRenderedPageBreak/>
        <w:drawing>
          <wp:inline distT="0" distB="0" distL="0" distR="0" wp14:anchorId="1F20D26E" wp14:editId="20E3AAF0">
            <wp:extent cx="5943600" cy="3863340"/>
            <wp:effectExtent l="0" t="0" r="0" b="0"/>
            <wp:docPr id="417401158" name="Picture 17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7401158" name="Picture 17" descr="A screenshot of a computer&#10;&#10;Description automatically generated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63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524054" w14:textId="77777777" w:rsidR="00C163F9" w:rsidRDefault="00C163F9" w:rsidP="00A64C76">
      <w:pPr>
        <w:pStyle w:val="paragraph"/>
        <w:spacing w:before="0" w:beforeAutospacing="0" w:after="0" w:afterAutospacing="0" w:line="276" w:lineRule="auto"/>
        <w:textAlignment w:val="baseline"/>
        <w:rPr>
          <w:rFonts w:ascii="Arial" w:eastAsia="Arial" w:hAnsi="Arial" w:cs="Arial"/>
          <w:color w:val="000000" w:themeColor="tex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14:paraId="63165BF4" w14:textId="0E53470E" w:rsidR="00C163F9" w:rsidRDefault="00C163F9" w:rsidP="00814445">
      <w:pPr>
        <w:pStyle w:val="paragraph"/>
        <w:spacing w:before="0" w:beforeAutospacing="0" w:after="0" w:afterAutospacing="0" w:line="276" w:lineRule="auto"/>
        <w:ind w:left="397"/>
        <w:textAlignment w:val="baseline"/>
        <w:rPr>
          <w:rFonts w:ascii="Arial" w:eastAsia="Arial" w:hAnsi="Arial" w:cs="Arial"/>
          <w:color w:val="000000" w:themeColor="tex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14:paraId="67F1B2C5" w14:textId="77777777" w:rsidR="00D26F3D" w:rsidRDefault="00D26F3D" w:rsidP="00A64C76">
      <w:pPr>
        <w:pStyle w:val="paragraph"/>
        <w:spacing w:before="0" w:beforeAutospacing="0" w:after="0" w:afterAutospacing="0" w:line="276" w:lineRule="auto"/>
        <w:textAlignment w:val="baseline"/>
        <w:rPr>
          <w:rFonts w:ascii="Arial" w:eastAsia="Arial" w:hAnsi="Arial" w:cs="Arial"/>
          <w:color w:val="000000" w:themeColor="tex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14:paraId="52C8EE5B" w14:textId="2BD9A6EC" w:rsidR="00CB7E3D" w:rsidRDefault="7B10D963" w:rsidP="00F2418B">
      <w:pPr>
        <w:pStyle w:val="paragraph"/>
        <w:tabs>
          <w:tab w:val="left" w:pos="6973"/>
        </w:tabs>
        <w:spacing w:before="0" w:beforeAutospacing="0" w:after="0" w:afterAutospacing="0" w:line="276" w:lineRule="auto"/>
        <w:textAlignment w:val="baseline"/>
        <w:rPr>
          <w:rFonts w:ascii="Arial" w:eastAsia="Arial" w:hAnsi="Arial" w:cs="Arial"/>
          <w:color w:val="000000" w:themeColor="text1"/>
        </w:rPr>
      </w:pPr>
      <w:r w:rsidRPr="45D87F56">
        <w:rPr>
          <w:rFonts w:ascii="Arial" w:eastAsia="Arial" w:hAnsi="Arial" w:cs="Arial"/>
          <w:color w:val="000000" w:themeColor="text1"/>
        </w:rPr>
        <w:t>Go to Azure Portal</w:t>
      </w:r>
      <w:r w:rsidR="6C7D50AB" w:rsidRPr="45D87F56">
        <w:rPr>
          <w:rFonts w:ascii="Arial" w:eastAsia="Arial" w:hAnsi="Arial" w:cs="Arial"/>
          <w:color w:val="000000" w:themeColor="text1"/>
        </w:rPr>
        <w:t xml:space="preserve"> </w:t>
      </w:r>
      <w:r w:rsidR="6C7D50AB" w:rsidRPr="45D87F56">
        <w:rPr>
          <w:rFonts w:ascii="Wingdings" w:eastAsia="Wingdings" w:hAnsi="Wingdings" w:cs="Wingdings"/>
          <w:color w:val="000000" w:themeColor="text1"/>
        </w:rPr>
        <w:t>à</w:t>
      </w:r>
      <w:r w:rsidR="6C7D50AB" w:rsidRPr="45D87F56">
        <w:rPr>
          <w:rFonts w:ascii="Arial" w:eastAsia="Arial" w:hAnsi="Arial" w:cs="Arial"/>
          <w:color w:val="000000" w:themeColor="text1"/>
        </w:rPr>
        <w:t xml:space="preserve"> </w:t>
      </w:r>
      <w:r w:rsidRPr="45D87F56">
        <w:rPr>
          <w:rFonts w:ascii="Arial" w:eastAsia="Arial" w:hAnsi="Arial" w:cs="Arial"/>
          <w:color w:val="000000" w:themeColor="text1"/>
        </w:rPr>
        <w:t>Static Web Apps</w:t>
      </w:r>
      <w:r w:rsidR="661364D1" w:rsidRPr="45D87F56">
        <w:rPr>
          <w:rFonts w:ascii="Arial" w:eastAsia="Arial" w:hAnsi="Arial" w:cs="Arial"/>
          <w:color w:val="000000" w:themeColor="text1"/>
        </w:rPr>
        <w:t xml:space="preserve"> </w:t>
      </w:r>
      <w:r w:rsidR="661364D1" w:rsidRPr="45D87F56">
        <w:rPr>
          <w:rFonts w:ascii="Wingdings" w:eastAsia="Wingdings" w:hAnsi="Wingdings" w:cs="Wingdings"/>
          <w:color w:val="000000" w:themeColor="text1"/>
        </w:rPr>
        <w:t>à</w:t>
      </w:r>
      <w:r w:rsidR="661364D1" w:rsidRPr="45D87F56">
        <w:rPr>
          <w:rFonts w:ascii="Arial" w:eastAsia="Arial" w:hAnsi="Arial" w:cs="Arial"/>
          <w:color w:val="000000" w:themeColor="text1"/>
        </w:rPr>
        <w:t xml:space="preserve"> </w:t>
      </w:r>
      <w:r w:rsidRPr="45D87F56">
        <w:rPr>
          <w:rFonts w:ascii="Arial" w:eastAsia="Arial" w:hAnsi="Arial" w:cs="Arial"/>
          <w:color w:val="000000" w:themeColor="text1"/>
        </w:rPr>
        <w:t>Select HOS08</w:t>
      </w:r>
      <w:r w:rsidR="00F2418B">
        <w:rPr>
          <w:rFonts w:ascii="Arial" w:eastAsia="Arial" w:hAnsi="Arial" w:cs="Arial"/>
          <w:color w:val="000000" w:themeColor="text1"/>
        </w:rPr>
        <w:tab/>
      </w:r>
    </w:p>
    <w:p w14:paraId="1B64A886" w14:textId="77777777" w:rsidR="00F2418B" w:rsidRDefault="00F2418B" w:rsidP="00F2418B">
      <w:pPr>
        <w:pStyle w:val="paragraph"/>
        <w:tabs>
          <w:tab w:val="left" w:pos="6973"/>
        </w:tabs>
        <w:spacing w:before="0" w:beforeAutospacing="0" w:after="0" w:afterAutospacing="0" w:line="276" w:lineRule="auto"/>
        <w:textAlignment w:val="baseline"/>
        <w:rPr>
          <w:rFonts w:ascii="Arial" w:eastAsia="Arial" w:hAnsi="Arial" w:cs="Arial"/>
          <w:color w:val="000000" w:themeColor="text1"/>
        </w:rPr>
      </w:pPr>
    </w:p>
    <w:p w14:paraId="01C071E9" w14:textId="4CA5B4F9" w:rsidR="00F2418B" w:rsidRDefault="00F2418B" w:rsidP="00F2418B">
      <w:pPr>
        <w:pStyle w:val="paragraph"/>
        <w:tabs>
          <w:tab w:val="left" w:pos="6973"/>
        </w:tabs>
        <w:spacing w:before="0" w:beforeAutospacing="0" w:after="0" w:afterAutospacing="0" w:line="276" w:lineRule="auto"/>
        <w:textAlignment w:val="baseline"/>
        <w:rPr>
          <w:rFonts w:ascii="Arial" w:eastAsia="Arial" w:hAnsi="Arial" w:cs="Arial"/>
          <w:color w:val="000000" w:themeColor="tex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rFonts w:ascii="Arial" w:eastAsia="Arial" w:hAnsi="Arial" w:cs="Arial"/>
          <w:noProof/>
          <w:color w:val="000000" w:themeColor="text1"/>
        </w:rPr>
        <w:drawing>
          <wp:inline distT="0" distB="0" distL="0" distR="0" wp14:anchorId="0C1C9C76" wp14:editId="158EC336">
            <wp:extent cx="5943600" cy="3863340"/>
            <wp:effectExtent l="0" t="0" r="0" b="0"/>
            <wp:docPr id="897471670" name="Picture 18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7471670" name="Picture 18" descr="A screenshot of a computer&#10;&#10;Description automatically generated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63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A82A14" w14:textId="0375C68E" w:rsidR="107CC0FC" w:rsidRDefault="107CC0FC" w:rsidP="45D87F56">
      <w:pPr>
        <w:pStyle w:val="paragraph"/>
        <w:spacing w:before="0" w:beforeAutospacing="0" w:after="0" w:afterAutospacing="0" w:line="276" w:lineRule="auto"/>
        <w:ind w:left="1440"/>
      </w:pPr>
    </w:p>
    <w:p w14:paraId="035002A8" w14:textId="67192366" w:rsidR="45D87F56" w:rsidRDefault="45D87F56" w:rsidP="45D87F56">
      <w:pPr>
        <w:pStyle w:val="paragraph"/>
        <w:spacing w:before="0" w:beforeAutospacing="0" w:after="0" w:afterAutospacing="0" w:line="276" w:lineRule="auto"/>
        <w:ind w:left="1440"/>
      </w:pPr>
    </w:p>
    <w:p w14:paraId="4E9A919A" w14:textId="584EF4C0" w:rsidR="00CB7E3D" w:rsidRDefault="107CC0FC" w:rsidP="00F2418B">
      <w:pPr>
        <w:pStyle w:val="paragraph"/>
        <w:tabs>
          <w:tab w:val="left" w:pos="7882"/>
        </w:tabs>
        <w:spacing w:before="0" w:beforeAutospacing="0" w:after="0" w:afterAutospacing="0" w:line="276" w:lineRule="auto"/>
        <w:textAlignment w:val="baseline"/>
        <w:rPr>
          <w:rFonts w:ascii="Arial" w:eastAsia="Arial" w:hAnsi="Arial" w:cs="Arial"/>
          <w:color w:val="000000" w:themeColor="text1"/>
        </w:rPr>
      </w:pPr>
      <w:r w:rsidRPr="45D87F56">
        <w:rPr>
          <w:rFonts w:ascii="Arial" w:eastAsia="Arial" w:hAnsi="Arial" w:cs="Arial"/>
          <w:color w:val="000000" w:themeColor="text1"/>
        </w:rPr>
        <w:t>Copy the URL and open it in the new</w:t>
      </w:r>
      <w:r w:rsidR="00F2418B">
        <w:rPr>
          <w:rFonts w:ascii="Arial" w:eastAsia="Arial" w:hAnsi="Arial" w:cs="Arial"/>
          <w:color w:val="000000" w:themeColor="text1"/>
        </w:rPr>
        <w:tab/>
      </w:r>
    </w:p>
    <w:p w14:paraId="53B2E161" w14:textId="77777777" w:rsidR="00F2418B" w:rsidRDefault="00F2418B" w:rsidP="00F2418B">
      <w:pPr>
        <w:pStyle w:val="paragraph"/>
        <w:tabs>
          <w:tab w:val="left" w:pos="7882"/>
        </w:tabs>
        <w:spacing w:before="0" w:beforeAutospacing="0" w:after="0" w:afterAutospacing="0" w:line="276" w:lineRule="auto"/>
        <w:textAlignment w:val="baseline"/>
        <w:rPr>
          <w:rFonts w:ascii="Arial" w:eastAsia="Arial" w:hAnsi="Arial" w:cs="Arial"/>
          <w:color w:val="000000" w:themeColor="text1"/>
        </w:rPr>
      </w:pPr>
    </w:p>
    <w:p w14:paraId="2C894253" w14:textId="3ED9E2E7" w:rsidR="00F2418B" w:rsidRDefault="00F2418B" w:rsidP="00F2418B">
      <w:pPr>
        <w:pStyle w:val="paragraph"/>
        <w:tabs>
          <w:tab w:val="left" w:pos="7882"/>
        </w:tabs>
        <w:spacing w:before="0" w:beforeAutospacing="0" w:after="0" w:afterAutospacing="0" w:line="276" w:lineRule="auto"/>
        <w:textAlignment w:val="baseline"/>
        <w:rPr>
          <w:rFonts w:ascii="Arial" w:eastAsia="Arial" w:hAnsi="Arial" w:cs="Arial"/>
          <w:color w:val="000000" w:themeColor="tex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rFonts w:ascii="Arial" w:eastAsia="Arial" w:hAnsi="Arial" w:cs="Arial"/>
          <w:noProof/>
          <w:color w:val="000000" w:themeColor="text1"/>
        </w:rPr>
        <w:drawing>
          <wp:inline distT="0" distB="0" distL="0" distR="0" wp14:anchorId="47E29BB9" wp14:editId="289920DF">
            <wp:extent cx="5943600" cy="1094874"/>
            <wp:effectExtent l="0" t="0" r="0" b="0"/>
            <wp:docPr id="190470385" name="Picture 19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0470385" name="Picture 19" descr="A screenshot of a computer&#10;&#10;Description automatically generated"/>
                    <pic:cNvPicPr/>
                  </pic:nvPicPr>
                  <pic:blipFill rotWithShape="1"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71660"/>
                    <a:stretch/>
                  </pic:blipFill>
                  <pic:spPr bwMode="auto">
                    <a:xfrm>
                      <a:off x="0" y="0"/>
                      <a:ext cx="5943600" cy="109487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99C5F91" w14:textId="4B5BCBDB" w:rsidR="511F94A8" w:rsidRDefault="511F94A8" w:rsidP="45D87F56">
      <w:pPr>
        <w:pStyle w:val="paragraph"/>
        <w:spacing w:before="0" w:beforeAutospacing="0" w:after="0" w:afterAutospacing="0" w:line="276" w:lineRule="auto"/>
        <w:rPr>
          <w:rFonts w:ascii="Arial" w:eastAsia="Arial" w:hAnsi="Arial" w:cs="Arial"/>
        </w:rPr>
      </w:pPr>
    </w:p>
    <w:p w14:paraId="019A4D29" w14:textId="721CD636" w:rsidR="45D87F56" w:rsidRDefault="45D87F56" w:rsidP="45D87F56">
      <w:pPr>
        <w:pStyle w:val="paragraph"/>
        <w:spacing w:before="0" w:beforeAutospacing="0" w:after="0" w:afterAutospacing="0" w:line="276" w:lineRule="auto"/>
        <w:rPr>
          <w:rFonts w:ascii="Arial" w:eastAsia="Arial" w:hAnsi="Arial" w:cs="Arial"/>
        </w:rPr>
      </w:pPr>
    </w:p>
    <w:p w14:paraId="7B5011A9" w14:textId="174CE690" w:rsidR="511F94A8" w:rsidRDefault="511F94A8" w:rsidP="45D87F56">
      <w:pPr>
        <w:pStyle w:val="paragraph"/>
        <w:spacing w:before="0" w:beforeAutospacing="0" w:after="0" w:afterAutospacing="0" w:line="276" w:lineRule="auto"/>
        <w:rPr>
          <w:rFonts w:ascii="Arial" w:eastAsia="Arial" w:hAnsi="Arial" w:cs="Arial"/>
          <w:color w:val="000000" w:themeColor="text1"/>
        </w:rPr>
      </w:pPr>
      <w:r w:rsidRPr="45D87F56">
        <w:rPr>
          <w:rFonts w:ascii="Arial" w:eastAsia="Arial" w:hAnsi="Arial" w:cs="Arial"/>
          <w:color w:val="000000" w:themeColor="text1"/>
        </w:rPr>
        <w:t>Go to Azure Portal</w:t>
      </w:r>
      <w:r w:rsidR="4C6F1C90" w:rsidRPr="45D87F56">
        <w:rPr>
          <w:rFonts w:ascii="Arial" w:eastAsia="Arial" w:hAnsi="Arial" w:cs="Arial"/>
          <w:color w:val="000000" w:themeColor="text1"/>
        </w:rPr>
        <w:t xml:space="preserve"> </w:t>
      </w:r>
      <w:r w:rsidR="4C6F1C90" w:rsidRPr="45D87F56">
        <w:rPr>
          <w:rFonts w:ascii="Wingdings" w:eastAsia="Wingdings" w:hAnsi="Wingdings" w:cs="Wingdings"/>
          <w:color w:val="000000" w:themeColor="text1"/>
        </w:rPr>
        <w:t>à</w:t>
      </w:r>
      <w:r w:rsidR="4C6F1C90" w:rsidRPr="45D87F56">
        <w:rPr>
          <w:rFonts w:ascii="Arial" w:eastAsia="Arial" w:hAnsi="Arial" w:cs="Arial"/>
          <w:color w:val="000000" w:themeColor="text1"/>
        </w:rPr>
        <w:t xml:space="preserve"> </w:t>
      </w:r>
      <w:r w:rsidRPr="45D87F56">
        <w:rPr>
          <w:rFonts w:ascii="Arial" w:eastAsia="Arial" w:hAnsi="Arial" w:cs="Arial"/>
          <w:color w:val="000000" w:themeColor="text1"/>
        </w:rPr>
        <w:t>Static Web Apps</w:t>
      </w:r>
      <w:r w:rsidR="63FE8458" w:rsidRPr="45D87F56">
        <w:rPr>
          <w:rFonts w:ascii="Arial" w:eastAsia="Arial" w:hAnsi="Arial" w:cs="Arial"/>
          <w:color w:val="000000" w:themeColor="text1"/>
        </w:rPr>
        <w:t xml:space="preserve"> </w:t>
      </w:r>
      <w:r w:rsidR="63FE8458" w:rsidRPr="45D87F56">
        <w:rPr>
          <w:rFonts w:ascii="Wingdings" w:eastAsia="Wingdings" w:hAnsi="Wingdings" w:cs="Wingdings"/>
          <w:color w:val="000000" w:themeColor="text1"/>
        </w:rPr>
        <w:t>à</w:t>
      </w:r>
      <w:r w:rsidR="63FE8458" w:rsidRPr="45D87F56">
        <w:rPr>
          <w:rFonts w:ascii="Arial" w:eastAsia="Arial" w:hAnsi="Arial" w:cs="Arial"/>
          <w:color w:val="000000" w:themeColor="text1"/>
        </w:rPr>
        <w:t xml:space="preserve"> </w:t>
      </w:r>
      <w:r w:rsidRPr="45D87F56">
        <w:rPr>
          <w:rFonts w:ascii="Arial" w:eastAsia="Arial" w:hAnsi="Arial" w:cs="Arial"/>
          <w:color w:val="000000" w:themeColor="text1"/>
        </w:rPr>
        <w:t>Select HOS08</w:t>
      </w:r>
    </w:p>
    <w:p w14:paraId="1ED1A728" w14:textId="011CAF11" w:rsidR="45D87F56" w:rsidRDefault="45D87F56" w:rsidP="45D87F56">
      <w:pPr>
        <w:pStyle w:val="paragraph"/>
        <w:spacing w:before="0" w:beforeAutospacing="0" w:after="0" w:afterAutospacing="0" w:line="276" w:lineRule="auto"/>
        <w:rPr>
          <w:rFonts w:ascii="Arial" w:eastAsia="Arial" w:hAnsi="Arial" w:cs="Arial"/>
          <w:color w:val="000000" w:themeColor="text1"/>
        </w:rPr>
      </w:pPr>
    </w:p>
    <w:p w14:paraId="56214E3E" w14:textId="77777777" w:rsidR="00F2418B" w:rsidRDefault="00F2418B" w:rsidP="00F2418B">
      <w:pPr>
        <w:pStyle w:val="paragraph"/>
        <w:spacing w:before="0" w:beforeAutospacing="0" w:after="0" w:afterAutospacing="0" w:line="276" w:lineRule="auto"/>
        <w:rPr>
          <w:rFonts w:ascii="Arial" w:eastAsia="Arial" w:hAnsi="Arial" w:cs="Arial"/>
        </w:rPr>
      </w:pPr>
      <w:r w:rsidRPr="45D87F56">
        <w:rPr>
          <w:rFonts w:ascii="Arial" w:eastAsia="Arial" w:hAnsi="Arial" w:cs="Arial"/>
        </w:rPr>
        <w:t>Click on Delete</w:t>
      </w:r>
    </w:p>
    <w:p w14:paraId="5AD75FFB" w14:textId="2597380F" w:rsidR="511F94A8" w:rsidRDefault="511F94A8" w:rsidP="45D87F56">
      <w:pPr>
        <w:pStyle w:val="paragraph"/>
        <w:spacing w:before="0" w:beforeAutospacing="0" w:after="0" w:afterAutospacing="0" w:line="276" w:lineRule="auto"/>
        <w:ind w:left="1008"/>
      </w:pPr>
    </w:p>
    <w:p w14:paraId="6EEFA995" w14:textId="77777777" w:rsidR="00F2418B" w:rsidRDefault="00F2418B" w:rsidP="45D87F56">
      <w:pPr>
        <w:pStyle w:val="paragraph"/>
        <w:spacing w:before="0" w:beforeAutospacing="0" w:after="0" w:afterAutospacing="0" w:line="276" w:lineRule="auto"/>
        <w:ind w:left="1008"/>
      </w:pPr>
    </w:p>
    <w:p w14:paraId="6540108A" w14:textId="2C24D604" w:rsidR="00F2418B" w:rsidRDefault="00F2418B" w:rsidP="45D87F56">
      <w:pPr>
        <w:pStyle w:val="paragraph"/>
        <w:spacing w:before="0" w:beforeAutospacing="0" w:after="0" w:afterAutospacing="0" w:line="276" w:lineRule="auto"/>
        <w:ind w:left="1008"/>
      </w:pPr>
      <w:r>
        <w:rPr>
          <w:noProof/>
        </w:rPr>
        <w:drawing>
          <wp:inline distT="0" distB="0" distL="0" distR="0" wp14:anchorId="1C33345E" wp14:editId="62E5E543">
            <wp:extent cx="5943600" cy="2213811"/>
            <wp:effectExtent l="0" t="0" r="0" b="0"/>
            <wp:docPr id="1646839863" name="Picture 20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46839863" name="Picture 20" descr="A screenshot of a computer&#10;&#10;Description automatically generated"/>
                    <pic:cNvPicPr/>
                  </pic:nvPicPr>
                  <pic:blipFill rotWithShape="1"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42697"/>
                    <a:stretch/>
                  </pic:blipFill>
                  <pic:spPr bwMode="auto">
                    <a:xfrm>
                      <a:off x="0" y="0"/>
                      <a:ext cx="5943600" cy="221381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DA012AA" w14:textId="64675B25" w:rsidR="45D87F56" w:rsidRDefault="45D87F56" w:rsidP="45D87F56">
      <w:pPr>
        <w:pStyle w:val="paragraph"/>
        <w:spacing w:before="0" w:beforeAutospacing="0" w:after="0" w:afterAutospacing="0" w:line="276" w:lineRule="auto"/>
      </w:pPr>
    </w:p>
    <w:p w14:paraId="31A3AEBB" w14:textId="0848D101" w:rsidR="00A1583D" w:rsidRPr="00ED4129" w:rsidRDefault="00A1583D" w:rsidP="00A64C76">
      <w:pPr>
        <w:spacing w:after="0" w:line="276" w:lineRule="auto"/>
        <w:jc w:val="both"/>
        <w:textAlignment w:val="baseline"/>
        <w:rPr>
          <w:rFonts w:ascii="Arial" w:eastAsia="Arial" w:hAnsi="Arial" w:cs="Arial"/>
          <w:sz w:val="24"/>
          <w:szCs w:val="24"/>
        </w:rPr>
      </w:pPr>
    </w:p>
    <w:sectPr w:rsidR="00A1583D" w:rsidRPr="00ED4129">
      <w:pgSz w:w="12240" w:h="2016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9CA9977" w14:textId="77777777" w:rsidR="001248E1" w:rsidRDefault="001248E1" w:rsidP="003B060E">
      <w:pPr>
        <w:spacing w:after="0" w:line="240" w:lineRule="auto"/>
      </w:pPr>
      <w:r>
        <w:separator/>
      </w:r>
    </w:p>
  </w:endnote>
  <w:endnote w:type="continuationSeparator" w:id="0">
    <w:p w14:paraId="30555442" w14:textId="77777777" w:rsidR="001248E1" w:rsidRDefault="001248E1" w:rsidP="003B060E">
      <w:pPr>
        <w:spacing w:after="0" w:line="240" w:lineRule="auto"/>
      </w:pPr>
      <w:r>
        <w:continuationSeparator/>
      </w:r>
    </w:p>
  </w:endnote>
  <w:endnote w:type="continuationNotice" w:id="1">
    <w:p w14:paraId="7137B851" w14:textId="77777777" w:rsidR="001248E1" w:rsidRDefault="001248E1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5B6EB82" w14:textId="77777777" w:rsidR="001248E1" w:rsidRDefault="001248E1" w:rsidP="003B060E">
      <w:pPr>
        <w:spacing w:after="0" w:line="240" w:lineRule="auto"/>
      </w:pPr>
      <w:r>
        <w:separator/>
      </w:r>
    </w:p>
  </w:footnote>
  <w:footnote w:type="continuationSeparator" w:id="0">
    <w:p w14:paraId="3E02D370" w14:textId="77777777" w:rsidR="001248E1" w:rsidRDefault="001248E1" w:rsidP="003B060E">
      <w:pPr>
        <w:spacing w:after="0" w:line="240" w:lineRule="auto"/>
      </w:pPr>
      <w:r>
        <w:continuationSeparator/>
      </w:r>
    </w:p>
  </w:footnote>
  <w:footnote w:type="continuationNotice" w:id="1">
    <w:p w14:paraId="0B9F6C5C" w14:textId="77777777" w:rsidR="001248E1" w:rsidRDefault="001248E1">
      <w:pPr>
        <w:spacing w:after="0" w:line="240" w:lineRule="auto"/>
      </w:pPr>
    </w:p>
  </w:footnote>
</w:footnotes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Cgc9ADUi/D5OrY" int2:id="4HAjsyAO">
      <int2:state int2:value="Rejected" int2:type="AugLoop_Text_Critique"/>
    </int2:textHash>
    <int2:textHash int2:hashCode="uf7IA3QKztR6+/" int2:id="G1nXbwyC">
      <int2:state int2:value="Rejected" int2:type="AugLoop_Text_Critique"/>
    </int2:textHash>
    <int2:textHash int2:hashCode="6EOaa48B500t/F" int2:id="G7VNHuEZ">
      <int2:state int2:value="Rejected" int2:type="AugLoop_Text_Critique"/>
    </int2:textHash>
    <int2:textHash int2:hashCode="g2xibVLz+y6lQ6" int2:id="UUQczyrY">
      <int2:state int2:value="Rejected" int2:type="AugLoop_Text_Critique"/>
    </int2:textHash>
    <int2:textHash int2:hashCode="rYQklV+QPoKQr9" int2:id="XWoYSBQG">
      <int2:state int2:value="Rejected" int2:type="AugLoop_Text_Critique"/>
    </int2:textHash>
    <int2:textHash int2:hashCode="kIaP/fo6i9mc+p" int2:id="lFHLT3eG">
      <int2:state int2:value="Rejected" int2:type="AugLoop_Text_Critique"/>
    </int2:textHash>
    <int2:textHash int2:hashCode="6uOLyQLb1sTx8X" int2:id="pvslqOpK">
      <int2:state int2:value="Rejected" int2:type="LegacyProofing"/>
    </int2:textHash>
    <int2:textHash int2:hashCode="at+xg6SiyUovkt" int2:id="pyplCkiV">
      <int2:state int2:value="Rejected" int2:type="AugLoop_Text_Critique"/>
    </int2:textHash>
    <int2:textHash int2:hashCode="Bdl+bpg0zPBjxV" int2:id="sljY9Mzc">
      <int2:state int2:value="Rejected" int2:type="AugLoop_Text_Critique"/>
    </int2:textHash>
    <int2:textHash int2:hashCode="hfaLc10aNCZPYX" int2:id="uiKFHCOa">
      <int2:state int2:value="Rejected" int2:type="AugLoop_Text_Critique"/>
    </int2:textHash>
    <int2:bookmark int2:bookmarkName="_Int_6zMCjJJ5" int2:invalidationBookmarkName="" int2:hashCode="sj05SYYkoOnkPz" int2:id="zpca2tZv">
      <int2:state int2:value="Reviewed" int2:type="WordDesignerSuggestedImageAnnotation"/>
    </int2:bookmark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A10BE7"/>
    <w:multiLevelType w:val="hybridMultilevel"/>
    <w:tmpl w:val="04F0D29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B31F87"/>
    <w:multiLevelType w:val="hybridMultilevel"/>
    <w:tmpl w:val="45543176"/>
    <w:lvl w:ilvl="0" w:tplc="04090001">
      <w:start w:val="1"/>
      <w:numFmt w:val="bullet"/>
      <w:lvlText w:val=""/>
      <w:lvlJc w:val="left"/>
      <w:pPr>
        <w:ind w:left="78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9" w:hanging="360"/>
      </w:pPr>
      <w:rPr>
        <w:rFonts w:ascii="Wingdings" w:hAnsi="Wingdings" w:hint="default"/>
      </w:rPr>
    </w:lvl>
  </w:abstractNum>
  <w:abstractNum w:abstractNumId="2" w15:restartNumberingAfterBreak="0">
    <w:nsid w:val="04433C45"/>
    <w:multiLevelType w:val="multilevel"/>
    <w:tmpl w:val="AC7ECC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05FE0B8F"/>
    <w:multiLevelType w:val="hybridMultilevel"/>
    <w:tmpl w:val="2D265DE2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63B2821"/>
    <w:multiLevelType w:val="hybridMultilevel"/>
    <w:tmpl w:val="588E9F74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0C3168C6"/>
    <w:multiLevelType w:val="hybridMultilevel"/>
    <w:tmpl w:val="A8AA0778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0DFC237B"/>
    <w:multiLevelType w:val="hybridMultilevel"/>
    <w:tmpl w:val="A4084862"/>
    <w:lvl w:ilvl="0" w:tplc="04090001">
      <w:start w:val="1"/>
      <w:numFmt w:val="bullet"/>
      <w:lvlText w:val=""/>
      <w:lvlJc w:val="left"/>
      <w:pPr>
        <w:ind w:left="144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6" w:hanging="360"/>
      </w:pPr>
      <w:rPr>
        <w:rFonts w:ascii="Wingdings" w:hAnsi="Wingdings" w:hint="default"/>
      </w:rPr>
    </w:lvl>
  </w:abstractNum>
  <w:abstractNum w:abstractNumId="7" w15:restartNumberingAfterBreak="0">
    <w:nsid w:val="0F0B4581"/>
    <w:multiLevelType w:val="hybridMultilevel"/>
    <w:tmpl w:val="17600D22"/>
    <w:lvl w:ilvl="0" w:tplc="04090019">
      <w:start w:val="1"/>
      <w:numFmt w:val="lowerLetter"/>
      <w:lvlText w:val="%1."/>
      <w:lvlJc w:val="left"/>
      <w:pPr>
        <w:ind w:left="1400" w:hanging="360"/>
      </w:pPr>
    </w:lvl>
    <w:lvl w:ilvl="1" w:tplc="04090019" w:tentative="1">
      <w:start w:val="1"/>
      <w:numFmt w:val="lowerLetter"/>
      <w:lvlText w:val="%2."/>
      <w:lvlJc w:val="left"/>
      <w:pPr>
        <w:ind w:left="2120" w:hanging="360"/>
      </w:pPr>
    </w:lvl>
    <w:lvl w:ilvl="2" w:tplc="0409001B" w:tentative="1">
      <w:start w:val="1"/>
      <w:numFmt w:val="lowerRoman"/>
      <w:lvlText w:val="%3."/>
      <w:lvlJc w:val="right"/>
      <w:pPr>
        <w:ind w:left="2840" w:hanging="180"/>
      </w:pPr>
    </w:lvl>
    <w:lvl w:ilvl="3" w:tplc="0409000F" w:tentative="1">
      <w:start w:val="1"/>
      <w:numFmt w:val="decimal"/>
      <w:lvlText w:val="%4."/>
      <w:lvlJc w:val="left"/>
      <w:pPr>
        <w:ind w:left="3560" w:hanging="360"/>
      </w:pPr>
    </w:lvl>
    <w:lvl w:ilvl="4" w:tplc="04090019" w:tentative="1">
      <w:start w:val="1"/>
      <w:numFmt w:val="lowerLetter"/>
      <w:lvlText w:val="%5."/>
      <w:lvlJc w:val="left"/>
      <w:pPr>
        <w:ind w:left="4280" w:hanging="360"/>
      </w:pPr>
    </w:lvl>
    <w:lvl w:ilvl="5" w:tplc="0409001B" w:tentative="1">
      <w:start w:val="1"/>
      <w:numFmt w:val="lowerRoman"/>
      <w:lvlText w:val="%6."/>
      <w:lvlJc w:val="right"/>
      <w:pPr>
        <w:ind w:left="5000" w:hanging="180"/>
      </w:pPr>
    </w:lvl>
    <w:lvl w:ilvl="6" w:tplc="0409000F" w:tentative="1">
      <w:start w:val="1"/>
      <w:numFmt w:val="decimal"/>
      <w:lvlText w:val="%7."/>
      <w:lvlJc w:val="left"/>
      <w:pPr>
        <w:ind w:left="5720" w:hanging="360"/>
      </w:pPr>
    </w:lvl>
    <w:lvl w:ilvl="7" w:tplc="04090019" w:tentative="1">
      <w:start w:val="1"/>
      <w:numFmt w:val="lowerLetter"/>
      <w:lvlText w:val="%8."/>
      <w:lvlJc w:val="left"/>
      <w:pPr>
        <w:ind w:left="6440" w:hanging="360"/>
      </w:pPr>
    </w:lvl>
    <w:lvl w:ilvl="8" w:tplc="0409001B" w:tentative="1">
      <w:start w:val="1"/>
      <w:numFmt w:val="lowerRoman"/>
      <w:lvlText w:val="%9."/>
      <w:lvlJc w:val="right"/>
      <w:pPr>
        <w:ind w:left="7160" w:hanging="180"/>
      </w:pPr>
    </w:lvl>
  </w:abstractNum>
  <w:abstractNum w:abstractNumId="8" w15:restartNumberingAfterBreak="0">
    <w:nsid w:val="15DA004F"/>
    <w:multiLevelType w:val="hybridMultilevel"/>
    <w:tmpl w:val="963E3C5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861D8"/>
    <w:multiLevelType w:val="hybridMultilevel"/>
    <w:tmpl w:val="EEB63B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EEC0566"/>
    <w:multiLevelType w:val="hybridMultilevel"/>
    <w:tmpl w:val="934E98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19A4E03"/>
    <w:multiLevelType w:val="multilevel"/>
    <w:tmpl w:val="02D281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22346594"/>
    <w:multiLevelType w:val="hybridMultilevel"/>
    <w:tmpl w:val="3C82AD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B9680F7"/>
    <w:multiLevelType w:val="multilevel"/>
    <w:tmpl w:val="3642E18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3895A52"/>
    <w:multiLevelType w:val="hybridMultilevel"/>
    <w:tmpl w:val="21563124"/>
    <w:lvl w:ilvl="0" w:tplc="04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3D1EAC16"/>
    <w:multiLevelType w:val="hybridMultilevel"/>
    <w:tmpl w:val="6CD2498C"/>
    <w:lvl w:ilvl="0" w:tplc="F2B49F9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504C4E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DCAD8C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F6A0BA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902CEE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EDC5DE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34CDDB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D74A19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41A201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F130467"/>
    <w:multiLevelType w:val="hybridMultilevel"/>
    <w:tmpl w:val="215AC9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EA60684"/>
    <w:multiLevelType w:val="hybridMultilevel"/>
    <w:tmpl w:val="622CB2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F7570D0"/>
    <w:multiLevelType w:val="hybridMultilevel"/>
    <w:tmpl w:val="B04E1D3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517C3D2A"/>
    <w:multiLevelType w:val="hybridMultilevel"/>
    <w:tmpl w:val="F46203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3676224"/>
    <w:multiLevelType w:val="hybridMultilevel"/>
    <w:tmpl w:val="7D3AA73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4CB4881"/>
    <w:multiLevelType w:val="hybridMultilevel"/>
    <w:tmpl w:val="816ED0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73C57BE"/>
    <w:multiLevelType w:val="hybridMultilevel"/>
    <w:tmpl w:val="A46EAE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C3B7E5A"/>
    <w:multiLevelType w:val="hybridMultilevel"/>
    <w:tmpl w:val="3FC26C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D60707F"/>
    <w:multiLevelType w:val="hybridMultilevel"/>
    <w:tmpl w:val="AF3C2FF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60EA3941"/>
    <w:multiLevelType w:val="hybridMultilevel"/>
    <w:tmpl w:val="ECCCD9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85C1ADA"/>
    <w:multiLevelType w:val="hybridMultilevel"/>
    <w:tmpl w:val="922E5FB4"/>
    <w:lvl w:ilvl="0" w:tplc="03F2B5AA">
      <w:start w:val="1"/>
      <w:numFmt w:val="decimal"/>
      <w:lvlText w:val="%1."/>
      <w:lvlJc w:val="left"/>
      <w:pPr>
        <w:ind w:left="360" w:hanging="360"/>
      </w:pPr>
    </w:lvl>
    <w:lvl w:ilvl="1" w:tplc="DF08DE56">
      <w:start w:val="1"/>
      <w:numFmt w:val="lowerLetter"/>
      <w:lvlText w:val="%2."/>
      <w:lvlJc w:val="left"/>
      <w:pPr>
        <w:ind w:left="1080" w:hanging="360"/>
      </w:pPr>
    </w:lvl>
    <w:lvl w:ilvl="2" w:tplc="471EB716">
      <w:start w:val="1"/>
      <w:numFmt w:val="lowerRoman"/>
      <w:lvlText w:val="%3."/>
      <w:lvlJc w:val="right"/>
      <w:pPr>
        <w:ind w:left="1800" w:hanging="180"/>
      </w:pPr>
    </w:lvl>
    <w:lvl w:ilvl="3" w:tplc="3A923B50">
      <w:start w:val="1"/>
      <w:numFmt w:val="decimal"/>
      <w:lvlText w:val="%4."/>
      <w:lvlJc w:val="left"/>
      <w:pPr>
        <w:ind w:left="2520" w:hanging="360"/>
      </w:pPr>
    </w:lvl>
    <w:lvl w:ilvl="4" w:tplc="ECB8D33C">
      <w:start w:val="1"/>
      <w:numFmt w:val="lowerLetter"/>
      <w:lvlText w:val="%5."/>
      <w:lvlJc w:val="left"/>
      <w:pPr>
        <w:ind w:left="3240" w:hanging="360"/>
      </w:pPr>
    </w:lvl>
    <w:lvl w:ilvl="5" w:tplc="2BB42298">
      <w:start w:val="1"/>
      <w:numFmt w:val="lowerRoman"/>
      <w:lvlText w:val="%6."/>
      <w:lvlJc w:val="right"/>
      <w:pPr>
        <w:ind w:left="3960" w:hanging="180"/>
      </w:pPr>
    </w:lvl>
    <w:lvl w:ilvl="6" w:tplc="90F6919E">
      <w:start w:val="1"/>
      <w:numFmt w:val="decimal"/>
      <w:lvlText w:val="%7."/>
      <w:lvlJc w:val="left"/>
      <w:pPr>
        <w:ind w:left="4680" w:hanging="360"/>
      </w:pPr>
    </w:lvl>
    <w:lvl w:ilvl="7" w:tplc="D7F08F5C">
      <w:start w:val="1"/>
      <w:numFmt w:val="lowerLetter"/>
      <w:lvlText w:val="%8."/>
      <w:lvlJc w:val="left"/>
      <w:pPr>
        <w:ind w:left="5400" w:hanging="360"/>
      </w:pPr>
    </w:lvl>
    <w:lvl w:ilvl="8" w:tplc="403A560C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687F1618"/>
    <w:multiLevelType w:val="hybridMultilevel"/>
    <w:tmpl w:val="86EE00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C0C63C7"/>
    <w:multiLevelType w:val="hybridMultilevel"/>
    <w:tmpl w:val="BBA655C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9" w15:restartNumberingAfterBreak="0">
    <w:nsid w:val="6D6C9D67"/>
    <w:multiLevelType w:val="hybridMultilevel"/>
    <w:tmpl w:val="F2DC96A0"/>
    <w:lvl w:ilvl="0" w:tplc="F0F0BBE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362F4C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66CD7D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15A7CB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D30A7F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4CE706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46812C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D4D16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19E2FA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052587A"/>
    <w:multiLevelType w:val="hybridMultilevel"/>
    <w:tmpl w:val="2D265DE2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0A30009"/>
    <w:multiLevelType w:val="hybridMultilevel"/>
    <w:tmpl w:val="080AE6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DA922D5"/>
    <w:multiLevelType w:val="hybridMultilevel"/>
    <w:tmpl w:val="89445FAC"/>
    <w:lvl w:ilvl="0" w:tplc="FFFFFFFF">
      <w:start w:val="1"/>
      <w:numFmt w:val="decimal"/>
      <w:lvlText w:val="%1."/>
      <w:lvlJc w:val="left"/>
      <w:pPr>
        <w:ind w:left="1080" w:hanging="360"/>
      </w:p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67310374">
    <w:abstractNumId w:val="29"/>
  </w:num>
  <w:num w:numId="2" w16cid:durableId="1695425663">
    <w:abstractNumId w:val="26"/>
  </w:num>
  <w:num w:numId="3" w16cid:durableId="1832137740">
    <w:abstractNumId w:val="13"/>
  </w:num>
  <w:num w:numId="4" w16cid:durableId="1091589026">
    <w:abstractNumId w:val="15"/>
  </w:num>
  <w:num w:numId="5" w16cid:durableId="1183007249">
    <w:abstractNumId w:val="11"/>
  </w:num>
  <w:num w:numId="6" w16cid:durableId="1190097343">
    <w:abstractNumId w:val="2"/>
  </w:num>
  <w:num w:numId="7" w16cid:durableId="1569685021">
    <w:abstractNumId w:val="25"/>
  </w:num>
  <w:num w:numId="8" w16cid:durableId="265623786">
    <w:abstractNumId w:val="18"/>
  </w:num>
  <w:num w:numId="9" w16cid:durableId="1575771861">
    <w:abstractNumId w:val="22"/>
  </w:num>
  <w:num w:numId="10" w16cid:durableId="1881940672">
    <w:abstractNumId w:val="21"/>
  </w:num>
  <w:num w:numId="11" w16cid:durableId="316543407">
    <w:abstractNumId w:val="10"/>
  </w:num>
  <w:num w:numId="12" w16cid:durableId="1821538668">
    <w:abstractNumId w:val="31"/>
  </w:num>
  <w:num w:numId="13" w16cid:durableId="1037664048">
    <w:abstractNumId w:val="14"/>
  </w:num>
  <w:num w:numId="14" w16cid:durableId="53817839">
    <w:abstractNumId w:val="19"/>
  </w:num>
  <w:num w:numId="15" w16cid:durableId="1940873424">
    <w:abstractNumId w:val="20"/>
  </w:num>
  <w:num w:numId="16" w16cid:durableId="83887193">
    <w:abstractNumId w:val="5"/>
  </w:num>
  <w:num w:numId="17" w16cid:durableId="337923156">
    <w:abstractNumId w:val="4"/>
  </w:num>
  <w:num w:numId="18" w16cid:durableId="1995596539">
    <w:abstractNumId w:val="32"/>
  </w:num>
  <w:num w:numId="19" w16cid:durableId="1997149433">
    <w:abstractNumId w:val="17"/>
  </w:num>
  <w:num w:numId="20" w16cid:durableId="2086098466">
    <w:abstractNumId w:val="7"/>
  </w:num>
  <w:num w:numId="21" w16cid:durableId="1970819704">
    <w:abstractNumId w:val="6"/>
  </w:num>
  <w:num w:numId="22" w16cid:durableId="1019508248">
    <w:abstractNumId w:val="16"/>
  </w:num>
  <w:num w:numId="23" w16cid:durableId="1921138240">
    <w:abstractNumId w:val="23"/>
  </w:num>
  <w:num w:numId="24" w16cid:durableId="1806436109">
    <w:abstractNumId w:val="0"/>
  </w:num>
  <w:num w:numId="25" w16cid:durableId="634063845">
    <w:abstractNumId w:val="30"/>
  </w:num>
  <w:num w:numId="26" w16cid:durableId="764573750">
    <w:abstractNumId w:val="3"/>
  </w:num>
  <w:num w:numId="27" w16cid:durableId="1286892591">
    <w:abstractNumId w:val="9"/>
  </w:num>
  <w:num w:numId="28" w16cid:durableId="1262763048">
    <w:abstractNumId w:val="8"/>
  </w:num>
  <w:num w:numId="29" w16cid:durableId="1050691275">
    <w:abstractNumId w:val="12"/>
  </w:num>
  <w:num w:numId="30" w16cid:durableId="2114669269">
    <w:abstractNumId w:val="1"/>
  </w:num>
  <w:num w:numId="31" w16cid:durableId="1277375056">
    <w:abstractNumId w:val="24"/>
  </w:num>
  <w:num w:numId="32" w16cid:durableId="404689055">
    <w:abstractNumId w:val="27"/>
  </w:num>
  <w:num w:numId="33" w16cid:durableId="1787041959">
    <w:abstractNumId w:val="28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5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GyMDQyMzM1MzA3MTJQ0lEKTi0uzszPAykwqwUA3BIyFiwAAAA="/>
  </w:docVars>
  <w:rsids>
    <w:rsidRoot w:val="00C25F3F"/>
    <w:rsid w:val="000048D3"/>
    <w:rsid w:val="000057AA"/>
    <w:rsid w:val="000073B9"/>
    <w:rsid w:val="00023AFC"/>
    <w:rsid w:val="00024273"/>
    <w:rsid w:val="00033EC2"/>
    <w:rsid w:val="000348C5"/>
    <w:rsid w:val="000446E1"/>
    <w:rsid w:val="00046689"/>
    <w:rsid w:val="00046CDE"/>
    <w:rsid w:val="00065B43"/>
    <w:rsid w:val="00071218"/>
    <w:rsid w:val="00071F5C"/>
    <w:rsid w:val="00090251"/>
    <w:rsid w:val="000974EB"/>
    <w:rsid w:val="000A7B9F"/>
    <w:rsid w:val="000B088F"/>
    <w:rsid w:val="000C42F2"/>
    <w:rsid w:val="000C5DCB"/>
    <w:rsid w:val="000C69BD"/>
    <w:rsid w:val="000C7C98"/>
    <w:rsid w:val="000D2AC5"/>
    <w:rsid w:val="000D4A7E"/>
    <w:rsid w:val="000D5744"/>
    <w:rsid w:val="000E6FFE"/>
    <w:rsid w:val="000F2D48"/>
    <w:rsid w:val="000F63F3"/>
    <w:rsid w:val="0010115E"/>
    <w:rsid w:val="0010720F"/>
    <w:rsid w:val="00115992"/>
    <w:rsid w:val="001207EE"/>
    <w:rsid w:val="001248E1"/>
    <w:rsid w:val="001268FD"/>
    <w:rsid w:val="00127D5D"/>
    <w:rsid w:val="001303D0"/>
    <w:rsid w:val="001329ED"/>
    <w:rsid w:val="00137904"/>
    <w:rsid w:val="001407DC"/>
    <w:rsid w:val="00142643"/>
    <w:rsid w:val="00142DCF"/>
    <w:rsid w:val="00147CEA"/>
    <w:rsid w:val="00154976"/>
    <w:rsid w:val="00162D23"/>
    <w:rsid w:val="001812B6"/>
    <w:rsid w:val="0018275C"/>
    <w:rsid w:val="00182E6F"/>
    <w:rsid w:val="001840AF"/>
    <w:rsid w:val="00186C92"/>
    <w:rsid w:val="00190E5B"/>
    <w:rsid w:val="00195FF5"/>
    <w:rsid w:val="001A1E92"/>
    <w:rsid w:val="001A4C5E"/>
    <w:rsid w:val="001B4B89"/>
    <w:rsid w:val="001B5A28"/>
    <w:rsid w:val="001C77AA"/>
    <w:rsid w:val="001C7F37"/>
    <w:rsid w:val="001D1C7D"/>
    <w:rsid w:val="001D70F8"/>
    <w:rsid w:val="001E19F0"/>
    <w:rsid w:val="001E1C91"/>
    <w:rsid w:val="001E5370"/>
    <w:rsid w:val="001F0F36"/>
    <w:rsid w:val="001F7DE9"/>
    <w:rsid w:val="00200BA2"/>
    <w:rsid w:val="00202BC4"/>
    <w:rsid w:val="00206526"/>
    <w:rsid w:val="002067AD"/>
    <w:rsid w:val="00206B68"/>
    <w:rsid w:val="00207127"/>
    <w:rsid w:val="00213C42"/>
    <w:rsid w:val="0021487B"/>
    <w:rsid w:val="0022440D"/>
    <w:rsid w:val="00226277"/>
    <w:rsid w:val="00226F9F"/>
    <w:rsid w:val="002435F2"/>
    <w:rsid w:val="00251B42"/>
    <w:rsid w:val="00255B29"/>
    <w:rsid w:val="00256603"/>
    <w:rsid w:val="00257311"/>
    <w:rsid w:val="00266159"/>
    <w:rsid w:val="00267F53"/>
    <w:rsid w:val="00271D34"/>
    <w:rsid w:val="00271FD4"/>
    <w:rsid w:val="00276B08"/>
    <w:rsid w:val="00284485"/>
    <w:rsid w:val="00286361"/>
    <w:rsid w:val="00287A42"/>
    <w:rsid w:val="0029128A"/>
    <w:rsid w:val="0029319A"/>
    <w:rsid w:val="002A5046"/>
    <w:rsid w:val="002A5C13"/>
    <w:rsid w:val="002B0121"/>
    <w:rsid w:val="002B041F"/>
    <w:rsid w:val="002B3391"/>
    <w:rsid w:val="002B4410"/>
    <w:rsid w:val="002B4FD6"/>
    <w:rsid w:val="002B5CB2"/>
    <w:rsid w:val="002C354B"/>
    <w:rsid w:val="002D21E4"/>
    <w:rsid w:val="002D497D"/>
    <w:rsid w:val="002E0851"/>
    <w:rsid w:val="002E1115"/>
    <w:rsid w:val="002E3994"/>
    <w:rsid w:val="002E44F7"/>
    <w:rsid w:val="002E6E5C"/>
    <w:rsid w:val="002F797E"/>
    <w:rsid w:val="003011CC"/>
    <w:rsid w:val="00303515"/>
    <w:rsid w:val="00311826"/>
    <w:rsid w:val="003228A9"/>
    <w:rsid w:val="003250E6"/>
    <w:rsid w:val="0033064C"/>
    <w:rsid w:val="0034433B"/>
    <w:rsid w:val="00345432"/>
    <w:rsid w:val="0034552F"/>
    <w:rsid w:val="00346688"/>
    <w:rsid w:val="00347B20"/>
    <w:rsid w:val="003606E3"/>
    <w:rsid w:val="00365D72"/>
    <w:rsid w:val="003669A8"/>
    <w:rsid w:val="0037443E"/>
    <w:rsid w:val="0038102B"/>
    <w:rsid w:val="00384302"/>
    <w:rsid w:val="0039010A"/>
    <w:rsid w:val="00396738"/>
    <w:rsid w:val="003A0E90"/>
    <w:rsid w:val="003B060E"/>
    <w:rsid w:val="003C469C"/>
    <w:rsid w:val="003C5162"/>
    <w:rsid w:val="003D1005"/>
    <w:rsid w:val="003D1E26"/>
    <w:rsid w:val="003D2A6F"/>
    <w:rsid w:val="003D4F97"/>
    <w:rsid w:val="003E0B12"/>
    <w:rsid w:val="003E3F8D"/>
    <w:rsid w:val="003E4174"/>
    <w:rsid w:val="003F02FD"/>
    <w:rsid w:val="003F1F80"/>
    <w:rsid w:val="003F3F22"/>
    <w:rsid w:val="003F465F"/>
    <w:rsid w:val="0040345D"/>
    <w:rsid w:val="00413416"/>
    <w:rsid w:val="00414A68"/>
    <w:rsid w:val="004316F3"/>
    <w:rsid w:val="00432859"/>
    <w:rsid w:val="00433FBE"/>
    <w:rsid w:val="00435474"/>
    <w:rsid w:val="0043594B"/>
    <w:rsid w:val="004367C4"/>
    <w:rsid w:val="0044370B"/>
    <w:rsid w:val="004437FE"/>
    <w:rsid w:val="00443C6A"/>
    <w:rsid w:val="0047106D"/>
    <w:rsid w:val="0047150C"/>
    <w:rsid w:val="004811E0"/>
    <w:rsid w:val="00482BFB"/>
    <w:rsid w:val="00484E50"/>
    <w:rsid w:val="004859FE"/>
    <w:rsid w:val="004917EE"/>
    <w:rsid w:val="00496609"/>
    <w:rsid w:val="004A2F9D"/>
    <w:rsid w:val="004A315A"/>
    <w:rsid w:val="004A4B74"/>
    <w:rsid w:val="004A6881"/>
    <w:rsid w:val="004B570A"/>
    <w:rsid w:val="004C23E1"/>
    <w:rsid w:val="004C3595"/>
    <w:rsid w:val="004C6A0C"/>
    <w:rsid w:val="004D242F"/>
    <w:rsid w:val="004D5562"/>
    <w:rsid w:val="004E000A"/>
    <w:rsid w:val="004E2AE2"/>
    <w:rsid w:val="004E5C55"/>
    <w:rsid w:val="004F1079"/>
    <w:rsid w:val="00502A11"/>
    <w:rsid w:val="0050510E"/>
    <w:rsid w:val="00506217"/>
    <w:rsid w:val="00506D21"/>
    <w:rsid w:val="00507DCD"/>
    <w:rsid w:val="0051089B"/>
    <w:rsid w:val="00512F48"/>
    <w:rsid w:val="00513D96"/>
    <w:rsid w:val="0051508C"/>
    <w:rsid w:val="00521859"/>
    <w:rsid w:val="00522074"/>
    <w:rsid w:val="0052295F"/>
    <w:rsid w:val="0052443B"/>
    <w:rsid w:val="005278C3"/>
    <w:rsid w:val="00531F77"/>
    <w:rsid w:val="00533EEF"/>
    <w:rsid w:val="00541C17"/>
    <w:rsid w:val="00542565"/>
    <w:rsid w:val="00551409"/>
    <w:rsid w:val="00551EED"/>
    <w:rsid w:val="00553936"/>
    <w:rsid w:val="00556DEE"/>
    <w:rsid w:val="00560F0B"/>
    <w:rsid w:val="00562E4A"/>
    <w:rsid w:val="00565C63"/>
    <w:rsid w:val="005663D9"/>
    <w:rsid w:val="00566F24"/>
    <w:rsid w:val="00575C5F"/>
    <w:rsid w:val="005771DB"/>
    <w:rsid w:val="00577D8E"/>
    <w:rsid w:val="00583CFE"/>
    <w:rsid w:val="00585940"/>
    <w:rsid w:val="005924AE"/>
    <w:rsid w:val="005973C7"/>
    <w:rsid w:val="005A4306"/>
    <w:rsid w:val="005A580E"/>
    <w:rsid w:val="005A6C5B"/>
    <w:rsid w:val="005B3AAA"/>
    <w:rsid w:val="005C11AA"/>
    <w:rsid w:val="005C3B46"/>
    <w:rsid w:val="005C3C16"/>
    <w:rsid w:val="005D2F95"/>
    <w:rsid w:val="005D5B3A"/>
    <w:rsid w:val="005E0AC6"/>
    <w:rsid w:val="005E145E"/>
    <w:rsid w:val="005E3A93"/>
    <w:rsid w:val="005F11F6"/>
    <w:rsid w:val="005F7E2A"/>
    <w:rsid w:val="00602079"/>
    <w:rsid w:val="00612699"/>
    <w:rsid w:val="006137FE"/>
    <w:rsid w:val="006138C3"/>
    <w:rsid w:val="0061741A"/>
    <w:rsid w:val="00620B86"/>
    <w:rsid w:val="00623058"/>
    <w:rsid w:val="00630113"/>
    <w:rsid w:val="00634768"/>
    <w:rsid w:val="00634C77"/>
    <w:rsid w:val="00641309"/>
    <w:rsid w:val="00642B0F"/>
    <w:rsid w:val="0064509D"/>
    <w:rsid w:val="006502DF"/>
    <w:rsid w:val="006513DF"/>
    <w:rsid w:val="00655293"/>
    <w:rsid w:val="00655386"/>
    <w:rsid w:val="00655694"/>
    <w:rsid w:val="00661E9E"/>
    <w:rsid w:val="0068286C"/>
    <w:rsid w:val="006872F0"/>
    <w:rsid w:val="0068755E"/>
    <w:rsid w:val="006955B8"/>
    <w:rsid w:val="006A0C4B"/>
    <w:rsid w:val="006A5004"/>
    <w:rsid w:val="006B6908"/>
    <w:rsid w:val="006C31F8"/>
    <w:rsid w:val="006E2F62"/>
    <w:rsid w:val="006F0522"/>
    <w:rsid w:val="006F1C73"/>
    <w:rsid w:val="006F28D9"/>
    <w:rsid w:val="006F3F24"/>
    <w:rsid w:val="00711A71"/>
    <w:rsid w:val="00717485"/>
    <w:rsid w:val="00722BEA"/>
    <w:rsid w:val="007274B7"/>
    <w:rsid w:val="00735F16"/>
    <w:rsid w:val="0074414A"/>
    <w:rsid w:val="007457DD"/>
    <w:rsid w:val="007468FF"/>
    <w:rsid w:val="0075209A"/>
    <w:rsid w:val="00754B28"/>
    <w:rsid w:val="00756A62"/>
    <w:rsid w:val="00761E73"/>
    <w:rsid w:val="00766BB7"/>
    <w:rsid w:val="00772072"/>
    <w:rsid w:val="00777E78"/>
    <w:rsid w:val="007825C6"/>
    <w:rsid w:val="00783CE9"/>
    <w:rsid w:val="007843FE"/>
    <w:rsid w:val="00793019"/>
    <w:rsid w:val="007968B6"/>
    <w:rsid w:val="007979B4"/>
    <w:rsid w:val="007A0D1C"/>
    <w:rsid w:val="007A56C7"/>
    <w:rsid w:val="007B1BBE"/>
    <w:rsid w:val="007B4853"/>
    <w:rsid w:val="007B7336"/>
    <w:rsid w:val="007C2E64"/>
    <w:rsid w:val="007C5141"/>
    <w:rsid w:val="007D2B41"/>
    <w:rsid w:val="007D5F3F"/>
    <w:rsid w:val="007D75B7"/>
    <w:rsid w:val="007E0927"/>
    <w:rsid w:val="007E3913"/>
    <w:rsid w:val="007E5A8C"/>
    <w:rsid w:val="007F65CE"/>
    <w:rsid w:val="007FE8E6"/>
    <w:rsid w:val="00801595"/>
    <w:rsid w:val="00803810"/>
    <w:rsid w:val="00803B45"/>
    <w:rsid w:val="00806156"/>
    <w:rsid w:val="00806902"/>
    <w:rsid w:val="00810BCA"/>
    <w:rsid w:val="00814445"/>
    <w:rsid w:val="008266D7"/>
    <w:rsid w:val="00826801"/>
    <w:rsid w:val="00834F0F"/>
    <w:rsid w:val="00835A44"/>
    <w:rsid w:val="00836DC5"/>
    <w:rsid w:val="00837542"/>
    <w:rsid w:val="00852AC6"/>
    <w:rsid w:val="00855C7A"/>
    <w:rsid w:val="00862BCA"/>
    <w:rsid w:val="00867338"/>
    <w:rsid w:val="00867344"/>
    <w:rsid w:val="00871E89"/>
    <w:rsid w:val="0087391B"/>
    <w:rsid w:val="00874CDF"/>
    <w:rsid w:val="00882A73"/>
    <w:rsid w:val="008875F2"/>
    <w:rsid w:val="008935EF"/>
    <w:rsid w:val="008B1252"/>
    <w:rsid w:val="008C0431"/>
    <w:rsid w:val="008C6487"/>
    <w:rsid w:val="008D16BC"/>
    <w:rsid w:val="008E23A1"/>
    <w:rsid w:val="008E3849"/>
    <w:rsid w:val="008E3A66"/>
    <w:rsid w:val="008E666A"/>
    <w:rsid w:val="008E676F"/>
    <w:rsid w:val="008E7CF1"/>
    <w:rsid w:val="008F1A3B"/>
    <w:rsid w:val="00904073"/>
    <w:rsid w:val="00906EF3"/>
    <w:rsid w:val="00907D88"/>
    <w:rsid w:val="00910548"/>
    <w:rsid w:val="0091319E"/>
    <w:rsid w:val="0091543D"/>
    <w:rsid w:val="00917FE2"/>
    <w:rsid w:val="00923DBD"/>
    <w:rsid w:val="00936F99"/>
    <w:rsid w:val="00941BFB"/>
    <w:rsid w:val="00943726"/>
    <w:rsid w:val="00945342"/>
    <w:rsid w:val="009464F1"/>
    <w:rsid w:val="00951BBA"/>
    <w:rsid w:val="00952878"/>
    <w:rsid w:val="00954057"/>
    <w:rsid w:val="009547DD"/>
    <w:rsid w:val="00962F9D"/>
    <w:rsid w:val="00963074"/>
    <w:rsid w:val="0096408C"/>
    <w:rsid w:val="009740FD"/>
    <w:rsid w:val="00974FD1"/>
    <w:rsid w:val="00976751"/>
    <w:rsid w:val="00976D03"/>
    <w:rsid w:val="009778C0"/>
    <w:rsid w:val="00977B6B"/>
    <w:rsid w:val="0098353C"/>
    <w:rsid w:val="00985F60"/>
    <w:rsid w:val="0098692F"/>
    <w:rsid w:val="00987699"/>
    <w:rsid w:val="009979FB"/>
    <w:rsid w:val="009A1C2B"/>
    <w:rsid w:val="009A442A"/>
    <w:rsid w:val="009A5C63"/>
    <w:rsid w:val="009A7A32"/>
    <w:rsid w:val="009B456C"/>
    <w:rsid w:val="009B4B92"/>
    <w:rsid w:val="009C1A94"/>
    <w:rsid w:val="009C2E59"/>
    <w:rsid w:val="009C3E9A"/>
    <w:rsid w:val="009C6023"/>
    <w:rsid w:val="009C7D60"/>
    <w:rsid w:val="009E01E7"/>
    <w:rsid w:val="009E0DB1"/>
    <w:rsid w:val="009E127E"/>
    <w:rsid w:val="009E4A7F"/>
    <w:rsid w:val="009E5987"/>
    <w:rsid w:val="009F3920"/>
    <w:rsid w:val="009F42D3"/>
    <w:rsid w:val="009F65D2"/>
    <w:rsid w:val="00A00FA6"/>
    <w:rsid w:val="00A0761C"/>
    <w:rsid w:val="00A1583D"/>
    <w:rsid w:val="00A17772"/>
    <w:rsid w:val="00A20EB0"/>
    <w:rsid w:val="00A222AC"/>
    <w:rsid w:val="00A2368F"/>
    <w:rsid w:val="00A2558D"/>
    <w:rsid w:val="00A31BF7"/>
    <w:rsid w:val="00A50C3B"/>
    <w:rsid w:val="00A578AA"/>
    <w:rsid w:val="00A5DA15"/>
    <w:rsid w:val="00A6394F"/>
    <w:rsid w:val="00A64C76"/>
    <w:rsid w:val="00A679F9"/>
    <w:rsid w:val="00A70081"/>
    <w:rsid w:val="00A764F3"/>
    <w:rsid w:val="00A809BA"/>
    <w:rsid w:val="00A818F1"/>
    <w:rsid w:val="00A84AAE"/>
    <w:rsid w:val="00AB1A86"/>
    <w:rsid w:val="00AB1F8C"/>
    <w:rsid w:val="00AC1198"/>
    <w:rsid w:val="00AC3B58"/>
    <w:rsid w:val="00AC599F"/>
    <w:rsid w:val="00AC6355"/>
    <w:rsid w:val="00AD40BC"/>
    <w:rsid w:val="00AD724F"/>
    <w:rsid w:val="00AD749C"/>
    <w:rsid w:val="00AE01C6"/>
    <w:rsid w:val="00AE1E48"/>
    <w:rsid w:val="00AE35BC"/>
    <w:rsid w:val="00AE5E07"/>
    <w:rsid w:val="00AF1644"/>
    <w:rsid w:val="00AF7F95"/>
    <w:rsid w:val="00B06285"/>
    <w:rsid w:val="00B10901"/>
    <w:rsid w:val="00B16668"/>
    <w:rsid w:val="00B25434"/>
    <w:rsid w:val="00B25978"/>
    <w:rsid w:val="00B366BA"/>
    <w:rsid w:val="00B404BF"/>
    <w:rsid w:val="00B45BB9"/>
    <w:rsid w:val="00B46CF4"/>
    <w:rsid w:val="00B47225"/>
    <w:rsid w:val="00B47D1C"/>
    <w:rsid w:val="00B50ABE"/>
    <w:rsid w:val="00B519C1"/>
    <w:rsid w:val="00B64C43"/>
    <w:rsid w:val="00B65059"/>
    <w:rsid w:val="00B66321"/>
    <w:rsid w:val="00B70869"/>
    <w:rsid w:val="00B71D22"/>
    <w:rsid w:val="00B752A0"/>
    <w:rsid w:val="00B80C62"/>
    <w:rsid w:val="00B81ECC"/>
    <w:rsid w:val="00B83F9F"/>
    <w:rsid w:val="00B93779"/>
    <w:rsid w:val="00B94155"/>
    <w:rsid w:val="00B95322"/>
    <w:rsid w:val="00B97518"/>
    <w:rsid w:val="00BA0538"/>
    <w:rsid w:val="00BA36E5"/>
    <w:rsid w:val="00BA4AC1"/>
    <w:rsid w:val="00BA5BC3"/>
    <w:rsid w:val="00BC01AC"/>
    <w:rsid w:val="00BC5F4E"/>
    <w:rsid w:val="00BD4C38"/>
    <w:rsid w:val="00BD723A"/>
    <w:rsid w:val="00BD7C2F"/>
    <w:rsid w:val="00BE067A"/>
    <w:rsid w:val="00BE0786"/>
    <w:rsid w:val="00BE29B4"/>
    <w:rsid w:val="00BE409D"/>
    <w:rsid w:val="00BF06F2"/>
    <w:rsid w:val="00BF4EEA"/>
    <w:rsid w:val="00C00C66"/>
    <w:rsid w:val="00C1195A"/>
    <w:rsid w:val="00C13689"/>
    <w:rsid w:val="00C14010"/>
    <w:rsid w:val="00C163F9"/>
    <w:rsid w:val="00C25F3F"/>
    <w:rsid w:val="00C36DA3"/>
    <w:rsid w:val="00C42676"/>
    <w:rsid w:val="00C510F9"/>
    <w:rsid w:val="00C635D3"/>
    <w:rsid w:val="00C6532D"/>
    <w:rsid w:val="00C67CE9"/>
    <w:rsid w:val="00C7002D"/>
    <w:rsid w:val="00C7728A"/>
    <w:rsid w:val="00C800FC"/>
    <w:rsid w:val="00C80C6F"/>
    <w:rsid w:val="00C878D0"/>
    <w:rsid w:val="00C9526B"/>
    <w:rsid w:val="00CA15F4"/>
    <w:rsid w:val="00CA26B8"/>
    <w:rsid w:val="00CB59D2"/>
    <w:rsid w:val="00CB5D16"/>
    <w:rsid w:val="00CB7611"/>
    <w:rsid w:val="00CB7E3D"/>
    <w:rsid w:val="00CC2E26"/>
    <w:rsid w:val="00CC6B5D"/>
    <w:rsid w:val="00CD7A56"/>
    <w:rsid w:val="00CE4D92"/>
    <w:rsid w:val="00CF1F93"/>
    <w:rsid w:val="00CF36C9"/>
    <w:rsid w:val="00CF5527"/>
    <w:rsid w:val="00CF679C"/>
    <w:rsid w:val="00D06B00"/>
    <w:rsid w:val="00D102FE"/>
    <w:rsid w:val="00D1567D"/>
    <w:rsid w:val="00D2128A"/>
    <w:rsid w:val="00D22622"/>
    <w:rsid w:val="00D229F4"/>
    <w:rsid w:val="00D2306D"/>
    <w:rsid w:val="00D25FD6"/>
    <w:rsid w:val="00D26F3D"/>
    <w:rsid w:val="00D270C0"/>
    <w:rsid w:val="00D367E5"/>
    <w:rsid w:val="00D371D5"/>
    <w:rsid w:val="00D37749"/>
    <w:rsid w:val="00D43065"/>
    <w:rsid w:val="00D47263"/>
    <w:rsid w:val="00D47F3F"/>
    <w:rsid w:val="00D50B63"/>
    <w:rsid w:val="00D52161"/>
    <w:rsid w:val="00D53997"/>
    <w:rsid w:val="00D552B4"/>
    <w:rsid w:val="00D65182"/>
    <w:rsid w:val="00D71794"/>
    <w:rsid w:val="00D72046"/>
    <w:rsid w:val="00D72774"/>
    <w:rsid w:val="00D72CBE"/>
    <w:rsid w:val="00D73B2A"/>
    <w:rsid w:val="00D86A25"/>
    <w:rsid w:val="00D93386"/>
    <w:rsid w:val="00D96F9B"/>
    <w:rsid w:val="00DA1F49"/>
    <w:rsid w:val="00DA5029"/>
    <w:rsid w:val="00DA5484"/>
    <w:rsid w:val="00DA794E"/>
    <w:rsid w:val="00DB28D5"/>
    <w:rsid w:val="00DB2EEF"/>
    <w:rsid w:val="00DB738F"/>
    <w:rsid w:val="00DC653C"/>
    <w:rsid w:val="00DD3C4F"/>
    <w:rsid w:val="00DD5229"/>
    <w:rsid w:val="00DD6DD0"/>
    <w:rsid w:val="00DE1B27"/>
    <w:rsid w:val="00DE3CBC"/>
    <w:rsid w:val="00E008D2"/>
    <w:rsid w:val="00E07A07"/>
    <w:rsid w:val="00E11EB0"/>
    <w:rsid w:val="00E127E2"/>
    <w:rsid w:val="00E142C4"/>
    <w:rsid w:val="00E1725E"/>
    <w:rsid w:val="00E2093A"/>
    <w:rsid w:val="00E20C7C"/>
    <w:rsid w:val="00E24F43"/>
    <w:rsid w:val="00E2599E"/>
    <w:rsid w:val="00E26C62"/>
    <w:rsid w:val="00E2732D"/>
    <w:rsid w:val="00E30AC7"/>
    <w:rsid w:val="00E421AA"/>
    <w:rsid w:val="00E43127"/>
    <w:rsid w:val="00E46503"/>
    <w:rsid w:val="00E61BA5"/>
    <w:rsid w:val="00E62E07"/>
    <w:rsid w:val="00E65391"/>
    <w:rsid w:val="00E657D3"/>
    <w:rsid w:val="00E67288"/>
    <w:rsid w:val="00E712BA"/>
    <w:rsid w:val="00E73A50"/>
    <w:rsid w:val="00E802AD"/>
    <w:rsid w:val="00E81CBB"/>
    <w:rsid w:val="00E83D27"/>
    <w:rsid w:val="00E87428"/>
    <w:rsid w:val="00E944AF"/>
    <w:rsid w:val="00EA14A6"/>
    <w:rsid w:val="00EA1C7E"/>
    <w:rsid w:val="00EB08C3"/>
    <w:rsid w:val="00EB63E5"/>
    <w:rsid w:val="00EC68A7"/>
    <w:rsid w:val="00ED3925"/>
    <w:rsid w:val="00ED4129"/>
    <w:rsid w:val="00ED5AD5"/>
    <w:rsid w:val="00EE09FD"/>
    <w:rsid w:val="00EE7BF6"/>
    <w:rsid w:val="00EF53B5"/>
    <w:rsid w:val="00F0381F"/>
    <w:rsid w:val="00F04001"/>
    <w:rsid w:val="00F06CE9"/>
    <w:rsid w:val="00F07E9C"/>
    <w:rsid w:val="00F11EC8"/>
    <w:rsid w:val="00F126F0"/>
    <w:rsid w:val="00F13851"/>
    <w:rsid w:val="00F22B23"/>
    <w:rsid w:val="00F2418B"/>
    <w:rsid w:val="00F27820"/>
    <w:rsid w:val="00F323EE"/>
    <w:rsid w:val="00F43B5A"/>
    <w:rsid w:val="00F44710"/>
    <w:rsid w:val="00F45CC7"/>
    <w:rsid w:val="00F515DB"/>
    <w:rsid w:val="00F5232A"/>
    <w:rsid w:val="00F57F01"/>
    <w:rsid w:val="00F611F9"/>
    <w:rsid w:val="00F6572F"/>
    <w:rsid w:val="00F70FFC"/>
    <w:rsid w:val="00F71603"/>
    <w:rsid w:val="00F751EA"/>
    <w:rsid w:val="00F77A07"/>
    <w:rsid w:val="00F77E51"/>
    <w:rsid w:val="00F97114"/>
    <w:rsid w:val="00FA75D3"/>
    <w:rsid w:val="00FC4698"/>
    <w:rsid w:val="00FC5E93"/>
    <w:rsid w:val="00FC7013"/>
    <w:rsid w:val="00FC7163"/>
    <w:rsid w:val="00FC75C7"/>
    <w:rsid w:val="00FD3C43"/>
    <w:rsid w:val="00FD43FC"/>
    <w:rsid w:val="00FE13CF"/>
    <w:rsid w:val="00FE2E10"/>
    <w:rsid w:val="00FE2ED1"/>
    <w:rsid w:val="00FE6619"/>
    <w:rsid w:val="00FF24E5"/>
    <w:rsid w:val="00FF5478"/>
    <w:rsid w:val="00FF5885"/>
    <w:rsid w:val="0135A02D"/>
    <w:rsid w:val="01B3898E"/>
    <w:rsid w:val="01E1D873"/>
    <w:rsid w:val="0230CE2D"/>
    <w:rsid w:val="02523CC8"/>
    <w:rsid w:val="02C32BED"/>
    <w:rsid w:val="0316BC5C"/>
    <w:rsid w:val="03ACC16E"/>
    <w:rsid w:val="03D57317"/>
    <w:rsid w:val="03E53C82"/>
    <w:rsid w:val="042CE404"/>
    <w:rsid w:val="043B712C"/>
    <w:rsid w:val="04932EE9"/>
    <w:rsid w:val="04AFCD24"/>
    <w:rsid w:val="04EE44EC"/>
    <w:rsid w:val="0512A585"/>
    <w:rsid w:val="05480172"/>
    <w:rsid w:val="05794C46"/>
    <w:rsid w:val="05B3CD09"/>
    <w:rsid w:val="05DF60E9"/>
    <w:rsid w:val="063E5137"/>
    <w:rsid w:val="0654303B"/>
    <w:rsid w:val="066D324D"/>
    <w:rsid w:val="069356F1"/>
    <w:rsid w:val="069B89C1"/>
    <w:rsid w:val="06BC3C8A"/>
    <w:rsid w:val="06F8047F"/>
    <w:rsid w:val="0705FB20"/>
    <w:rsid w:val="0706E7D5"/>
    <w:rsid w:val="070C7BAD"/>
    <w:rsid w:val="071FB557"/>
    <w:rsid w:val="07292B94"/>
    <w:rsid w:val="075C973C"/>
    <w:rsid w:val="076602C1"/>
    <w:rsid w:val="076D0DAE"/>
    <w:rsid w:val="0778E334"/>
    <w:rsid w:val="07EA34E3"/>
    <w:rsid w:val="0835CB5D"/>
    <w:rsid w:val="0854E10C"/>
    <w:rsid w:val="08BDF2D3"/>
    <w:rsid w:val="08C88EFC"/>
    <w:rsid w:val="08DA4FC4"/>
    <w:rsid w:val="0947B878"/>
    <w:rsid w:val="09A4D30F"/>
    <w:rsid w:val="0A1C188E"/>
    <w:rsid w:val="0A23ED75"/>
    <w:rsid w:val="0A3E8897"/>
    <w:rsid w:val="0A4C3796"/>
    <w:rsid w:val="0A6770DA"/>
    <w:rsid w:val="0ADCA563"/>
    <w:rsid w:val="0B872A88"/>
    <w:rsid w:val="0B8FADAD"/>
    <w:rsid w:val="0BAE3A82"/>
    <w:rsid w:val="0BE36FCC"/>
    <w:rsid w:val="0C091CE2"/>
    <w:rsid w:val="0C4CBA5C"/>
    <w:rsid w:val="0C54A59F"/>
    <w:rsid w:val="0C688EBD"/>
    <w:rsid w:val="0CCC1D63"/>
    <w:rsid w:val="0CDCEE1D"/>
    <w:rsid w:val="0CF01423"/>
    <w:rsid w:val="0D373F24"/>
    <w:rsid w:val="0D3B814B"/>
    <w:rsid w:val="0D44F5D0"/>
    <w:rsid w:val="0D60DD23"/>
    <w:rsid w:val="0D72F66B"/>
    <w:rsid w:val="0DB5403D"/>
    <w:rsid w:val="0DCC9925"/>
    <w:rsid w:val="0DE9FC1C"/>
    <w:rsid w:val="0DFF66F0"/>
    <w:rsid w:val="0E030E4B"/>
    <w:rsid w:val="0E03BD0E"/>
    <w:rsid w:val="0E342F1A"/>
    <w:rsid w:val="0E68BFF0"/>
    <w:rsid w:val="0EA7331E"/>
    <w:rsid w:val="0EED01B9"/>
    <w:rsid w:val="0F741DDD"/>
    <w:rsid w:val="1002C776"/>
    <w:rsid w:val="10254081"/>
    <w:rsid w:val="10281A87"/>
    <w:rsid w:val="10383BF9"/>
    <w:rsid w:val="107CC0FC"/>
    <w:rsid w:val="10E1979F"/>
    <w:rsid w:val="10F6890C"/>
    <w:rsid w:val="10F93013"/>
    <w:rsid w:val="11A33AA7"/>
    <w:rsid w:val="12176343"/>
    <w:rsid w:val="126CDC2F"/>
    <w:rsid w:val="12955AF5"/>
    <w:rsid w:val="130D98D8"/>
    <w:rsid w:val="139DA986"/>
    <w:rsid w:val="13C29154"/>
    <w:rsid w:val="13CB55CB"/>
    <w:rsid w:val="14400010"/>
    <w:rsid w:val="144C0BDF"/>
    <w:rsid w:val="14C4C890"/>
    <w:rsid w:val="163D46AE"/>
    <w:rsid w:val="16ACCFC6"/>
    <w:rsid w:val="16BA2215"/>
    <w:rsid w:val="16E2125E"/>
    <w:rsid w:val="1712F1FA"/>
    <w:rsid w:val="1720D92C"/>
    <w:rsid w:val="1743C3C4"/>
    <w:rsid w:val="1775BFDF"/>
    <w:rsid w:val="177D3223"/>
    <w:rsid w:val="178EC367"/>
    <w:rsid w:val="1804E5DF"/>
    <w:rsid w:val="180507A5"/>
    <w:rsid w:val="1837BCE0"/>
    <w:rsid w:val="183940B3"/>
    <w:rsid w:val="18953EC0"/>
    <w:rsid w:val="18B2B4E2"/>
    <w:rsid w:val="19244567"/>
    <w:rsid w:val="1925970D"/>
    <w:rsid w:val="1932D55A"/>
    <w:rsid w:val="196C1118"/>
    <w:rsid w:val="19A5F43A"/>
    <w:rsid w:val="1A71CFD2"/>
    <w:rsid w:val="1A94B871"/>
    <w:rsid w:val="1AB7BAFF"/>
    <w:rsid w:val="1AE05352"/>
    <w:rsid w:val="1B208D3D"/>
    <w:rsid w:val="1B5B3E6B"/>
    <w:rsid w:val="1B60C3E0"/>
    <w:rsid w:val="1BA6E22F"/>
    <w:rsid w:val="1C3088D2"/>
    <w:rsid w:val="1C538B60"/>
    <w:rsid w:val="1CC71329"/>
    <w:rsid w:val="1CF2E753"/>
    <w:rsid w:val="1D387A30"/>
    <w:rsid w:val="1D6E1554"/>
    <w:rsid w:val="1D71D36A"/>
    <w:rsid w:val="1D89E762"/>
    <w:rsid w:val="1DB9AF4C"/>
    <w:rsid w:val="1DCC5933"/>
    <w:rsid w:val="1E499DEE"/>
    <w:rsid w:val="1EA32BE4"/>
    <w:rsid w:val="1EC2EB60"/>
    <w:rsid w:val="1EE202A8"/>
    <w:rsid w:val="1EE55FBF"/>
    <w:rsid w:val="1EF7783C"/>
    <w:rsid w:val="1F395028"/>
    <w:rsid w:val="1F656551"/>
    <w:rsid w:val="1F665907"/>
    <w:rsid w:val="1FB484BC"/>
    <w:rsid w:val="1FD0F53B"/>
    <w:rsid w:val="20170633"/>
    <w:rsid w:val="206114CF"/>
    <w:rsid w:val="206780DE"/>
    <w:rsid w:val="20721231"/>
    <w:rsid w:val="208A16AF"/>
    <w:rsid w:val="208B5F34"/>
    <w:rsid w:val="20B2B30E"/>
    <w:rsid w:val="2112FF25"/>
    <w:rsid w:val="2134EF08"/>
    <w:rsid w:val="2167584B"/>
    <w:rsid w:val="2167E99A"/>
    <w:rsid w:val="21D88057"/>
    <w:rsid w:val="2274C3C3"/>
    <w:rsid w:val="22AECF86"/>
    <w:rsid w:val="2354EF4E"/>
    <w:rsid w:val="237D718F"/>
    <w:rsid w:val="23B8E5D7"/>
    <w:rsid w:val="23D31512"/>
    <w:rsid w:val="23FAB117"/>
    <w:rsid w:val="2424C2D2"/>
    <w:rsid w:val="242F4B21"/>
    <w:rsid w:val="2523B696"/>
    <w:rsid w:val="2524958B"/>
    <w:rsid w:val="252F5FD9"/>
    <w:rsid w:val="2534E7D8"/>
    <w:rsid w:val="254A35FC"/>
    <w:rsid w:val="254EDECC"/>
    <w:rsid w:val="2564B954"/>
    <w:rsid w:val="25720236"/>
    <w:rsid w:val="258BFD55"/>
    <w:rsid w:val="25D7909A"/>
    <w:rsid w:val="25DEA35B"/>
    <w:rsid w:val="25F17556"/>
    <w:rsid w:val="261AAF79"/>
    <w:rsid w:val="262CC628"/>
    <w:rsid w:val="2649E520"/>
    <w:rsid w:val="264C9DD4"/>
    <w:rsid w:val="26647D6D"/>
    <w:rsid w:val="26790364"/>
    <w:rsid w:val="269897E2"/>
    <w:rsid w:val="26A88AA0"/>
    <w:rsid w:val="272DB6FF"/>
    <w:rsid w:val="2732B63C"/>
    <w:rsid w:val="279360F5"/>
    <w:rsid w:val="27C0E4E0"/>
    <w:rsid w:val="27C591D6"/>
    <w:rsid w:val="27C89689"/>
    <w:rsid w:val="280CB29B"/>
    <w:rsid w:val="28113AEB"/>
    <w:rsid w:val="2812B5F9"/>
    <w:rsid w:val="28143B0D"/>
    <w:rsid w:val="282453A5"/>
    <w:rsid w:val="28523F7A"/>
    <w:rsid w:val="28898930"/>
    <w:rsid w:val="289A3BDF"/>
    <w:rsid w:val="289D5016"/>
    <w:rsid w:val="2937D338"/>
    <w:rsid w:val="299EF241"/>
    <w:rsid w:val="29BECBB7"/>
    <w:rsid w:val="29D6DC1F"/>
    <w:rsid w:val="2A10421A"/>
    <w:rsid w:val="2A8172F0"/>
    <w:rsid w:val="2AF84C95"/>
    <w:rsid w:val="2AFF5FDF"/>
    <w:rsid w:val="2B032895"/>
    <w:rsid w:val="2B1BD559"/>
    <w:rsid w:val="2B5C6975"/>
    <w:rsid w:val="2B6BAB9C"/>
    <w:rsid w:val="2BA9C929"/>
    <w:rsid w:val="2BC0E06F"/>
    <w:rsid w:val="2BCE11DB"/>
    <w:rsid w:val="2C2C0369"/>
    <w:rsid w:val="2C451905"/>
    <w:rsid w:val="2C55B1CC"/>
    <w:rsid w:val="2C59BB31"/>
    <w:rsid w:val="2C8AEEE2"/>
    <w:rsid w:val="2C944CCA"/>
    <w:rsid w:val="2CA557CD"/>
    <w:rsid w:val="2CBE553A"/>
    <w:rsid w:val="2CC53279"/>
    <w:rsid w:val="2D07B50B"/>
    <w:rsid w:val="2D15A01E"/>
    <w:rsid w:val="2D418739"/>
    <w:rsid w:val="2D66FB1B"/>
    <w:rsid w:val="2D872792"/>
    <w:rsid w:val="2D92A0A3"/>
    <w:rsid w:val="2DAB5FE8"/>
    <w:rsid w:val="2E11ED65"/>
    <w:rsid w:val="2E1BBEBF"/>
    <w:rsid w:val="2E7BB904"/>
    <w:rsid w:val="2EDD450B"/>
    <w:rsid w:val="2F1D6A1A"/>
    <w:rsid w:val="2F4007B6"/>
    <w:rsid w:val="2F4A41D2"/>
    <w:rsid w:val="2F865EE6"/>
    <w:rsid w:val="2FEB0C38"/>
    <w:rsid w:val="30099CFA"/>
    <w:rsid w:val="306DCD69"/>
    <w:rsid w:val="307D51D6"/>
    <w:rsid w:val="312ED6CA"/>
    <w:rsid w:val="313DBE9F"/>
    <w:rsid w:val="3156835C"/>
    <w:rsid w:val="31763BD9"/>
    <w:rsid w:val="31CC5F8D"/>
    <w:rsid w:val="31DDFFEA"/>
    <w:rsid w:val="32573349"/>
    <w:rsid w:val="325C2615"/>
    <w:rsid w:val="3274F8FF"/>
    <w:rsid w:val="327A16DC"/>
    <w:rsid w:val="327A1A0C"/>
    <w:rsid w:val="32AD2DC3"/>
    <w:rsid w:val="32D15D7E"/>
    <w:rsid w:val="32E09CD6"/>
    <w:rsid w:val="331057D0"/>
    <w:rsid w:val="3330A519"/>
    <w:rsid w:val="334D99B5"/>
    <w:rsid w:val="3350002B"/>
    <w:rsid w:val="3382B923"/>
    <w:rsid w:val="33921855"/>
    <w:rsid w:val="339E5EF6"/>
    <w:rsid w:val="33B0C8BD"/>
    <w:rsid w:val="33C4393B"/>
    <w:rsid w:val="33C8CCC2"/>
    <w:rsid w:val="33E55F51"/>
    <w:rsid w:val="33F1C273"/>
    <w:rsid w:val="3411290F"/>
    <w:rsid w:val="342394B5"/>
    <w:rsid w:val="343DA06D"/>
    <w:rsid w:val="344C10A4"/>
    <w:rsid w:val="348185B2"/>
    <w:rsid w:val="34A39453"/>
    <w:rsid w:val="34E652F6"/>
    <w:rsid w:val="34E9E462"/>
    <w:rsid w:val="35647A02"/>
    <w:rsid w:val="3578120C"/>
    <w:rsid w:val="357A1E25"/>
    <w:rsid w:val="35ED8458"/>
    <w:rsid w:val="35F6DD2E"/>
    <w:rsid w:val="35F92AE9"/>
    <w:rsid w:val="35FBAF3E"/>
    <w:rsid w:val="360178B9"/>
    <w:rsid w:val="360253D2"/>
    <w:rsid w:val="360B89F6"/>
    <w:rsid w:val="36168062"/>
    <w:rsid w:val="36524D26"/>
    <w:rsid w:val="3675C074"/>
    <w:rsid w:val="36C42BAD"/>
    <w:rsid w:val="36C888CC"/>
    <w:rsid w:val="36D07D40"/>
    <w:rsid w:val="37042192"/>
    <w:rsid w:val="3735356B"/>
    <w:rsid w:val="3773A92B"/>
    <w:rsid w:val="3790AF7F"/>
    <w:rsid w:val="37A12F93"/>
    <w:rsid w:val="37CE7333"/>
    <w:rsid w:val="3847AC51"/>
    <w:rsid w:val="3871B38A"/>
    <w:rsid w:val="387AB707"/>
    <w:rsid w:val="387B8E9F"/>
    <w:rsid w:val="388DF776"/>
    <w:rsid w:val="38ACEA20"/>
    <w:rsid w:val="39569959"/>
    <w:rsid w:val="396F6F32"/>
    <w:rsid w:val="39E5683A"/>
    <w:rsid w:val="39EF3BFE"/>
    <w:rsid w:val="3A246BA7"/>
    <w:rsid w:val="3A493596"/>
    <w:rsid w:val="3A6FC16A"/>
    <w:rsid w:val="3A85F895"/>
    <w:rsid w:val="3A868DE9"/>
    <w:rsid w:val="3B13CD49"/>
    <w:rsid w:val="3B24C642"/>
    <w:rsid w:val="3B2A3BC3"/>
    <w:rsid w:val="3B3D8CA0"/>
    <w:rsid w:val="3B47115B"/>
    <w:rsid w:val="3B507FB8"/>
    <w:rsid w:val="3B61065D"/>
    <w:rsid w:val="3BB6E274"/>
    <w:rsid w:val="3BC7A8B1"/>
    <w:rsid w:val="3BD788D0"/>
    <w:rsid w:val="3C64ED0B"/>
    <w:rsid w:val="3C909909"/>
    <w:rsid w:val="3C90E70C"/>
    <w:rsid w:val="3CE97FD0"/>
    <w:rsid w:val="3D31AC10"/>
    <w:rsid w:val="3D3CDFFE"/>
    <w:rsid w:val="3D9416E2"/>
    <w:rsid w:val="3DAA6E87"/>
    <w:rsid w:val="3DDEE41C"/>
    <w:rsid w:val="3DE8C6B6"/>
    <w:rsid w:val="3E09A32F"/>
    <w:rsid w:val="3E2283D5"/>
    <w:rsid w:val="3E81F476"/>
    <w:rsid w:val="3E85665F"/>
    <w:rsid w:val="3ED3243A"/>
    <w:rsid w:val="3EEF744E"/>
    <w:rsid w:val="3EF60135"/>
    <w:rsid w:val="3F2D1988"/>
    <w:rsid w:val="3F31EF6A"/>
    <w:rsid w:val="3F523913"/>
    <w:rsid w:val="3F58CB5A"/>
    <w:rsid w:val="3FA3CBD8"/>
    <w:rsid w:val="3FBBA249"/>
    <w:rsid w:val="40336645"/>
    <w:rsid w:val="403FA6A6"/>
    <w:rsid w:val="40DA3B21"/>
    <w:rsid w:val="41444FFD"/>
    <w:rsid w:val="4154C29D"/>
    <w:rsid w:val="4167F6F9"/>
    <w:rsid w:val="41C2CAB5"/>
    <w:rsid w:val="41EC2746"/>
    <w:rsid w:val="41FF0AD0"/>
    <w:rsid w:val="424AFC3E"/>
    <w:rsid w:val="42C9997F"/>
    <w:rsid w:val="431A9DFF"/>
    <w:rsid w:val="4320BF73"/>
    <w:rsid w:val="4347E968"/>
    <w:rsid w:val="43CBEF4F"/>
    <w:rsid w:val="440AD764"/>
    <w:rsid w:val="442FEF85"/>
    <w:rsid w:val="443E0793"/>
    <w:rsid w:val="446DD7A7"/>
    <w:rsid w:val="447B1B48"/>
    <w:rsid w:val="44B735F2"/>
    <w:rsid w:val="44D835A9"/>
    <w:rsid w:val="450E3360"/>
    <w:rsid w:val="45179DD8"/>
    <w:rsid w:val="452B7E44"/>
    <w:rsid w:val="453D8EEF"/>
    <w:rsid w:val="45C4B334"/>
    <w:rsid w:val="45D87F56"/>
    <w:rsid w:val="45DBBA0B"/>
    <w:rsid w:val="464E78A6"/>
    <w:rsid w:val="46F77287"/>
    <w:rsid w:val="473C8552"/>
    <w:rsid w:val="475F42E4"/>
    <w:rsid w:val="48640EF8"/>
    <w:rsid w:val="48824029"/>
    <w:rsid w:val="489EEF7A"/>
    <w:rsid w:val="493E91E7"/>
    <w:rsid w:val="4967CD5B"/>
    <w:rsid w:val="49E7E8D0"/>
    <w:rsid w:val="4A1E108A"/>
    <w:rsid w:val="4A4B7D37"/>
    <w:rsid w:val="4AA9BD66"/>
    <w:rsid w:val="4ABDD01B"/>
    <w:rsid w:val="4AEECF1B"/>
    <w:rsid w:val="4B28A985"/>
    <w:rsid w:val="4B2CB385"/>
    <w:rsid w:val="4B60A501"/>
    <w:rsid w:val="4BAFEF14"/>
    <w:rsid w:val="4C1F1F52"/>
    <w:rsid w:val="4C6F1C90"/>
    <w:rsid w:val="4CB1577D"/>
    <w:rsid w:val="4D1F8992"/>
    <w:rsid w:val="4D1FBE2D"/>
    <w:rsid w:val="4D8D2EAB"/>
    <w:rsid w:val="4E9C8F26"/>
    <w:rsid w:val="4F1D5AC3"/>
    <w:rsid w:val="4F7675F2"/>
    <w:rsid w:val="4F818508"/>
    <w:rsid w:val="4FC8CA83"/>
    <w:rsid w:val="4FE13D1A"/>
    <w:rsid w:val="500530D0"/>
    <w:rsid w:val="5039C51A"/>
    <w:rsid w:val="50572A54"/>
    <w:rsid w:val="506E223E"/>
    <w:rsid w:val="509B7793"/>
    <w:rsid w:val="50B1066C"/>
    <w:rsid w:val="5116C893"/>
    <w:rsid w:val="511F94A8"/>
    <w:rsid w:val="518E9AC4"/>
    <w:rsid w:val="51A2DC86"/>
    <w:rsid w:val="5236C112"/>
    <w:rsid w:val="524F7BBC"/>
    <w:rsid w:val="526168C1"/>
    <w:rsid w:val="52F7B20C"/>
    <w:rsid w:val="5322FC92"/>
    <w:rsid w:val="536FB6ED"/>
    <w:rsid w:val="53945900"/>
    <w:rsid w:val="53B04C09"/>
    <w:rsid w:val="53CA32D2"/>
    <w:rsid w:val="53D3757B"/>
    <w:rsid w:val="53DB068E"/>
    <w:rsid w:val="53F211BC"/>
    <w:rsid w:val="547D7102"/>
    <w:rsid w:val="54C00387"/>
    <w:rsid w:val="54FD6922"/>
    <w:rsid w:val="55005E6F"/>
    <w:rsid w:val="5522FC3D"/>
    <w:rsid w:val="5544287B"/>
    <w:rsid w:val="5548C69A"/>
    <w:rsid w:val="554AA158"/>
    <w:rsid w:val="5567C674"/>
    <w:rsid w:val="55A9775B"/>
    <w:rsid w:val="55F63D74"/>
    <w:rsid w:val="55F94D73"/>
    <w:rsid w:val="568A1CC5"/>
    <w:rsid w:val="56BD5CBC"/>
    <w:rsid w:val="570AA2C2"/>
    <w:rsid w:val="57148AA1"/>
    <w:rsid w:val="57248B88"/>
    <w:rsid w:val="574C01DC"/>
    <w:rsid w:val="57DF2C60"/>
    <w:rsid w:val="580679F3"/>
    <w:rsid w:val="582A41F4"/>
    <w:rsid w:val="58AF3BEB"/>
    <w:rsid w:val="58BA78FC"/>
    <w:rsid w:val="58D723A4"/>
    <w:rsid w:val="5909848A"/>
    <w:rsid w:val="5920101C"/>
    <w:rsid w:val="597598C3"/>
    <w:rsid w:val="59A100BE"/>
    <w:rsid w:val="5A14954E"/>
    <w:rsid w:val="5A73624E"/>
    <w:rsid w:val="5AA6027A"/>
    <w:rsid w:val="5AB5657D"/>
    <w:rsid w:val="5ACBCDFC"/>
    <w:rsid w:val="5AFC1674"/>
    <w:rsid w:val="5B0DE4A7"/>
    <w:rsid w:val="5B29723C"/>
    <w:rsid w:val="5B3EE094"/>
    <w:rsid w:val="5B5D42AF"/>
    <w:rsid w:val="5C1A05AE"/>
    <w:rsid w:val="5C26C43F"/>
    <w:rsid w:val="5C557F41"/>
    <w:rsid w:val="5C9E54D1"/>
    <w:rsid w:val="5CB181F5"/>
    <w:rsid w:val="5CDE1AD0"/>
    <w:rsid w:val="5CE565FC"/>
    <w:rsid w:val="5D246DC7"/>
    <w:rsid w:val="5D4993D0"/>
    <w:rsid w:val="5D529D3B"/>
    <w:rsid w:val="5D617CE9"/>
    <w:rsid w:val="5E0ADD6F"/>
    <w:rsid w:val="5E1EF5CD"/>
    <w:rsid w:val="5E78F5A7"/>
    <w:rsid w:val="5E89FED1"/>
    <w:rsid w:val="5EB5FDAC"/>
    <w:rsid w:val="5EBE88DD"/>
    <w:rsid w:val="5EDE9D07"/>
    <w:rsid w:val="5EE4629F"/>
    <w:rsid w:val="5F04BE25"/>
    <w:rsid w:val="5F34672F"/>
    <w:rsid w:val="5F5B2BD2"/>
    <w:rsid w:val="5F6A5D4B"/>
    <w:rsid w:val="5F7EF904"/>
    <w:rsid w:val="5F88963E"/>
    <w:rsid w:val="5F9F3591"/>
    <w:rsid w:val="5FA146D4"/>
    <w:rsid w:val="5FD44E8F"/>
    <w:rsid w:val="5FF59250"/>
    <w:rsid w:val="603C903A"/>
    <w:rsid w:val="6075B750"/>
    <w:rsid w:val="608815B1"/>
    <w:rsid w:val="610C0B57"/>
    <w:rsid w:val="615275BC"/>
    <w:rsid w:val="616853E1"/>
    <w:rsid w:val="616DC7F1"/>
    <w:rsid w:val="6184F318"/>
    <w:rsid w:val="61BD07E8"/>
    <w:rsid w:val="61D1BEEC"/>
    <w:rsid w:val="61D6DA23"/>
    <w:rsid w:val="625D193B"/>
    <w:rsid w:val="6278CC39"/>
    <w:rsid w:val="62A8F985"/>
    <w:rsid w:val="62D2084A"/>
    <w:rsid w:val="6320C379"/>
    <w:rsid w:val="633AA62C"/>
    <w:rsid w:val="63FE8458"/>
    <w:rsid w:val="646CEBE5"/>
    <w:rsid w:val="647DA119"/>
    <w:rsid w:val="64CB0672"/>
    <w:rsid w:val="64F75B72"/>
    <w:rsid w:val="652048A9"/>
    <w:rsid w:val="653CECA0"/>
    <w:rsid w:val="65B5B128"/>
    <w:rsid w:val="6600D196"/>
    <w:rsid w:val="661364D1"/>
    <w:rsid w:val="66226384"/>
    <w:rsid w:val="6642EB8C"/>
    <w:rsid w:val="667EEE3E"/>
    <w:rsid w:val="66BC3510"/>
    <w:rsid w:val="66DEB0CC"/>
    <w:rsid w:val="670D8372"/>
    <w:rsid w:val="673A328A"/>
    <w:rsid w:val="675DDBA4"/>
    <w:rsid w:val="67886E0F"/>
    <w:rsid w:val="681F70FB"/>
    <w:rsid w:val="68772B8A"/>
    <w:rsid w:val="68804D89"/>
    <w:rsid w:val="68DC89F2"/>
    <w:rsid w:val="699004FD"/>
    <w:rsid w:val="69CA83F5"/>
    <w:rsid w:val="69CD8E50"/>
    <w:rsid w:val="69D692F6"/>
    <w:rsid w:val="69D99669"/>
    <w:rsid w:val="69EFD17B"/>
    <w:rsid w:val="69FD330F"/>
    <w:rsid w:val="6A1E8AAC"/>
    <w:rsid w:val="6A6C840B"/>
    <w:rsid w:val="6A7A2730"/>
    <w:rsid w:val="6A9DB99B"/>
    <w:rsid w:val="6AA63170"/>
    <w:rsid w:val="6B47838C"/>
    <w:rsid w:val="6B6D030F"/>
    <w:rsid w:val="6B758C3E"/>
    <w:rsid w:val="6BB1D009"/>
    <w:rsid w:val="6BB6DF18"/>
    <w:rsid w:val="6BC2A7F5"/>
    <w:rsid w:val="6C2FAEA2"/>
    <w:rsid w:val="6C3BB575"/>
    <w:rsid w:val="6C7D50AB"/>
    <w:rsid w:val="6C8D6CC3"/>
    <w:rsid w:val="6CDD659C"/>
    <w:rsid w:val="6CE1E9AB"/>
    <w:rsid w:val="6CEA0A44"/>
    <w:rsid w:val="6D1C96CC"/>
    <w:rsid w:val="6D5DDF22"/>
    <w:rsid w:val="6D5E7856"/>
    <w:rsid w:val="6DB63DB3"/>
    <w:rsid w:val="6DF0807B"/>
    <w:rsid w:val="6E4A54DF"/>
    <w:rsid w:val="6E7D5A1C"/>
    <w:rsid w:val="6E7F2E33"/>
    <w:rsid w:val="6E9F7AB1"/>
    <w:rsid w:val="6EB58499"/>
    <w:rsid w:val="6F293456"/>
    <w:rsid w:val="6F86E6E4"/>
    <w:rsid w:val="6F99F9EB"/>
    <w:rsid w:val="6FB7CB40"/>
    <w:rsid w:val="6FCC89FD"/>
    <w:rsid w:val="7027F6C1"/>
    <w:rsid w:val="7032C442"/>
    <w:rsid w:val="706F240D"/>
    <w:rsid w:val="70F27225"/>
    <w:rsid w:val="70F8220D"/>
    <w:rsid w:val="71B2F7C6"/>
    <w:rsid w:val="71B6C510"/>
    <w:rsid w:val="71BD04E9"/>
    <w:rsid w:val="71CAC57F"/>
    <w:rsid w:val="71DEFF7A"/>
    <w:rsid w:val="71E2EB3C"/>
    <w:rsid w:val="71E588FA"/>
    <w:rsid w:val="71F24DA3"/>
    <w:rsid w:val="7323FE4A"/>
    <w:rsid w:val="732D646A"/>
    <w:rsid w:val="732F22F7"/>
    <w:rsid w:val="7394BA68"/>
    <w:rsid w:val="740951E2"/>
    <w:rsid w:val="7468DFD8"/>
    <w:rsid w:val="747BFBF3"/>
    <w:rsid w:val="74DAA52A"/>
    <w:rsid w:val="7530EA12"/>
    <w:rsid w:val="755A47A2"/>
    <w:rsid w:val="755B6E30"/>
    <w:rsid w:val="75FA90D3"/>
    <w:rsid w:val="76496816"/>
    <w:rsid w:val="76621BE4"/>
    <w:rsid w:val="767C7B0B"/>
    <w:rsid w:val="768E6CAA"/>
    <w:rsid w:val="76924DB8"/>
    <w:rsid w:val="76CE3AE8"/>
    <w:rsid w:val="7704BFB9"/>
    <w:rsid w:val="7709EC67"/>
    <w:rsid w:val="7768B2D8"/>
    <w:rsid w:val="777B60E8"/>
    <w:rsid w:val="77B34376"/>
    <w:rsid w:val="77BE7C6F"/>
    <w:rsid w:val="7819441A"/>
    <w:rsid w:val="782A3FE3"/>
    <w:rsid w:val="7879A94A"/>
    <w:rsid w:val="788CD8A8"/>
    <w:rsid w:val="78A5BCC8"/>
    <w:rsid w:val="7926F32E"/>
    <w:rsid w:val="7960BF1F"/>
    <w:rsid w:val="79A8AE98"/>
    <w:rsid w:val="79AE164D"/>
    <w:rsid w:val="79CD3877"/>
    <w:rsid w:val="79FF5B7F"/>
    <w:rsid w:val="7A2FAF01"/>
    <w:rsid w:val="7A9A49A3"/>
    <w:rsid w:val="7ACFA222"/>
    <w:rsid w:val="7B10D963"/>
    <w:rsid w:val="7B138397"/>
    <w:rsid w:val="7B2FF32E"/>
    <w:rsid w:val="7B52F21B"/>
    <w:rsid w:val="7B93DCF6"/>
    <w:rsid w:val="7BB73B6B"/>
    <w:rsid w:val="7C5C8387"/>
    <w:rsid w:val="7C8F03E6"/>
    <w:rsid w:val="7C93FC44"/>
    <w:rsid w:val="7C943508"/>
    <w:rsid w:val="7CA8ACAB"/>
    <w:rsid w:val="7CCBF57E"/>
    <w:rsid w:val="7CD26874"/>
    <w:rsid w:val="7D280C99"/>
    <w:rsid w:val="7D3FBFD5"/>
    <w:rsid w:val="7D775EA7"/>
    <w:rsid w:val="7DB7592A"/>
    <w:rsid w:val="7DBDE03E"/>
    <w:rsid w:val="7DCB6957"/>
    <w:rsid w:val="7E3D15C1"/>
    <w:rsid w:val="7ED0FC3D"/>
    <w:rsid w:val="7F130CE2"/>
    <w:rsid w:val="7FCEAA6B"/>
    <w:rsid w:val="7FF95F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B879094"/>
  <w15:chartTrackingRefBased/>
  <w15:docId w15:val="{A225D3FB-E6AE-42BF-ACCB-B730D2575D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65D72"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7150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F42D3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811E0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graph">
    <w:name w:val="paragraph"/>
    <w:basedOn w:val="Normal"/>
    <w:rsid w:val="00C25F3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C25F3F"/>
  </w:style>
  <w:style w:type="character" w:customStyle="1" w:styleId="eop">
    <w:name w:val="eop"/>
    <w:basedOn w:val="DefaultParagraphFont"/>
    <w:rsid w:val="00C25F3F"/>
  </w:style>
  <w:style w:type="character" w:customStyle="1" w:styleId="scxw147480925">
    <w:name w:val="scxw147480925"/>
    <w:basedOn w:val="DefaultParagraphFont"/>
    <w:rsid w:val="00C25F3F"/>
  </w:style>
  <w:style w:type="character" w:customStyle="1" w:styleId="textrun">
    <w:name w:val="textrun"/>
    <w:basedOn w:val="DefaultParagraphFont"/>
    <w:rsid w:val="00C25F3F"/>
  </w:style>
  <w:style w:type="paragraph" w:styleId="ListParagraph">
    <w:name w:val="List Paragraph"/>
    <w:basedOn w:val="Normal"/>
    <w:uiPriority w:val="34"/>
    <w:qFormat/>
    <w:rsid w:val="00CD7A56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7843F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843FE"/>
    <w:rPr>
      <w:color w:val="605E5C"/>
      <w:shd w:val="clear" w:color="auto" w:fill="E1DFDD"/>
    </w:rPr>
  </w:style>
  <w:style w:type="character" w:customStyle="1" w:styleId="dynamic-keybinding">
    <w:name w:val="dynamic-keybinding"/>
    <w:basedOn w:val="DefaultParagraphFont"/>
    <w:rsid w:val="00F5232A"/>
  </w:style>
  <w:style w:type="character" w:styleId="Strong">
    <w:name w:val="Strong"/>
    <w:basedOn w:val="DefaultParagraphFont"/>
    <w:uiPriority w:val="22"/>
    <w:qFormat/>
    <w:rsid w:val="00F5232A"/>
    <w:rPr>
      <w:b/>
      <w:bCs/>
    </w:rPr>
  </w:style>
  <w:style w:type="character" w:customStyle="1" w:styleId="Heading2Char">
    <w:name w:val="Heading 2 Char"/>
    <w:basedOn w:val="DefaultParagraphFont"/>
    <w:link w:val="Heading2"/>
    <w:uiPriority w:val="9"/>
    <w:rsid w:val="0047150C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Mention">
    <w:name w:val="Mention"/>
    <w:basedOn w:val="DefaultParagraphFont"/>
    <w:uiPriority w:val="99"/>
    <w:unhideWhenUsed/>
    <w:rPr>
      <w:color w:val="2B579A"/>
      <w:shd w:val="clear" w:color="auto" w:fill="E6E6E6"/>
    </w:rPr>
  </w:style>
  <w:style w:type="paragraph" w:styleId="NoSpacing">
    <w:name w:val="No Spacing"/>
    <w:uiPriority w:val="1"/>
    <w:qFormat/>
    <w:pPr>
      <w:spacing w:after="0" w:line="240" w:lineRule="auto"/>
    </w:pPr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CommentText">
    <w:name w:val="annotation text"/>
    <w:basedOn w:val="Normal"/>
    <w:link w:val="CommentTextChar"/>
    <w:uiPriority w:val="99"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character" w:styleId="FollowedHyperlink">
    <w:name w:val="FollowedHyperlink"/>
    <w:basedOn w:val="DefaultParagraphFont"/>
    <w:uiPriority w:val="99"/>
    <w:semiHidden/>
    <w:unhideWhenUsed/>
    <w:rsid w:val="00266159"/>
    <w:rPr>
      <w:color w:val="954F72" w:themeColor="followedHyperlink"/>
      <w:u w:val="single"/>
    </w:rPr>
  </w:style>
  <w:style w:type="character" w:customStyle="1" w:styleId="scxw160494961">
    <w:name w:val="scxw160494961"/>
    <w:basedOn w:val="DefaultParagraphFont"/>
    <w:rsid w:val="001C7F37"/>
  </w:style>
  <w:style w:type="character" w:customStyle="1" w:styleId="spellingerror">
    <w:name w:val="spellingerror"/>
    <w:basedOn w:val="DefaultParagraphFont"/>
    <w:rsid w:val="001C7F37"/>
  </w:style>
  <w:style w:type="paragraph" w:styleId="NormalWeb">
    <w:name w:val="Normal (Web)"/>
    <w:basedOn w:val="Normal"/>
    <w:uiPriority w:val="99"/>
    <w:semiHidden/>
    <w:unhideWhenUsed/>
    <w:rsid w:val="00E2093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F42D3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3B060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B060E"/>
  </w:style>
  <w:style w:type="paragraph" w:styleId="Footer">
    <w:name w:val="footer"/>
    <w:basedOn w:val="Normal"/>
    <w:link w:val="FooterChar"/>
    <w:uiPriority w:val="99"/>
    <w:unhideWhenUsed/>
    <w:rsid w:val="003B060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B060E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B060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B060E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761E73"/>
    <w:pPr>
      <w:spacing w:after="0" w:line="240" w:lineRule="auto"/>
    </w:pPr>
  </w:style>
  <w:style w:type="character" w:customStyle="1" w:styleId="Heading4Char">
    <w:name w:val="Heading 4 Char"/>
    <w:basedOn w:val="DefaultParagraphFont"/>
    <w:link w:val="Heading4"/>
    <w:uiPriority w:val="9"/>
    <w:semiHidden/>
    <w:rsid w:val="004811E0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Title">
    <w:name w:val="Title"/>
    <w:basedOn w:val="Normal"/>
    <w:next w:val="Normal"/>
    <w:uiPriority w:val="10"/>
    <w:qFormat/>
    <w:rsid w:val="042CE404"/>
    <w:pPr>
      <w:spacing w:after="80" w:line="240" w:lineRule="auto"/>
      <w:contextualSpacing/>
    </w:pPr>
    <w:rPr>
      <w:rFonts w:asciiTheme="majorHAnsi" w:eastAsiaTheme="minorEastAsia" w:hAnsiTheme="majorHAnsi" w:cstheme="majorEastAsia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0054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2203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9285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169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755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342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017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050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522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799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111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569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705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164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714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890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358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287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326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090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682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218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729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712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217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911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660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428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718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090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567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586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2169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462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836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1225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381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519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466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074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6681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773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2568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807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153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671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843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4224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381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1104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536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485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161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984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33034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436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702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818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852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013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225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974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117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045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344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323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45588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782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057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7242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3729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175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313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303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1096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8835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358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760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326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303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701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375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058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381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180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606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456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2720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081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83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53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30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58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23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432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182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740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602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088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145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939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079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327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573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845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577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603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080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908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462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724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585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092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163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012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468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660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917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074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375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336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9796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3801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408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268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897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820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197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514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51159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0577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5090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908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242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160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425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682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419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843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449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427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70745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7813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810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551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0067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7393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7589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247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929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389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328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702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606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319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115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206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7264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203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027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9871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509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11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66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13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35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859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718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173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361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440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586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192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519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841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757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8741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3984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364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40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69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58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972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250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627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870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844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728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828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060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608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995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866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299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166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011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138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734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252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555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053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9203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5557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9741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1208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9298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577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29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918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765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121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479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686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040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750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891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813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854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815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449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175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428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660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5088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069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385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671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784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223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920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6815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010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428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287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4198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3243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078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357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240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9102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4944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7324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2424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2360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076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962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986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2741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7594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4570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927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259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647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105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320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510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370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064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788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6476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3003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9592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071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4939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4479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476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367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714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220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934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340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702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231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652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626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058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7070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330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5879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7134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005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781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193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369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7486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0765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1585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559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353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818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970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860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865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089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7889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280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5835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258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090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035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772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474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254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160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885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785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323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648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157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568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227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2058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5886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5377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6843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4108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2661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795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843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819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7543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029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069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3353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915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190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7844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5079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150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05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42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83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120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321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466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101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782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422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853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170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130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0514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4803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7398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721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484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590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244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131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726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537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9947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760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485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803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720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587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617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606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628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552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636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765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072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371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901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122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383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821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499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911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641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577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565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784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529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189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885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680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6134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6649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772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834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336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7541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72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916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741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175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261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883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603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344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265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705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061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352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4158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4909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9920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4190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9483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818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220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630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3069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797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90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73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76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650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082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745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763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1916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062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820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146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4868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142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713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082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1057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054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129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848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790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05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164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1094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501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923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36898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517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075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152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836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587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985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562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421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134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862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92150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414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071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474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139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180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709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804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17433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212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399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490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381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902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315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223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92674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3773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517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498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071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761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3280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513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611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785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9405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979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168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224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091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9306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370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506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838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076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256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471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773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592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15366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9824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500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169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498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970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27314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261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0930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335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517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439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840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1868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724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786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056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576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424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114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747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244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188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873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564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333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9658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801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112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001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433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4000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913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436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480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018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337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077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600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908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402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284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712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985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7625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297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9456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793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783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869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8395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4131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182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50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992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647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616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966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387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573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803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277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158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086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946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836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140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3473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2283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021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84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128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636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069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594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843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284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582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700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151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990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189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163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659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199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8084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887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2741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669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42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069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017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570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472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371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621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796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221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489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445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748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379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021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107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129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475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123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126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248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694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688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051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260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617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4678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464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0445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1692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539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925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739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385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772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750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810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041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861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840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434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147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587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597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283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449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136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1527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9566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160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13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169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569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670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511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826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701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253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782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344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165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021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406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195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135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0474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6729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0713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443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7159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4667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3598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582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833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82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892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596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998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075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836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104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409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475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microsoft.com/office/2020/10/relationships/intelligence" Target="intelligence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theme" Target="theme/theme1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E9C28C9-9F9B-4DD1-B909-3C65DE41527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8</Pages>
  <Words>192</Words>
  <Characters>1096</Characters>
  <Application>Microsoft Office Word</Application>
  <DocSecurity>0</DocSecurity>
  <Lines>9</Lines>
  <Paragraphs>2</Paragraphs>
  <ScaleCrop>false</ScaleCrop>
  <Company/>
  <LinksUpToDate>false</LinksUpToDate>
  <CharactersWithSpaces>12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jay Naik</dc:creator>
  <cp:keywords/>
  <dc:description/>
  <cp:lastModifiedBy>Khushiben Nareshbhai Patel</cp:lastModifiedBy>
  <cp:revision>15</cp:revision>
  <dcterms:created xsi:type="dcterms:W3CDTF">2025-06-01T03:04:00Z</dcterms:created>
  <dcterms:modified xsi:type="dcterms:W3CDTF">2025-06-01T03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0ac9d9e74100e3268f4dc065a651c245be016dbf57d4990ff600f9380290b69</vt:lpwstr>
  </property>
</Properties>
</file>